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8DD84"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Olá,</w:t>
      </w:r>
    </w:p>
    <w:p w14:paraId="4736CE9E" w14:textId="77777777" w:rsidR="00166DAD" w:rsidRPr="00166DAD" w:rsidRDefault="00166DAD" w:rsidP="00166DAD">
      <w:pPr>
        <w:pStyle w:val="NoSpacing"/>
        <w:rPr>
          <w:rFonts w:ascii="Arial" w:hAnsi="Arial" w:cs="Arial"/>
          <w:sz w:val="24"/>
          <w:szCs w:val="24"/>
        </w:rPr>
      </w:pPr>
    </w:p>
    <w:p w14:paraId="1CA1700C"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baixo, você encontrará seu curso de email personalizável.</w:t>
      </w:r>
    </w:p>
    <w:p w14:paraId="78543E5E" w14:textId="77777777" w:rsidR="00166DAD" w:rsidRPr="00166DAD" w:rsidRDefault="00166DAD" w:rsidP="00166DAD">
      <w:pPr>
        <w:pStyle w:val="NoSpacing"/>
        <w:rPr>
          <w:rFonts w:ascii="Arial" w:hAnsi="Arial" w:cs="Arial"/>
          <w:sz w:val="24"/>
          <w:szCs w:val="24"/>
        </w:rPr>
      </w:pPr>
    </w:p>
    <w:p w14:paraId="52E99D53"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w:t>
      </w:r>
    </w:p>
    <w:p w14:paraId="674558AF" w14:textId="77777777" w:rsidR="00166DAD" w:rsidRPr="005B3529" w:rsidRDefault="00166DAD" w:rsidP="00166DAD">
      <w:pPr>
        <w:pStyle w:val="NoSpacing"/>
        <w:rPr>
          <w:rFonts w:ascii="Arial" w:hAnsi="Arial" w:cs="Arial"/>
          <w:b/>
          <w:sz w:val="24"/>
          <w:szCs w:val="24"/>
        </w:rPr>
      </w:pPr>
      <w:r w:rsidRPr="005B3529">
        <w:rPr>
          <w:rFonts w:ascii="Arial" w:hAnsi="Arial" w:cs="Arial"/>
          <w:b/>
          <w:sz w:val="24"/>
          <w:szCs w:val="24"/>
        </w:rPr>
        <w:t>Instruções</w:t>
      </w:r>
    </w:p>
    <w:p w14:paraId="6A68221D"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w:t>
      </w:r>
    </w:p>
    <w:p w14:paraId="37F1ABFF" w14:textId="77777777" w:rsidR="00166DAD" w:rsidRPr="00166DAD" w:rsidRDefault="00166DAD" w:rsidP="00166DAD">
      <w:pPr>
        <w:pStyle w:val="NoSpacing"/>
        <w:rPr>
          <w:rFonts w:ascii="Arial" w:hAnsi="Arial" w:cs="Arial"/>
          <w:sz w:val="24"/>
          <w:szCs w:val="24"/>
        </w:rPr>
      </w:pPr>
    </w:p>
    <w:p w14:paraId="4D6019F9" w14:textId="77777777" w:rsidR="005B3529" w:rsidRDefault="005B3529" w:rsidP="00166DAD">
      <w:pPr>
        <w:pStyle w:val="NoSpacing"/>
        <w:rPr>
          <w:rFonts w:ascii="Arial" w:hAnsi="Arial" w:cs="Arial"/>
          <w:sz w:val="24"/>
          <w:szCs w:val="24"/>
        </w:rPr>
      </w:pPr>
      <w:r w:rsidRPr="005B3529">
        <w:rPr>
          <w:rFonts w:ascii="Arial" w:hAnsi="Arial" w:cs="Arial"/>
          <w:b/>
          <w:sz w:val="24"/>
          <w:szCs w:val="24"/>
        </w:rPr>
        <w:t>Edite todo o curso em 3 etapas fáceis.</w:t>
      </w:r>
      <w:r>
        <w:rPr>
          <w:rFonts w:ascii="Arial" w:hAnsi="Arial" w:cs="Arial"/>
          <w:sz w:val="24"/>
          <w:szCs w:val="24"/>
        </w:rPr>
        <w:t xml:space="preserve"> </w:t>
      </w:r>
    </w:p>
    <w:p w14:paraId="7AD1321B" w14:textId="77777777" w:rsidR="005B3529" w:rsidRDefault="005B3529" w:rsidP="00166DAD">
      <w:pPr>
        <w:pStyle w:val="NoSpacing"/>
        <w:rPr>
          <w:rFonts w:ascii="Arial" w:hAnsi="Arial" w:cs="Arial"/>
          <w:sz w:val="24"/>
          <w:szCs w:val="24"/>
        </w:rPr>
      </w:pPr>
    </w:p>
    <w:p w14:paraId="467C2F0B" w14:textId="77777777" w:rsidR="005B3529" w:rsidRDefault="005B3529" w:rsidP="00166DAD">
      <w:pPr>
        <w:pStyle w:val="NoSpacing"/>
        <w:rPr>
          <w:rFonts w:ascii="Arial" w:hAnsi="Arial" w:cs="Arial"/>
          <w:sz w:val="24"/>
          <w:szCs w:val="24"/>
        </w:rPr>
      </w:pPr>
      <w:r>
        <w:rPr>
          <w:rFonts w:ascii="Arial" w:hAnsi="Arial" w:cs="Arial"/>
          <w:sz w:val="24"/>
          <w:szCs w:val="24"/>
        </w:rPr>
        <w:t>Simplesmente copie e cole as frases de código abaixo no recurso "localizar / substituir" no seu editor de texto.</w:t>
      </w:r>
    </w:p>
    <w:p w14:paraId="25258EF1" w14:textId="77777777" w:rsidR="005B3529" w:rsidRDefault="005B3529" w:rsidP="00166DAD">
      <w:pPr>
        <w:pStyle w:val="NoSpacing"/>
        <w:rPr>
          <w:rFonts w:ascii="Arial" w:hAnsi="Arial" w:cs="Arial"/>
          <w:sz w:val="24"/>
          <w:szCs w:val="24"/>
        </w:rPr>
      </w:pPr>
    </w:p>
    <w:p w14:paraId="2CE97424" w14:textId="77777777" w:rsidR="00166DAD" w:rsidRPr="00166DAD" w:rsidRDefault="005B3529" w:rsidP="00166DAD">
      <w:pPr>
        <w:pStyle w:val="NoSpacing"/>
        <w:rPr>
          <w:rFonts w:ascii="Arial" w:hAnsi="Arial" w:cs="Arial"/>
          <w:sz w:val="24"/>
          <w:szCs w:val="24"/>
        </w:rPr>
      </w:pPr>
      <w:r w:rsidRPr="005B3529">
        <w:rPr>
          <w:rFonts w:ascii="Arial" w:hAnsi="Arial" w:cs="Arial"/>
          <w:b/>
          <w:sz w:val="24"/>
          <w:szCs w:val="24"/>
        </w:rPr>
        <w:t>1</w:t>
      </w:r>
      <w:r w:rsidR="00166DAD" w:rsidRPr="00166DAD">
        <w:rPr>
          <w:rFonts w:ascii="Arial" w:hAnsi="Arial" w:cs="Arial"/>
          <w:sz w:val="24"/>
          <w:szCs w:val="24"/>
        </w:rPr>
        <w:t xml:space="preserve"> Destaque e copie a cópia das frases listadas abaixo (incluindo as aspas) uma de cada vez e cole-as na caixa "encontrar o que".</w:t>
      </w:r>
    </w:p>
    <w:p w14:paraId="13195296" w14:textId="77777777" w:rsidR="00166DAD" w:rsidRPr="00166DAD" w:rsidRDefault="00166DAD" w:rsidP="00166DAD">
      <w:pPr>
        <w:pStyle w:val="NoSpacing"/>
        <w:rPr>
          <w:rFonts w:ascii="Arial" w:hAnsi="Arial" w:cs="Arial"/>
          <w:sz w:val="24"/>
          <w:szCs w:val="24"/>
        </w:rPr>
      </w:pPr>
    </w:p>
    <w:p w14:paraId="4D81FF3C" w14:textId="77777777" w:rsidR="00166DAD" w:rsidRPr="00166DAD" w:rsidRDefault="005B3529" w:rsidP="00166DAD">
      <w:pPr>
        <w:pStyle w:val="NoSpacing"/>
        <w:rPr>
          <w:rFonts w:ascii="Arial" w:hAnsi="Arial" w:cs="Arial"/>
          <w:sz w:val="24"/>
          <w:szCs w:val="24"/>
        </w:rPr>
      </w:pPr>
      <w:r w:rsidRPr="005B3529">
        <w:rPr>
          <w:rFonts w:ascii="Arial" w:hAnsi="Arial" w:cs="Arial"/>
          <w:b/>
          <w:sz w:val="24"/>
          <w:szCs w:val="24"/>
        </w:rPr>
        <w:t>2)</w:t>
      </w:r>
      <w:r w:rsidR="00166DAD" w:rsidRPr="00166DAD">
        <w:rPr>
          <w:rFonts w:ascii="Arial" w:hAnsi="Arial" w:cs="Arial"/>
          <w:sz w:val="24"/>
          <w:szCs w:val="24"/>
        </w:rPr>
        <w:t xml:space="preserve"> Digite suas próprias informações na caixa "substituir por".</w:t>
      </w:r>
    </w:p>
    <w:p w14:paraId="0F298A39" w14:textId="77777777" w:rsidR="00166DAD" w:rsidRPr="00166DAD" w:rsidRDefault="00166DAD" w:rsidP="00166DAD">
      <w:pPr>
        <w:pStyle w:val="NoSpacing"/>
        <w:rPr>
          <w:rFonts w:ascii="Arial" w:hAnsi="Arial" w:cs="Arial"/>
          <w:sz w:val="24"/>
          <w:szCs w:val="24"/>
        </w:rPr>
      </w:pPr>
    </w:p>
    <w:p w14:paraId="47A875FD" w14:textId="77777777" w:rsidR="00166DAD" w:rsidRPr="00166DAD" w:rsidRDefault="005B3529" w:rsidP="00166DAD">
      <w:pPr>
        <w:pStyle w:val="NoSpacing"/>
        <w:rPr>
          <w:rFonts w:ascii="Arial" w:hAnsi="Arial" w:cs="Arial"/>
          <w:sz w:val="24"/>
          <w:szCs w:val="24"/>
        </w:rPr>
      </w:pPr>
      <w:r w:rsidRPr="005B3529">
        <w:rPr>
          <w:rFonts w:ascii="Arial" w:hAnsi="Arial" w:cs="Arial"/>
          <w:b/>
          <w:sz w:val="24"/>
          <w:szCs w:val="24"/>
        </w:rPr>
        <w:t>3)</w:t>
      </w:r>
      <w:r w:rsidR="00166DAD" w:rsidRPr="00166DAD">
        <w:rPr>
          <w:rFonts w:ascii="Arial" w:hAnsi="Arial" w:cs="Arial"/>
          <w:sz w:val="24"/>
          <w:szCs w:val="24"/>
        </w:rPr>
        <w:t xml:space="preserve"> Clique no botão substituir tudo.</w:t>
      </w:r>
    </w:p>
    <w:p w14:paraId="24C3371D" w14:textId="77777777" w:rsidR="00166DAD" w:rsidRPr="00166DAD" w:rsidRDefault="00166DAD" w:rsidP="00166DAD">
      <w:pPr>
        <w:pStyle w:val="NoSpacing"/>
        <w:rPr>
          <w:rFonts w:ascii="Arial" w:hAnsi="Arial" w:cs="Arial"/>
          <w:sz w:val="24"/>
          <w:szCs w:val="24"/>
        </w:rPr>
      </w:pPr>
    </w:p>
    <w:p w14:paraId="702622F5"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Você está pronto. Agora, verifique se todas as informações estão corretas e cole as mensagens individuais no seu atendedor automático, para que toda vez que alguém se inscreva no curso, as lições sejam enviadas automaticamente.</w:t>
      </w:r>
    </w:p>
    <w:p w14:paraId="0217FF87" w14:textId="77777777" w:rsidR="00166DAD" w:rsidRPr="00166DAD" w:rsidRDefault="00166DAD" w:rsidP="00166DAD">
      <w:pPr>
        <w:pStyle w:val="NoSpacing"/>
        <w:rPr>
          <w:rFonts w:ascii="Arial" w:hAnsi="Arial" w:cs="Arial"/>
          <w:sz w:val="24"/>
          <w:szCs w:val="24"/>
        </w:rPr>
      </w:pPr>
    </w:p>
    <w:p w14:paraId="6DB28E85"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w:t>
      </w:r>
    </w:p>
    <w:p w14:paraId="76127229" w14:textId="77777777" w:rsidR="00166DAD" w:rsidRPr="005B3529" w:rsidRDefault="00166DAD" w:rsidP="00166DAD">
      <w:pPr>
        <w:pStyle w:val="NoSpacing"/>
        <w:rPr>
          <w:rFonts w:ascii="Arial" w:hAnsi="Arial" w:cs="Arial"/>
          <w:b/>
          <w:sz w:val="24"/>
          <w:szCs w:val="24"/>
        </w:rPr>
      </w:pPr>
      <w:r w:rsidRPr="005B3529">
        <w:rPr>
          <w:rFonts w:ascii="Arial" w:hAnsi="Arial" w:cs="Arial"/>
          <w:b/>
          <w:sz w:val="24"/>
          <w:szCs w:val="24"/>
        </w:rPr>
        <w:t>Copie e cole frases</w:t>
      </w:r>
    </w:p>
    <w:p w14:paraId="3CB28AC0"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w:t>
      </w:r>
    </w:p>
    <w:p w14:paraId="2881CB55" w14:textId="77777777" w:rsidR="00166DAD" w:rsidRPr="00166DAD" w:rsidRDefault="00166DAD" w:rsidP="00166DAD">
      <w:pPr>
        <w:pStyle w:val="NoSpacing"/>
        <w:rPr>
          <w:rFonts w:ascii="Arial" w:hAnsi="Arial" w:cs="Arial"/>
          <w:sz w:val="24"/>
          <w:szCs w:val="24"/>
        </w:rPr>
      </w:pPr>
    </w:p>
    <w:p w14:paraId="16623EB8" w14:textId="77777777" w:rsidR="005B3529" w:rsidRDefault="00166DAD" w:rsidP="00166DAD">
      <w:pPr>
        <w:pStyle w:val="NoSpacing"/>
        <w:rPr>
          <w:rFonts w:ascii="Arial" w:hAnsi="Arial" w:cs="Arial"/>
          <w:sz w:val="24"/>
          <w:szCs w:val="24"/>
        </w:rPr>
      </w:pPr>
      <w:r w:rsidRPr="005B3529">
        <w:rPr>
          <w:rFonts w:ascii="Arial" w:hAnsi="Arial" w:cs="Arial"/>
          <w:b/>
          <w:sz w:val="24"/>
          <w:szCs w:val="24"/>
        </w:rPr>
        <w:t>"etiqueta de mesclagem de personalização"</w:t>
      </w:r>
      <w:r w:rsidRPr="00166DAD">
        <w:rPr>
          <w:rFonts w:ascii="Arial" w:hAnsi="Arial" w:cs="Arial"/>
          <w:sz w:val="24"/>
          <w:szCs w:val="24"/>
        </w:rPr>
        <w:t xml:space="preserve"> (encontrado no serviço de resposta automática) </w:t>
      </w:r>
    </w:p>
    <w:p w14:paraId="520CCD38" w14:textId="77777777" w:rsidR="00166DAD" w:rsidRPr="00166DAD" w:rsidRDefault="005B3529" w:rsidP="00166DAD">
      <w:pPr>
        <w:pStyle w:val="NoSpacing"/>
        <w:rPr>
          <w:rFonts w:ascii="Arial" w:hAnsi="Arial" w:cs="Arial"/>
          <w:sz w:val="24"/>
          <w:szCs w:val="24"/>
        </w:rPr>
      </w:pPr>
      <w:r>
        <w:rPr>
          <w:rFonts w:ascii="Arial" w:hAnsi="Arial" w:cs="Arial"/>
          <w:sz w:val="24"/>
          <w:szCs w:val="24"/>
        </w:rPr>
        <w:br/>
        <w:t xml:space="preserve">* Isso adicionará automaticamente o nome do seu assinante às mensagens.</w:t>
      </w:r>
    </w:p>
    <w:p w14:paraId="5029B5E9" w14:textId="77777777" w:rsidR="00166DAD" w:rsidRPr="00166DAD" w:rsidRDefault="00166DAD" w:rsidP="00166DAD">
      <w:pPr>
        <w:pStyle w:val="NoSpacing"/>
        <w:rPr>
          <w:rFonts w:ascii="Arial" w:hAnsi="Arial" w:cs="Arial"/>
          <w:sz w:val="24"/>
          <w:szCs w:val="24"/>
        </w:rPr>
      </w:pPr>
    </w:p>
    <w:p w14:paraId="6B3479F1" w14:textId="77777777" w:rsidR="00166DAD" w:rsidRPr="00166DAD" w:rsidRDefault="00166DAD" w:rsidP="00166DAD">
      <w:pPr>
        <w:pStyle w:val="NoSpacing"/>
        <w:rPr>
          <w:rFonts w:ascii="Arial" w:hAnsi="Arial" w:cs="Arial"/>
          <w:sz w:val="24"/>
          <w:szCs w:val="24"/>
        </w:rPr>
      </w:pPr>
      <w:r w:rsidRPr="005B3529">
        <w:rPr>
          <w:rFonts w:ascii="Arial" w:hAnsi="Arial" w:cs="Arial"/>
          <w:b/>
          <w:sz w:val="24"/>
          <w:szCs w:val="24"/>
        </w:rPr>
        <w:t>"adicione seu nome aqui"</w:t>
      </w:r>
      <w:r w:rsidR="005B3529">
        <w:rPr>
          <w:rFonts w:ascii="Arial" w:hAnsi="Arial" w:cs="Arial"/>
          <w:sz w:val="24"/>
          <w:szCs w:val="24"/>
        </w:rPr>
        <w:t xml:space="preserve"> (Isso adiciona seu nome a todas as mensagens de uma vez)</w:t>
      </w:r>
    </w:p>
    <w:p w14:paraId="57370BA2" w14:textId="77777777" w:rsidR="00166DAD" w:rsidRPr="00166DAD" w:rsidRDefault="00166DAD" w:rsidP="00166DAD">
      <w:pPr>
        <w:pStyle w:val="NoSpacing"/>
        <w:rPr>
          <w:rFonts w:ascii="Arial" w:hAnsi="Arial" w:cs="Arial"/>
          <w:sz w:val="24"/>
          <w:szCs w:val="24"/>
        </w:rPr>
      </w:pPr>
    </w:p>
    <w:p w14:paraId="75C63411" w14:textId="77777777" w:rsidR="00166DAD" w:rsidRPr="005B3529" w:rsidRDefault="00166DAD" w:rsidP="00166DAD">
      <w:pPr>
        <w:pStyle w:val="NoSpacing"/>
        <w:rPr>
          <w:rFonts w:ascii="Arial" w:hAnsi="Arial" w:cs="Arial"/>
          <w:b/>
          <w:sz w:val="24"/>
          <w:szCs w:val="24"/>
        </w:rPr>
      </w:pPr>
      <w:r w:rsidRPr="005B3529">
        <w:rPr>
          <w:rFonts w:ascii="Arial" w:hAnsi="Arial" w:cs="Arial"/>
          <w:b/>
          <w:sz w:val="24"/>
          <w:szCs w:val="24"/>
        </w:rPr>
        <w:t>"Seu endereço de email" </w:t>
      </w:r>
      <w:r w:rsidR="005B3529">
        <w:rPr>
          <w:rFonts w:ascii="Arial" w:hAnsi="Arial" w:cs="Arial"/>
          <w:sz w:val="24"/>
          <w:szCs w:val="24"/>
        </w:rPr>
        <w:t>(Isso adiciona seu endereço de e-mail a todas as mensagens)</w:t>
      </w:r>
    </w:p>
    <w:p w14:paraId="4FC877CC" w14:textId="77777777" w:rsidR="00166DAD" w:rsidRPr="00166DAD" w:rsidRDefault="00166DAD" w:rsidP="00166DAD">
      <w:pPr>
        <w:pStyle w:val="NoSpacing"/>
        <w:rPr>
          <w:rFonts w:ascii="Arial" w:hAnsi="Arial" w:cs="Arial"/>
          <w:sz w:val="24"/>
          <w:szCs w:val="24"/>
        </w:rPr>
      </w:pPr>
    </w:p>
    <w:p w14:paraId="58A89E41" w14:textId="77777777" w:rsidR="00166DAD" w:rsidRDefault="00166DAD" w:rsidP="00166DAD">
      <w:pPr>
        <w:pStyle w:val="NoSpacing"/>
        <w:rPr>
          <w:rFonts w:ascii="Arial" w:hAnsi="Arial" w:cs="Arial"/>
          <w:sz w:val="24"/>
          <w:szCs w:val="24"/>
        </w:rPr>
      </w:pPr>
      <w:r w:rsidRPr="005B3529">
        <w:rPr>
          <w:rFonts w:ascii="Arial" w:hAnsi="Arial" w:cs="Arial"/>
          <w:b/>
          <w:sz w:val="24"/>
          <w:szCs w:val="24"/>
        </w:rPr>
        <w:t>"seu URL aqui" </w:t>
      </w:r>
      <w:r w:rsidR="005B3529">
        <w:rPr>
          <w:rFonts w:ascii="Arial" w:hAnsi="Arial" w:cs="Arial"/>
          <w:sz w:val="24"/>
          <w:szCs w:val="24"/>
        </w:rPr>
        <w:t>(Isso adiciona um link ao seu site para todas as mensagens)</w:t>
      </w:r>
    </w:p>
    <w:p w14:paraId="0CB64101" w14:textId="77777777" w:rsidR="00166DAD" w:rsidRPr="00166DAD" w:rsidRDefault="00166DAD" w:rsidP="00166DAD">
      <w:pPr>
        <w:pStyle w:val="NoSpacing"/>
        <w:rPr>
          <w:rFonts w:ascii="Arial" w:hAnsi="Arial" w:cs="Arial"/>
          <w:sz w:val="24"/>
          <w:szCs w:val="24"/>
        </w:rPr>
      </w:pPr>
    </w:p>
    <w:p w14:paraId="46E87EA2" w14:textId="77777777" w:rsidR="00166DAD" w:rsidRPr="00166DAD" w:rsidRDefault="00166DAD" w:rsidP="00166DAD">
      <w:pPr>
        <w:pStyle w:val="NoSpacing"/>
        <w:rPr>
          <w:rFonts w:ascii="Arial" w:hAnsi="Arial" w:cs="Arial"/>
          <w:sz w:val="24"/>
          <w:szCs w:val="24"/>
        </w:rPr>
      </w:pPr>
    </w:p>
    <w:p w14:paraId="604EDA53" w14:textId="77777777" w:rsidR="00166DAD" w:rsidRPr="00166DAD" w:rsidRDefault="00166DAD" w:rsidP="00166DAD">
      <w:pPr>
        <w:pStyle w:val="NoSpacing"/>
        <w:rPr>
          <w:rFonts w:ascii="Arial" w:hAnsi="Arial" w:cs="Arial"/>
          <w:sz w:val="24"/>
          <w:szCs w:val="24"/>
        </w:rPr>
      </w:pPr>
    </w:p>
    <w:p w14:paraId="4C1A9B50"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w:t>
      </w:r>
    </w:p>
    <w:p w14:paraId="33C51AE3" w14:textId="77777777" w:rsidR="00166DAD" w:rsidRPr="00166DAD" w:rsidRDefault="00166DAD" w:rsidP="00166DAD">
      <w:pPr>
        <w:pStyle w:val="NoSpacing"/>
        <w:rPr>
          <w:rFonts w:ascii="Arial" w:hAnsi="Arial" w:cs="Arial"/>
          <w:sz w:val="24"/>
          <w:szCs w:val="24"/>
        </w:rPr>
      </w:pPr>
    </w:p>
    <w:p w14:paraId="2BA5539A" w14:textId="77777777" w:rsidR="00166DAD" w:rsidRDefault="005B3529" w:rsidP="00166DAD">
      <w:pPr>
        <w:pStyle w:val="NoSpacing"/>
        <w:rPr>
          <w:rFonts w:ascii="Arial" w:hAnsi="Arial" w:cs="Arial"/>
          <w:sz w:val="24"/>
          <w:szCs w:val="24"/>
        </w:rPr>
      </w:pPr>
      <w:r w:rsidRPr="00F564DA">
        <w:rPr>
          <w:rFonts w:ascii="Arial" w:hAnsi="Arial" w:cs="Arial"/>
          <w:b/>
          <w:noProof/>
          <w:sz w:val="24"/>
          <w:szCs w:val="24"/>
        </w:rPr>
        <w:t>Confirmação</w:t>
      </w:r>
      <w:r w:rsidRPr="005B3529">
        <w:rPr>
          <w:rFonts w:ascii="Arial" w:hAnsi="Arial" w:cs="Arial"/>
          <w:b/>
          <w:sz w:val="24"/>
          <w:szCs w:val="24"/>
        </w:rPr>
        <w:t xml:space="preserve"> mensagem</w:t>
      </w:r>
      <w:r>
        <w:rPr>
          <w:rFonts w:ascii="Arial" w:hAnsi="Arial" w:cs="Arial"/>
          <w:sz w:val="24"/>
          <w:szCs w:val="24"/>
        </w:rPr>
        <w:t xml:space="preserve"> (usado apenas com listas de e-mail com dupla aceitação)</w:t>
      </w:r>
    </w:p>
    <w:p w14:paraId="00850C52" w14:textId="77777777" w:rsidR="00236623" w:rsidRPr="00166DAD" w:rsidRDefault="00236623" w:rsidP="00166DAD">
      <w:pPr>
        <w:pStyle w:val="NoSpacing"/>
        <w:rPr>
          <w:rFonts w:ascii="Arial" w:hAnsi="Arial" w:cs="Arial"/>
          <w:sz w:val="24"/>
          <w:szCs w:val="24"/>
        </w:rPr>
      </w:pPr>
    </w:p>
    <w:p w14:paraId="0B36634F" w14:textId="77777777" w:rsidR="00166DAD" w:rsidRPr="00166DAD" w:rsidRDefault="00166DAD" w:rsidP="00166DAD">
      <w:pPr>
        <w:pStyle w:val="NoSpacing"/>
        <w:rPr>
          <w:rFonts w:ascii="Arial" w:hAnsi="Arial" w:cs="Arial"/>
          <w:sz w:val="24"/>
          <w:szCs w:val="24"/>
        </w:rPr>
      </w:pPr>
    </w:p>
    <w:p w14:paraId="408C860C"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lá "tag de mesclagem de personalização",</w:t>
      </w:r>
    </w:p>
    <w:p w14:paraId="69FF501D" w14:textId="77777777" w:rsidR="00166DAD" w:rsidRPr="00166DAD" w:rsidRDefault="00166DAD" w:rsidP="00166DAD">
      <w:pPr>
        <w:pStyle w:val="NoSpacing"/>
        <w:rPr>
          <w:rFonts w:ascii="Arial" w:hAnsi="Arial" w:cs="Arial"/>
          <w:sz w:val="24"/>
          <w:szCs w:val="24"/>
        </w:rPr>
      </w:pPr>
    </w:p>
    <w:p w14:paraId="02B1514A" w14:textId="60D061C6"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brigado pelo seu interesse nos lucros de publicação de conteúdo.</w:t>
      </w:r>
    </w:p>
    <w:p w14:paraId="678834CF" w14:textId="77777777" w:rsidR="00166DAD" w:rsidRPr="00166DAD" w:rsidRDefault="00166DAD" w:rsidP="00166DAD">
      <w:pPr>
        <w:pStyle w:val="NoSpacing"/>
        <w:rPr>
          <w:rFonts w:ascii="Arial" w:hAnsi="Arial" w:cs="Arial"/>
          <w:sz w:val="24"/>
          <w:szCs w:val="24"/>
        </w:rPr>
      </w:pPr>
    </w:p>
    <w:p w14:paraId="6F5EDA7E"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É muito importante que você confirme sua assinatura para que possamos começar a enviar suas lições imediatamente.</w:t>
      </w:r>
    </w:p>
    <w:p w14:paraId="24F0F6D5" w14:textId="77777777" w:rsidR="00166DAD" w:rsidRPr="00166DAD" w:rsidRDefault="00166DAD" w:rsidP="00166DAD">
      <w:pPr>
        <w:pStyle w:val="NoSpacing"/>
        <w:rPr>
          <w:rFonts w:ascii="Arial" w:hAnsi="Arial" w:cs="Arial"/>
          <w:sz w:val="24"/>
          <w:szCs w:val="24"/>
        </w:rPr>
      </w:pPr>
    </w:p>
    <w:p w14:paraId="4B3A01F3"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Reserve um minuto e clique no link abaixo para confirmar.</w:t>
      </w:r>
    </w:p>
    <w:p w14:paraId="0B69A671" w14:textId="77777777" w:rsidR="00166DAD" w:rsidRPr="00166DAD" w:rsidRDefault="00166DAD" w:rsidP="00166DAD">
      <w:pPr>
        <w:pStyle w:val="NoSpacing"/>
        <w:rPr>
          <w:rFonts w:ascii="Arial" w:hAnsi="Arial" w:cs="Arial"/>
          <w:sz w:val="24"/>
          <w:szCs w:val="24"/>
        </w:rPr>
      </w:pPr>
    </w:p>
    <w:p w14:paraId="6F22E463"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link de confirmação" (fornecido pelo serviço de resposta automática)</w:t>
      </w:r>
    </w:p>
    <w:p w14:paraId="28A091AB" w14:textId="77777777" w:rsidR="00166DAD" w:rsidRPr="00166DAD" w:rsidRDefault="00166DAD" w:rsidP="00166DAD">
      <w:pPr>
        <w:pStyle w:val="NoSpacing"/>
        <w:rPr>
          <w:rFonts w:ascii="Arial" w:hAnsi="Arial" w:cs="Arial"/>
          <w:sz w:val="24"/>
          <w:szCs w:val="24"/>
        </w:rPr>
      </w:pPr>
    </w:p>
    <w:p w14:paraId="33010F95"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Enviaremos sua primeira lição assim que recebermos sua confirmação. Lembre-se de que valorizamos sua privacidade. Nunca alugaremos, compartilharemos ou venderemos seu endereço de e-mail.</w:t>
      </w:r>
    </w:p>
    <w:p w14:paraId="4ABFA563" w14:textId="77777777" w:rsidR="00166DAD" w:rsidRPr="00166DAD" w:rsidRDefault="00166DAD" w:rsidP="00166DAD">
      <w:pPr>
        <w:pStyle w:val="NoSpacing"/>
        <w:rPr>
          <w:rFonts w:ascii="Arial" w:hAnsi="Arial" w:cs="Arial"/>
          <w:sz w:val="24"/>
          <w:szCs w:val="24"/>
        </w:rPr>
      </w:pPr>
    </w:p>
    <w:p w14:paraId="3538B423" w14:textId="77777777" w:rsidR="00166DAD" w:rsidRPr="00166DAD" w:rsidRDefault="00166DAD" w:rsidP="00166DAD">
      <w:pPr>
        <w:pStyle w:val="NoSpacing"/>
        <w:rPr>
          <w:rFonts w:ascii="Arial" w:hAnsi="Arial" w:cs="Arial"/>
          <w:sz w:val="24"/>
          <w:szCs w:val="24"/>
        </w:rPr>
      </w:pPr>
    </w:p>
    <w:p w14:paraId="5B636F24"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dicione seu nome aqui"</w:t>
      </w:r>
    </w:p>
    <w:p w14:paraId="10AB9C69" w14:textId="77777777" w:rsidR="00166DAD" w:rsidRPr="00166DAD" w:rsidRDefault="00166DAD" w:rsidP="00166DAD">
      <w:pPr>
        <w:pStyle w:val="NoSpacing"/>
        <w:rPr>
          <w:rFonts w:ascii="Arial" w:hAnsi="Arial" w:cs="Arial"/>
          <w:sz w:val="24"/>
          <w:szCs w:val="24"/>
        </w:rPr>
      </w:pPr>
    </w:p>
    <w:p w14:paraId="229C23F0" w14:textId="77777777" w:rsidR="00166DAD" w:rsidRPr="00166DAD" w:rsidRDefault="00166DAD" w:rsidP="00166DAD">
      <w:pPr>
        <w:pStyle w:val="NoSpacing"/>
        <w:rPr>
          <w:rFonts w:ascii="Arial" w:hAnsi="Arial" w:cs="Arial"/>
          <w:sz w:val="24"/>
          <w:szCs w:val="24"/>
        </w:rPr>
      </w:pPr>
    </w:p>
    <w:p w14:paraId="5B1B8614"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w:t>
      </w:r>
    </w:p>
    <w:p w14:paraId="49F38994" w14:textId="77777777" w:rsidR="00166DAD" w:rsidRPr="00166DAD" w:rsidRDefault="00166DAD" w:rsidP="00166DAD">
      <w:pPr>
        <w:pStyle w:val="NoSpacing"/>
        <w:rPr>
          <w:rFonts w:ascii="Arial" w:hAnsi="Arial" w:cs="Arial"/>
          <w:sz w:val="24"/>
          <w:szCs w:val="24"/>
        </w:rPr>
      </w:pPr>
    </w:p>
    <w:p w14:paraId="19C4D56D" w14:textId="77777777" w:rsidR="00684035" w:rsidRDefault="00684035" w:rsidP="00166DAD">
      <w:pPr>
        <w:pStyle w:val="NoSpacing"/>
        <w:rPr>
          <w:rFonts w:ascii="Arial" w:hAnsi="Arial" w:cs="Arial"/>
          <w:b/>
          <w:sz w:val="24"/>
          <w:szCs w:val="24"/>
        </w:rPr>
      </w:pPr>
    </w:p>
    <w:p w14:paraId="1EF1C437" w14:textId="4D2EDC43" w:rsidR="00166DAD" w:rsidRPr="00F63CAF" w:rsidRDefault="00964F65" w:rsidP="00166DAD">
      <w:pPr>
        <w:pStyle w:val="NoSpacing"/>
        <w:rPr>
          <w:rFonts w:ascii="Arial" w:hAnsi="Arial" w:cs="Arial"/>
          <w:b/>
          <w:sz w:val="24"/>
          <w:szCs w:val="24"/>
        </w:rPr>
      </w:pPr>
      <w:r>
        <w:rPr>
          <w:rFonts w:ascii="Arial" w:hAnsi="Arial" w:cs="Arial"/>
          <w:b/>
          <w:sz w:val="24"/>
          <w:szCs w:val="24"/>
        </w:rPr>
        <w:t xml:space="preserve">Lição 1:</w:t>
      </w:r>
    </w:p>
    <w:p w14:paraId="3C013677" w14:textId="77777777" w:rsidR="00166DAD" w:rsidRPr="00166DAD" w:rsidRDefault="00166DAD" w:rsidP="00166DAD">
      <w:pPr>
        <w:pStyle w:val="NoSpacing"/>
        <w:rPr>
          <w:rFonts w:ascii="Arial" w:hAnsi="Arial" w:cs="Arial"/>
          <w:sz w:val="24"/>
          <w:szCs w:val="24"/>
        </w:rPr>
      </w:pPr>
    </w:p>
    <w:p w14:paraId="15934DD2" w14:textId="5953C86A" w:rsidR="00166DAD" w:rsidRPr="00166DAD" w:rsidRDefault="00166DAD" w:rsidP="00166DAD">
      <w:pPr>
        <w:pStyle w:val="NoSpacing"/>
        <w:rPr>
          <w:rFonts w:ascii="Arial" w:hAnsi="Arial" w:cs="Arial"/>
          <w:sz w:val="24"/>
          <w:szCs w:val="24"/>
        </w:rPr>
      </w:pPr>
      <w:r w:rsidRPr="00F63CAF">
        <w:rPr>
          <w:rFonts w:ascii="Arial" w:hAnsi="Arial" w:cs="Arial"/>
          <w:b/>
          <w:sz w:val="24"/>
          <w:szCs w:val="24"/>
        </w:rPr>
        <w:t>Linha de assunto:</w:t>
      </w:r>
      <w:r w:rsidRPr="00166DAD">
        <w:rPr>
          <w:rFonts w:ascii="Arial" w:hAnsi="Arial" w:cs="Arial"/>
          <w:sz w:val="24"/>
          <w:szCs w:val="24"/>
        </w:rPr>
        <w:t xml:space="preserve"> Primeira lição - lucros na publicação de conteúdo</w:t>
      </w:r>
    </w:p>
    <w:p w14:paraId="4F1D3BEB" w14:textId="77777777" w:rsidR="00166DAD" w:rsidRPr="00166DAD" w:rsidRDefault="00166DAD" w:rsidP="00166DAD">
      <w:pPr>
        <w:pStyle w:val="NoSpacing"/>
        <w:rPr>
          <w:rFonts w:ascii="Arial" w:hAnsi="Arial" w:cs="Arial"/>
          <w:sz w:val="24"/>
          <w:szCs w:val="24"/>
        </w:rPr>
      </w:pPr>
    </w:p>
    <w:p w14:paraId="2F907CEA" w14:textId="77777777" w:rsidR="00166DAD" w:rsidRPr="00166DAD" w:rsidRDefault="00166DAD" w:rsidP="00166DAD">
      <w:pPr>
        <w:pStyle w:val="NoSpacing"/>
        <w:rPr>
          <w:rFonts w:ascii="Arial" w:hAnsi="Arial" w:cs="Arial"/>
          <w:sz w:val="24"/>
          <w:szCs w:val="24"/>
        </w:rPr>
      </w:pPr>
    </w:p>
    <w:p w14:paraId="5514EEFA"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lá "tag de mesclagem de personalização",</w:t>
      </w:r>
    </w:p>
    <w:p w14:paraId="1F20E216" w14:textId="77777777" w:rsidR="00166DAD" w:rsidRPr="00166DAD" w:rsidRDefault="00166DAD" w:rsidP="00166DAD">
      <w:pPr>
        <w:pStyle w:val="NoSpacing"/>
        <w:rPr>
          <w:rFonts w:ascii="Arial" w:hAnsi="Arial" w:cs="Arial"/>
          <w:sz w:val="24"/>
          <w:szCs w:val="24"/>
        </w:rPr>
      </w:pPr>
    </w:p>
    <w:p w14:paraId="4B8E23BC" w14:textId="4975E41C" w:rsidR="00166DAD" w:rsidRPr="00166DAD" w:rsidRDefault="00954C4A" w:rsidP="00166DAD">
      <w:pPr>
        <w:pStyle w:val="NoSpacing"/>
        <w:rPr>
          <w:rFonts w:ascii="Arial" w:hAnsi="Arial" w:cs="Arial"/>
          <w:sz w:val="24"/>
          <w:szCs w:val="24"/>
        </w:rPr>
      </w:pPr>
      <w:r>
        <w:rPr>
          <w:rFonts w:ascii="Arial" w:hAnsi="Arial" w:cs="Arial"/>
          <w:sz w:val="24"/>
          <w:szCs w:val="24"/>
        </w:rPr>
        <w:t xml:space="preserve">Bem-vindo à primeira lição do curso de colisão de lucros na publicação de conteúdo. Nos próximos dias, você receberá várias lições que ajudarão você a aprender como a publicação de conteúdo pode ajudar a aumentar os lucros para seus negócios.</w:t>
      </w:r>
    </w:p>
    <w:p w14:paraId="26FDB08D" w14:textId="77777777" w:rsidR="00166DAD" w:rsidRPr="00166DAD" w:rsidRDefault="00166DAD" w:rsidP="00166DAD">
      <w:pPr>
        <w:pStyle w:val="NoSpacing"/>
        <w:rPr>
          <w:rFonts w:ascii="Arial" w:hAnsi="Arial" w:cs="Arial"/>
          <w:sz w:val="24"/>
          <w:szCs w:val="24"/>
        </w:rPr>
      </w:pPr>
    </w:p>
    <w:p w14:paraId="547A6A05" w14:textId="70C4D906" w:rsidR="00A13F91" w:rsidRDefault="00166DAD" w:rsidP="00A13F91">
      <w:pPr>
        <w:pStyle w:val="NoSpacing"/>
        <w:rPr>
          <w:rFonts w:ascii="Arial" w:hAnsi="Arial" w:cs="Arial"/>
          <w:sz w:val="24"/>
          <w:szCs w:val="24"/>
        </w:rPr>
      </w:pPr>
      <w:r w:rsidRPr="00166DAD">
        <w:rPr>
          <w:rFonts w:ascii="Arial" w:hAnsi="Arial" w:cs="Arial"/>
          <w:sz w:val="24"/>
          <w:szCs w:val="24"/>
        </w:rPr>
        <w:t xml:space="preserve">Nesta primeira lição, falaremos um pouco sobre por que a publicação de conteúdo on-line é tão importante para os seus negócios. </w:t>
      </w:r>
      <w:r w:rsidR="00A13F91">
        <w:rPr>
          <w:rFonts w:ascii="Arial" w:hAnsi="Arial" w:cs="Arial"/>
          <w:sz w:val="24"/>
          <w:szCs w:val="24"/>
        </w:rPr>
        <w:br/>
      </w:r>
      <w:r w:rsidR="00A13F91">
        <w:rPr>
          <w:rFonts w:ascii="Arial" w:hAnsi="Arial" w:cs="Arial"/>
          <w:sz w:val="24"/>
          <w:szCs w:val="24"/>
        </w:rPr>
        <w:br/>
      </w:r>
      <w:r w:rsidR="00A13F91" w:rsidRPr="00A13F91">
        <w:rPr>
          <w:rFonts w:ascii="Arial" w:hAnsi="Arial" w:cs="Arial"/>
          <w:sz w:val="24"/>
          <w:szCs w:val="24"/>
        </w:rPr>
        <w:t xml:space="preserve">Com a era da publicidade impressa desaparecendo no abismo, ter uma forte presença online é mais importante do que nunca. Não importa em que setor você está ou qual é o tamanho da sua empresa! Ser notado online deve ser uma parte central da sua estratégia de marketing, se você deseja que os clientes o encontrem.</w:t>
      </w:r>
    </w:p>
    <w:p w14:paraId="6854B808" w14:textId="77777777" w:rsidR="00A13F91" w:rsidRPr="00A13F91" w:rsidRDefault="00A13F91" w:rsidP="00A13F91">
      <w:pPr>
        <w:pStyle w:val="NoSpacing"/>
        <w:rPr>
          <w:rFonts w:ascii="Arial" w:hAnsi="Arial" w:cs="Arial"/>
          <w:sz w:val="24"/>
          <w:szCs w:val="24"/>
        </w:rPr>
      </w:pPr>
    </w:p>
    <w:p w14:paraId="52AD1037" w14:textId="77777777" w:rsidR="00AF0020" w:rsidRDefault="00A13F91" w:rsidP="00A13F91">
      <w:pPr>
        <w:pStyle w:val="NoSpacing"/>
      </w:pPr>
      <w:r w:rsidRPr="00A13F91">
        <w:rPr>
          <w:rFonts w:ascii="Arial" w:hAnsi="Arial" w:cs="Arial"/>
          <w:sz w:val="24"/>
          <w:szCs w:val="24"/>
        </w:rPr>
        <w:t>O simples fato é que a maioria das pessoas procura on-line antes de fazer uma compra. Não há como contorná-lo, esquivando-se ou se escondendo mais dele. Eles levam os motores de busca diligentemente à procura de recomendações de negócios, produtos e serviços antes de chegar às lojas, adicionar itens aos seus carrinhos de compras digitais ou contratar um profissional de serviços local. Analisar as avaliações e verificar as classificações com a primeira ideia de fazer uma compra se tornou uma parte normal do processo de compra para milhões de consumidores.</w:t>
      </w:r>
    </w:p>
    <w:p w14:paraId="54D8DA55" w14:textId="1E3CC007" w:rsidR="00830206" w:rsidRDefault="00830206" w:rsidP="00A13F91">
      <w:pPr>
        <w:pStyle w:val="NoSpacing"/>
        <w:rPr>
          <w:rFonts w:ascii="Arial" w:hAnsi="Arial" w:cs="Arial"/>
          <w:sz w:val="24"/>
          <w:szCs w:val="24"/>
        </w:rPr>
      </w:pPr>
    </w:p>
    <w:p w14:paraId="7EB8A724" w14:textId="7D966ABD" w:rsidR="00830206" w:rsidRDefault="00830206" w:rsidP="00A13F91">
      <w:pPr>
        <w:pStyle w:val="NoSpacing"/>
        <w:rPr>
          <w:rFonts w:ascii="Arial" w:hAnsi="Arial" w:cs="Arial"/>
          <w:sz w:val="24"/>
          <w:szCs w:val="24"/>
        </w:rPr>
      </w:pPr>
      <w:r>
        <w:rPr>
          <w:rFonts w:ascii="Arial" w:hAnsi="Arial" w:cs="Arial"/>
          <w:sz w:val="24"/>
          <w:szCs w:val="24"/>
        </w:rPr>
        <w:lastRenderedPageBreak/>
        <w:t>Isso nos leva a um dos maiores erros que a maioria das pessoas comete quando usa conteúdo para aumentar lucros e isso não o cria para atrair o consumidor certo. Na maioria das vezes, ouço coisas como "escrevi um ótimo artigo e publiquei no meu site, mas meu tráfego não aumentou". ou "minhas vendas ainda são ruins".</w:t>
      </w:r>
    </w:p>
    <w:p w14:paraId="16B9EF87" w14:textId="77777777" w:rsidR="00830206" w:rsidRDefault="00830206" w:rsidP="00A13F91">
      <w:pPr>
        <w:pStyle w:val="NoSpacing"/>
        <w:rPr>
          <w:rFonts w:ascii="Arial" w:hAnsi="Arial" w:cs="Arial"/>
          <w:sz w:val="24"/>
          <w:szCs w:val="24"/>
        </w:rPr>
      </w:pPr>
    </w:p>
    <w:p w14:paraId="67489787" w14:textId="77777777" w:rsidR="00A16C42" w:rsidRDefault="00830206" w:rsidP="00495015">
      <w:pPr>
        <w:pStyle w:val="NoSpacing"/>
        <w:rPr>
          <w:rFonts w:ascii="Arial" w:hAnsi="Arial" w:cs="Arial"/>
          <w:sz w:val="24"/>
          <w:szCs w:val="24"/>
        </w:rPr>
      </w:pPr>
      <w:r>
        <w:rPr>
          <w:rFonts w:ascii="Arial" w:hAnsi="Arial" w:cs="Arial"/>
          <w:sz w:val="24"/>
          <w:szCs w:val="24"/>
        </w:rPr>
        <w:t xml:space="preserve">Bem, é claro que sim, porque visibilidade mínima é igual a resultados mínimos. Peço desculpas se isso soa um pouco duro, mas se você dedicar algum tempo para criar um ótimo conteúdo para esclarecer os clientes em potencial sobre o quão impressionante é sua empresa, por que não fazer tudo o que puder para colocá-la à frente do certo público com a maior exposição possível?</w:t>
      </w:r>
    </w:p>
    <w:p w14:paraId="3ABDDF15" w14:textId="77777777" w:rsidR="00A16C42" w:rsidRDefault="00A16C42" w:rsidP="00495015">
      <w:pPr>
        <w:pStyle w:val="NoSpacing"/>
        <w:rPr>
          <w:rFonts w:ascii="Arial" w:hAnsi="Arial" w:cs="Arial"/>
          <w:sz w:val="24"/>
          <w:szCs w:val="24"/>
        </w:rPr>
      </w:pPr>
    </w:p>
    <w:p w14:paraId="149D21B4" w14:textId="1C95DE62" w:rsidR="00F4365E" w:rsidRDefault="00A16C42" w:rsidP="00A16C42">
      <w:pPr>
        <w:pStyle w:val="NoSpacing"/>
        <w:rPr>
          <w:rFonts w:ascii="Arial" w:hAnsi="Arial" w:cs="Arial"/>
          <w:sz w:val="24"/>
          <w:szCs w:val="24"/>
        </w:rPr>
      </w:pPr>
      <w:r w:rsidRPr="00AF0020">
        <w:rPr>
          <w:rFonts w:ascii="Arial" w:hAnsi="Arial" w:cs="Arial"/>
          <w:sz w:val="24"/>
          <w:szCs w:val="24"/>
        </w:rPr>
        <w:t>Então, o que isso significa para você como proprietário de uma empresa, se você deseja usar o conteúdo como parte de sua estratégia de marketing? </w:t>
      </w:r>
    </w:p>
    <w:p w14:paraId="2FDACD48" w14:textId="77777777" w:rsidR="00F4365E" w:rsidRDefault="00F4365E" w:rsidP="00A16C42">
      <w:pPr>
        <w:pStyle w:val="NoSpacing"/>
        <w:rPr>
          <w:rFonts w:ascii="Arial" w:hAnsi="Arial" w:cs="Arial"/>
          <w:sz w:val="24"/>
          <w:szCs w:val="24"/>
        </w:rPr>
      </w:pPr>
    </w:p>
    <w:p w14:paraId="4E780CEA" w14:textId="0E89E02E" w:rsidR="00F4365E" w:rsidRDefault="00A16C42" w:rsidP="00A16C42">
      <w:pPr>
        <w:pStyle w:val="NoSpacing"/>
        <w:rPr>
          <w:rFonts w:ascii="Arial" w:hAnsi="Arial" w:cs="Arial"/>
          <w:sz w:val="24"/>
          <w:szCs w:val="24"/>
        </w:rPr>
      </w:pPr>
      <w:r w:rsidRPr="00AF0020">
        <w:rPr>
          <w:rFonts w:ascii="Arial" w:hAnsi="Arial" w:cs="Arial"/>
          <w:sz w:val="24"/>
          <w:szCs w:val="24"/>
        </w:rPr>
        <w:t xml:space="preserve">Isso significa que você deve descobrir coisas como:</w:t>
      </w:r>
    </w:p>
    <w:p w14:paraId="4C997709" w14:textId="77777777" w:rsidR="00F4365E" w:rsidRDefault="00F4365E" w:rsidP="00A16C42">
      <w:pPr>
        <w:pStyle w:val="NoSpacing"/>
        <w:rPr>
          <w:rFonts w:ascii="Arial" w:hAnsi="Arial" w:cs="Arial"/>
          <w:sz w:val="24"/>
          <w:szCs w:val="24"/>
        </w:rPr>
      </w:pPr>
    </w:p>
    <w:p w14:paraId="77F43E22" w14:textId="009DE1C2" w:rsidR="00F4365E" w:rsidRDefault="00F4365E" w:rsidP="00A16C42">
      <w:pPr>
        <w:pStyle w:val="NoSpacing"/>
        <w:rPr>
          <w:rFonts w:ascii="Arial" w:hAnsi="Arial" w:cs="Arial"/>
          <w:sz w:val="24"/>
          <w:szCs w:val="24"/>
        </w:rPr>
      </w:pPr>
      <w:r>
        <w:rPr>
          <w:rFonts w:ascii="Arial" w:hAnsi="Arial" w:cs="Arial"/>
          <w:sz w:val="24"/>
          <w:szCs w:val="24"/>
        </w:rPr>
        <w:t xml:space="preserve">- Quem é o seu cliente ideal? </w:t>
      </w:r>
    </w:p>
    <w:p w14:paraId="23920ACF" w14:textId="1822DCB0" w:rsidR="00F4365E" w:rsidRDefault="00F4365E" w:rsidP="00A16C42">
      <w:pPr>
        <w:pStyle w:val="NoSpacing"/>
        <w:rPr>
          <w:rFonts w:ascii="Arial" w:hAnsi="Arial" w:cs="Arial"/>
          <w:sz w:val="24"/>
          <w:szCs w:val="24"/>
        </w:rPr>
      </w:pPr>
      <w:r>
        <w:rPr>
          <w:rFonts w:ascii="Arial" w:hAnsi="Arial" w:cs="Arial"/>
          <w:sz w:val="24"/>
          <w:szCs w:val="24"/>
        </w:rPr>
        <w:t>- Onde eles ficam on-line? - Que tipo de conteúdo eles gostam de consumir? </w:t>
      </w:r>
    </w:p>
    <w:p w14:paraId="0C78FC32" w14:textId="186FBCBE" w:rsidR="00F4365E" w:rsidRDefault="00F4365E" w:rsidP="00A16C42">
      <w:pPr>
        <w:pStyle w:val="NoSpacing"/>
        <w:rPr>
          <w:rFonts w:ascii="Arial" w:hAnsi="Arial" w:cs="Arial"/>
          <w:sz w:val="24"/>
          <w:szCs w:val="24"/>
        </w:rPr>
      </w:pPr>
    </w:p>
    <w:p w14:paraId="2123E925" w14:textId="0F90537C" w:rsidR="00A16C42" w:rsidRDefault="00F4365E" w:rsidP="00A16C42">
      <w:pPr>
        <w:pStyle w:val="NoSpacing"/>
        <w:rPr>
          <w:rFonts w:ascii="Arial" w:hAnsi="Arial" w:cs="Arial"/>
          <w:sz w:val="24"/>
          <w:szCs w:val="24"/>
        </w:rPr>
      </w:pPr>
      <w:r>
        <w:rPr>
          <w:rFonts w:ascii="Arial" w:hAnsi="Arial" w:cs="Arial"/>
          <w:sz w:val="24"/>
          <w:szCs w:val="24"/>
        </w:rPr>
        <w:t xml:space="preserve">Quando você pode responder a essas perguntas, pode criar um conteúdo que naturalmente as atraia para você e publicá-lo em todos os lugares em que estão. Por exemplo, se eles ficam no Facebook, é onde você deveria estar. Se eles gostam do Twitter, é hora de publicar seu tweet. Se o compartilhamento de fotos é o ideal, poste no Instagram e no Pinterest. Se eles assistirem a muitos vídeos, entenda bem!</w:t>
      </w:r>
    </w:p>
    <w:p w14:paraId="5AC0BC9F" w14:textId="77777777" w:rsidR="00A90161" w:rsidRDefault="00A90161" w:rsidP="00A16C42">
      <w:pPr>
        <w:pStyle w:val="NoSpacing"/>
        <w:rPr>
          <w:rFonts w:ascii="Arial" w:hAnsi="Arial" w:cs="Arial"/>
          <w:sz w:val="24"/>
          <w:szCs w:val="24"/>
        </w:rPr>
      </w:pPr>
    </w:p>
    <w:p w14:paraId="179E3333" w14:textId="45338606" w:rsidR="00684035" w:rsidRDefault="00FA6C6D" w:rsidP="00495015">
      <w:pPr>
        <w:pStyle w:val="NoSpacing"/>
        <w:rPr>
          <w:rFonts w:ascii="Arial" w:hAnsi="Arial" w:cs="Arial"/>
          <w:sz w:val="24"/>
          <w:szCs w:val="24"/>
        </w:rPr>
      </w:pPr>
      <w:r>
        <w:rPr>
          <w:rFonts w:ascii="Arial" w:hAnsi="Arial" w:cs="Arial"/>
          <w:sz w:val="24"/>
          <w:szCs w:val="24"/>
        </w:rPr>
        <w:t>Se você deseja usar o conteúdo para aumentar as vendas, publique em tantos lugares quanto possível, que discutiremos em mais detalhes em outra lição. Você não pode simplesmente escrever um artigo, publicá-lo em seu blog com algumas palavras-chave e esperar que seu cliente o encontre nos mecanismos de pesquisa. Esses dias acabaram, a menos que você seja um guru de SEO (otimização de mecanismos de pesquisa).</w:t>
      </w:r>
    </w:p>
    <w:p w14:paraId="5A18FE23" w14:textId="77777777" w:rsidR="00684035" w:rsidRDefault="00684035" w:rsidP="00495015">
      <w:pPr>
        <w:pStyle w:val="NoSpacing"/>
        <w:rPr>
          <w:rFonts w:ascii="Arial" w:hAnsi="Arial" w:cs="Arial"/>
          <w:sz w:val="24"/>
          <w:szCs w:val="24"/>
        </w:rPr>
      </w:pPr>
    </w:p>
    <w:p w14:paraId="311E7BBF" w14:textId="5C93D4B5" w:rsidR="00495015" w:rsidRDefault="001D461B" w:rsidP="00495015">
      <w:pPr>
        <w:pStyle w:val="NoSpacing"/>
        <w:rPr>
          <w:rFonts w:ascii="Arial" w:hAnsi="Arial" w:cs="Arial"/>
          <w:sz w:val="24"/>
          <w:szCs w:val="24"/>
        </w:rPr>
      </w:pPr>
      <w:r>
        <w:rPr>
          <w:rFonts w:ascii="Arial" w:hAnsi="Arial" w:cs="Arial"/>
          <w:sz w:val="24"/>
          <w:szCs w:val="24"/>
        </w:rPr>
        <w:t xml:space="preserve">Mas por onde você começa? A melhor prática é se concentrar em onde será o maior benefício para seus negócios primeiro. Então ramifique a partir daí. Geralmente, isso está no site da sua empresa. Eu sei que pode parecer que eu impliquei que postar não era uma tática viável, mas não era exatamente o que eu pretendia. Simplesmente quis dizer que não é o único lugar que você deveria publicar.</w:t>
      </w:r>
    </w:p>
    <w:p w14:paraId="6C0848ED" w14:textId="14E29EAA" w:rsidR="00931410" w:rsidRDefault="00931410" w:rsidP="00495015">
      <w:pPr>
        <w:pStyle w:val="NoSpacing"/>
        <w:rPr>
          <w:rFonts w:ascii="Arial" w:hAnsi="Arial" w:cs="Arial"/>
          <w:sz w:val="24"/>
          <w:szCs w:val="24"/>
        </w:rPr>
      </w:pPr>
    </w:p>
    <w:p w14:paraId="497AAABE" w14:textId="7179E373" w:rsidR="00931410" w:rsidRPr="00931410" w:rsidRDefault="008D602B" w:rsidP="00931410">
      <w:pPr>
        <w:pStyle w:val="NoSpacing"/>
        <w:rPr>
          <w:rFonts w:ascii="Arial" w:hAnsi="Arial" w:cs="Arial"/>
          <w:sz w:val="24"/>
          <w:szCs w:val="24"/>
        </w:rPr>
      </w:pPr>
      <w:r>
        <w:rPr>
          <w:rFonts w:ascii="Arial" w:hAnsi="Arial" w:cs="Arial"/>
          <w:sz w:val="24"/>
          <w:szCs w:val="24"/>
        </w:rPr>
        <w:t>A publicação no site principal da empresa ajuda a obter credibilidade, autoridade e tráfego, tornando-o um ponto fundamental para o restante do marketing de conteúdo. Faça o possível para compartilhar informações de alta qualidade em um lugar de destaque em seu site. Se você estiver usando o WordPress ou um sistema de gerenciamento de conteúdo semelhante (CMS), adicionar um blog é uma boa opção.</w:t>
      </w:r>
    </w:p>
    <w:p w14:paraId="01F51BAF" w14:textId="77777777" w:rsidR="00931410" w:rsidRPr="00931410" w:rsidRDefault="00931410" w:rsidP="00931410">
      <w:pPr>
        <w:pStyle w:val="NoSpacing"/>
        <w:rPr>
          <w:rFonts w:ascii="Arial" w:hAnsi="Arial" w:cs="Arial"/>
          <w:sz w:val="24"/>
          <w:szCs w:val="24"/>
        </w:rPr>
      </w:pPr>
    </w:p>
    <w:p w14:paraId="6D6ACF1C" w14:textId="6C179D19" w:rsidR="00166DAD" w:rsidRDefault="00931410" w:rsidP="00931410">
      <w:pPr>
        <w:pStyle w:val="NoSpacing"/>
        <w:rPr>
          <w:rFonts w:ascii="Arial" w:hAnsi="Arial" w:cs="Arial"/>
          <w:sz w:val="24"/>
          <w:szCs w:val="24"/>
        </w:rPr>
      </w:pPr>
      <w:bookmarkStart w:id="0" w:name="_Hlk513189198"/>
      <w:r w:rsidRPr="00931410">
        <w:rPr>
          <w:rFonts w:ascii="Arial" w:hAnsi="Arial" w:cs="Arial"/>
          <w:sz w:val="24"/>
          <w:szCs w:val="24"/>
        </w:rPr>
        <w:t xml:space="preserve">Eu sempre recomendo incluir uma imagem em destaque para cada conteúdo que você publicar. Isso ocorre porque os mecanismos de pesquisa os indexam. Você pode se surpreender ao descobrir quantas pessoas clicam em uma imagem nos resultados de pesquisa para chegar ao seu site; portanto, use isso a seu favor, adicionando uma que chame a atenção.</w:t>
      </w:r>
    </w:p>
    <w:p w14:paraId="60F2BEB1" w14:textId="2D9FD245" w:rsidR="007D7EA1" w:rsidRDefault="007D7EA1" w:rsidP="00931410">
      <w:pPr>
        <w:pStyle w:val="NoSpacing"/>
        <w:rPr>
          <w:rFonts w:ascii="Arial" w:hAnsi="Arial" w:cs="Arial"/>
          <w:sz w:val="24"/>
          <w:szCs w:val="24"/>
        </w:rPr>
      </w:pPr>
    </w:p>
    <w:p w14:paraId="67525FEE" w14:textId="77FADFEA" w:rsidR="007D7EA1" w:rsidRPr="00166DAD" w:rsidRDefault="007D7EA1" w:rsidP="00931410">
      <w:pPr>
        <w:pStyle w:val="NoSpacing"/>
        <w:rPr>
          <w:rFonts w:ascii="Arial" w:hAnsi="Arial" w:cs="Arial"/>
          <w:sz w:val="24"/>
          <w:szCs w:val="24"/>
        </w:rPr>
      </w:pPr>
      <w:r>
        <w:rPr>
          <w:rFonts w:ascii="Arial" w:hAnsi="Arial" w:cs="Arial"/>
          <w:sz w:val="24"/>
          <w:szCs w:val="24"/>
        </w:rPr>
        <w:t xml:space="preserve">Ao longo deste curso, discutiremos várias estratégias que podem ajudá-lo a aumentar os lucros do seu negócio. À medida que avançamos com essas lições, lembre-se de que o principal objetivo de cada conteúdo que você publica online deve ser o de esclarecer possíveis compradores e convertê-los em clientes.</w:t>
      </w:r>
    </w:p>
    <w:bookmarkEnd w:id="0"/>
    <w:p w14:paraId="359866B9" w14:textId="77777777" w:rsidR="00166DAD" w:rsidRPr="00166DAD" w:rsidRDefault="00166DAD" w:rsidP="00166DAD">
      <w:pPr>
        <w:pStyle w:val="NoSpacing"/>
        <w:rPr>
          <w:rFonts w:ascii="Arial" w:hAnsi="Arial" w:cs="Arial"/>
          <w:sz w:val="24"/>
          <w:szCs w:val="24"/>
        </w:rPr>
      </w:pPr>
    </w:p>
    <w:p w14:paraId="1FFF5660" w14:textId="23D7563C" w:rsidR="00294309" w:rsidRPr="00535959" w:rsidRDefault="00964F65" w:rsidP="00294309">
      <w:pPr>
        <w:pStyle w:val="NoSpacing"/>
        <w:rPr>
          <w:rFonts w:ascii="Arial" w:hAnsi="Arial" w:cs="Arial"/>
          <w:sz w:val="24"/>
          <w:szCs w:val="24"/>
        </w:rPr>
      </w:pPr>
      <w:r w:rsidRPr="00166DAD">
        <w:rPr>
          <w:rFonts w:ascii="Arial" w:hAnsi="Arial" w:cs="Arial"/>
          <w:sz w:val="24"/>
          <w:szCs w:val="24"/>
        </w:rPr>
        <w:t xml:space="preserve">É isso para a lição de hoje. Temos muito o que revisar nos próximos dias, portanto, procure a próxima lição em breve. Falaremos mais sobre a importância de criar conteúdo que atraia as pessoas certas.</w:t>
      </w:r>
    </w:p>
    <w:p w14:paraId="32A9A34C" w14:textId="7CA6A470" w:rsidR="00166DAD" w:rsidRPr="00166DAD" w:rsidRDefault="00166DAD" w:rsidP="00166DAD">
      <w:pPr>
        <w:pStyle w:val="NoSpacing"/>
        <w:rPr>
          <w:rFonts w:ascii="Arial" w:hAnsi="Arial" w:cs="Arial"/>
          <w:sz w:val="24"/>
          <w:szCs w:val="24"/>
        </w:rPr>
      </w:pPr>
    </w:p>
    <w:p w14:paraId="092426EC"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té então,</w:t>
      </w:r>
    </w:p>
    <w:p w14:paraId="4AF5DA90" w14:textId="77777777" w:rsidR="00166DAD" w:rsidRPr="00166DAD" w:rsidRDefault="000D47D2" w:rsidP="00166DAD">
      <w:pPr>
        <w:pStyle w:val="NoSpacing"/>
        <w:rPr>
          <w:rFonts w:ascii="Arial" w:hAnsi="Arial" w:cs="Arial"/>
          <w:sz w:val="24"/>
          <w:szCs w:val="24"/>
        </w:rPr>
      </w:pPr>
      <w:r>
        <w:rPr>
          <w:rFonts w:ascii="Arial" w:hAnsi="Arial" w:cs="Arial"/>
          <w:sz w:val="24"/>
          <w:szCs w:val="24"/>
        </w:rPr>
        <w:t>"adicione seu nome aqui"</w:t>
      </w:r>
    </w:p>
    <w:p w14:paraId="54CEB44E"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Seu endereço de email"</w:t>
      </w:r>
    </w:p>
    <w:p w14:paraId="18E8070E" w14:textId="77777777" w:rsidR="00166DAD" w:rsidRPr="00166DAD" w:rsidRDefault="00166DAD" w:rsidP="00166DAD">
      <w:pPr>
        <w:pStyle w:val="NoSpacing"/>
        <w:rPr>
          <w:rFonts w:ascii="Arial" w:hAnsi="Arial" w:cs="Arial"/>
          <w:sz w:val="24"/>
          <w:szCs w:val="24"/>
        </w:rPr>
      </w:pPr>
    </w:p>
    <w:p w14:paraId="18635B16" w14:textId="77777777" w:rsidR="00964F65" w:rsidRPr="00166DAD" w:rsidRDefault="00964F65" w:rsidP="00964F65">
      <w:pPr>
        <w:pStyle w:val="NoSpacing"/>
        <w:rPr>
          <w:rFonts w:ascii="Arial" w:hAnsi="Arial" w:cs="Arial"/>
          <w:sz w:val="24"/>
          <w:szCs w:val="24"/>
        </w:rPr>
      </w:pPr>
      <w:r>
        <w:rPr>
          <w:rFonts w:ascii="Arial" w:hAnsi="Arial" w:cs="Arial"/>
          <w:sz w:val="24"/>
          <w:szCs w:val="24"/>
        </w:rPr>
        <w:t>PS: Quero agradecer novamente por se juntar a mim neste curso breve. Se você tiver dúvidas ou precisar de assistência, não hesite em entrar em contato comigo. Eu ficarei feliz em ajudar!</w:t>
      </w:r>
      <w:r>
        <w:rPr>
          <w:rFonts w:ascii="Arial" w:hAnsi="Arial" w:cs="Arial"/>
          <w:sz w:val="24"/>
          <w:szCs w:val="24"/>
        </w:rPr>
        <w:br/>
      </w:r>
      <w:r w:rsidR="000D47D2">
        <w:rPr>
          <w:rFonts w:ascii="Arial" w:hAnsi="Arial" w:cs="Arial"/>
          <w:sz w:val="24"/>
          <w:szCs w:val="24"/>
        </w:rPr>
        <w:t xml:space="preserve">Você pode me encontrar aqui: "seu URL aqui"</w:t>
      </w:r>
    </w:p>
    <w:p w14:paraId="36AA1AE8" w14:textId="77777777" w:rsidR="00964F65" w:rsidRPr="00166DAD" w:rsidRDefault="00964F65" w:rsidP="00964F65">
      <w:pPr>
        <w:pStyle w:val="NoSpacing"/>
        <w:rPr>
          <w:rFonts w:ascii="Arial" w:hAnsi="Arial" w:cs="Arial"/>
          <w:sz w:val="24"/>
          <w:szCs w:val="24"/>
        </w:rPr>
      </w:pPr>
    </w:p>
    <w:p w14:paraId="36D70DCC" w14:textId="77777777" w:rsidR="00166DAD" w:rsidRDefault="00166DAD" w:rsidP="00166DAD">
      <w:pPr>
        <w:pStyle w:val="NoSpacing"/>
        <w:rPr>
          <w:rFonts w:ascii="Arial" w:hAnsi="Arial" w:cs="Arial"/>
          <w:sz w:val="24"/>
          <w:szCs w:val="24"/>
        </w:rPr>
      </w:pPr>
    </w:p>
    <w:p w14:paraId="73392AF1" w14:textId="77777777" w:rsidR="00964F65" w:rsidRPr="00166DAD" w:rsidRDefault="00964F65" w:rsidP="00166DAD">
      <w:pPr>
        <w:pStyle w:val="NoSpacing"/>
        <w:rPr>
          <w:rFonts w:ascii="Arial" w:hAnsi="Arial" w:cs="Arial"/>
          <w:sz w:val="24"/>
          <w:szCs w:val="24"/>
        </w:rPr>
      </w:pPr>
    </w:p>
    <w:p w14:paraId="7331459A"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w:t>
      </w:r>
    </w:p>
    <w:p w14:paraId="44480E12" w14:textId="77777777" w:rsidR="00166DAD" w:rsidRPr="00166DAD" w:rsidRDefault="00166DAD" w:rsidP="00166DAD">
      <w:pPr>
        <w:pStyle w:val="NoSpacing"/>
        <w:rPr>
          <w:rFonts w:ascii="Arial" w:hAnsi="Arial" w:cs="Arial"/>
          <w:sz w:val="24"/>
          <w:szCs w:val="24"/>
        </w:rPr>
      </w:pPr>
    </w:p>
    <w:p w14:paraId="1B509C63" w14:textId="77777777" w:rsidR="000D47D2" w:rsidRDefault="000D47D2" w:rsidP="00166DAD">
      <w:pPr>
        <w:pStyle w:val="NoSpacing"/>
        <w:rPr>
          <w:rFonts w:ascii="Arial" w:hAnsi="Arial" w:cs="Arial"/>
          <w:b/>
          <w:sz w:val="24"/>
          <w:szCs w:val="24"/>
        </w:rPr>
      </w:pPr>
    </w:p>
    <w:p w14:paraId="7E8C3F41" w14:textId="77777777" w:rsidR="00166DAD" w:rsidRPr="00964F65" w:rsidRDefault="00964F65" w:rsidP="00166DAD">
      <w:pPr>
        <w:pStyle w:val="NoSpacing"/>
        <w:rPr>
          <w:rFonts w:ascii="Arial" w:hAnsi="Arial" w:cs="Arial"/>
          <w:b/>
          <w:sz w:val="24"/>
          <w:szCs w:val="24"/>
        </w:rPr>
      </w:pPr>
      <w:r>
        <w:rPr>
          <w:rFonts w:ascii="Arial" w:hAnsi="Arial" w:cs="Arial"/>
          <w:b/>
          <w:sz w:val="24"/>
          <w:szCs w:val="24"/>
        </w:rPr>
        <w:t xml:space="preserve">Lição 2:</w:t>
      </w:r>
    </w:p>
    <w:p w14:paraId="656390C7" w14:textId="77777777" w:rsidR="00166DAD" w:rsidRPr="00166DAD" w:rsidRDefault="00166DAD" w:rsidP="00166DAD">
      <w:pPr>
        <w:pStyle w:val="NoSpacing"/>
        <w:rPr>
          <w:rFonts w:ascii="Arial" w:hAnsi="Arial" w:cs="Arial"/>
          <w:sz w:val="24"/>
          <w:szCs w:val="24"/>
        </w:rPr>
      </w:pPr>
    </w:p>
    <w:p w14:paraId="37B61F59" w14:textId="15DCA7F6" w:rsidR="00166DAD" w:rsidRPr="00166DAD" w:rsidRDefault="00964F65" w:rsidP="00166DAD">
      <w:pPr>
        <w:pStyle w:val="NoSpacing"/>
        <w:rPr>
          <w:rFonts w:ascii="Arial" w:hAnsi="Arial" w:cs="Arial"/>
          <w:sz w:val="24"/>
          <w:szCs w:val="24"/>
        </w:rPr>
      </w:pPr>
      <w:r w:rsidRPr="00964F65">
        <w:rPr>
          <w:rFonts w:ascii="Arial" w:hAnsi="Arial" w:cs="Arial"/>
          <w:b/>
          <w:sz w:val="24"/>
          <w:szCs w:val="24"/>
        </w:rPr>
        <w:t>Linha de assunto:</w:t>
      </w:r>
      <w:r w:rsidR="00166DAD" w:rsidRPr="00166DAD">
        <w:rPr>
          <w:rFonts w:ascii="Arial" w:hAnsi="Arial" w:cs="Arial"/>
          <w:sz w:val="24"/>
          <w:szCs w:val="24"/>
        </w:rPr>
        <w:t xml:space="preserve"> Segunda lição - lucros na publicação de conteúdo</w:t>
      </w:r>
    </w:p>
    <w:p w14:paraId="60DD793D" w14:textId="77777777" w:rsidR="00166DAD" w:rsidRPr="00166DAD" w:rsidRDefault="00166DAD" w:rsidP="00166DAD">
      <w:pPr>
        <w:pStyle w:val="NoSpacing"/>
        <w:rPr>
          <w:rFonts w:ascii="Arial" w:hAnsi="Arial" w:cs="Arial"/>
          <w:sz w:val="24"/>
          <w:szCs w:val="24"/>
        </w:rPr>
      </w:pPr>
    </w:p>
    <w:p w14:paraId="2B81062F" w14:textId="77777777" w:rsidR="00AC689E" w:rsidRDefault="00AC689E" w:rsidP="00166DAD">
      <w:pPr>
        <w:pStyle w:val="NoSpacing"/>
        <w:rPr>
          <w:rFonts w:ascii="Arial" w:hAnsi="Arial" w:cs="Arial"/>
          <w:sz w:val="24"/>
          <w:szCs w:val="24"/>
        </w:rPr>
      </w:pPr>
    </w:p>
    <w:p w14:paraId="0FD6F791"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lá "tag de mesclagem de personalização",</w:t>
      </w:r>
    </w:p>
    <w:p w14:paraId="44E43BE2" w14:textId="77777777" w:rsidR="00166DAD" w:rsidRPr="00166DAD" w:rsidRDefault="00166DAD" w:rsidP="00166DAD">
      <w:pPr>
        <w:pStyle w:val="NoSpacing"/>
        <w:rPr>
          <w:rFonts w:ascii="Arial" w:hAnsi="Arial" w:cs="Arial"/>
          <w:sz w:val="24"/>
          <w:szCs w:val="24"/>
        </w:rPr>
      </w:pPr>
    </w:p>
    <w:p w14:paraId="492C5132" w14:textId="27F466C6" w:rsidR="00535959" w:rsidRDefault="00166DAD" w:rsidP="00535959">
      <w:pPr>
        <w:pStyle w:val="NoSpacing"/>
        <w:rPr>
          <w:rFonts w:ascii="Arial" w:hAnsi="Arial" w:cs="Arial"/>
          <w:sz w:val="24"/>
          <w:szCs w:val="24"/>
        </w:rPr>
      </w:pPr>
      <w:r w:rsidRPr="00166DAD">
        <w:rPr>
          <w:rFonts w:ascii="Arial" w:hAnsi="Arial" w:cs="Arial"/>
          <w:sz w:val="24"/>
          <w:szCs w:val="24"/>
        </w:rPr>
        <w:t>Chegou a hora de sua segunda lição no curso de colisão de lucros da publicação de conteúdo. Espero que você tenha encontrado uma lição útil. Na lição de hoje, falaremos sobre a importância de criar conteúdo que atraia as pessoas certas.</w:t>
      </w:r>
    </w:p>
    <w:p w14:paraId="09149432" w14:textId="75860812" w:rsidR="00D82B42" w:rsidRDefault="00D82B42" w:rsidP="00535959">
      <w:pPr>
        <w:pStyle w:val="NoSpacing"/>
        <w:rPr>
          <w:rFonts w:ascii="Arial" w:hAnsi="Arial" w:cs="Arial"/>
          <w:sz w:val="24"/>
          <w:szCs w:val="24"/>
        </w:rPr>
      </w:pPr>
    </w:p>
    <w:p w14:paraId="31F08670" w14:textId="1E5600A5" w:rsidR="00D82B42" w:rsidRDefault="00D82B42" w:rsidP="00535959">
      <w:pPr>
        <w:pStyle w:val="NoSpacing"/>
        <w:rPr>
          <w:rFonts w:ascii="Arial" w:hAnsi="Arial" w:cs="Arial"/>
          <w:sz w:val="24"/>
          <w:szCs w:val="24"/>
        </w:rPr>
      </w:pPr>
      <w:r w:rsidRPr="00535959">
        <w:rPr>
          <w:rFonts w:ascii="Arial" w:hAnsi="Arial" w:cs="Arial"/>
          <w:sz w:val="24"/>
          <w:szCs w:val="24"/>
        </w:rPr>
        <w:t>Uma das maneiras mais rápidas de tornar seu conteúdo mais interessante e lucrativo é identificar rapidamente para quem ele não é. Isso excluirá as pessoas que não seriam o grupo demográfico certo para sua empresa.</w:t>
      </w:r>
    </w:p>
    <w:p w14:paraId="646370DD" w14:textId="55EDAD98" w:rsidR="00D82B42" w:rsidRDefault="00D82B42" w:rsidP="00535959">
      <w:pPr>
        <w:pStyle w:val="NoSpacing"/>
        <w:rPr>
          <w:rFonts w:ascii="Arial" w:hAnsi="Arial" w:cs="Arial"/>
          <w:sz w:val="24"/>
          <w:szCs w:val="24"/>
        </w:rPr>
      </w:pPr>
    </w:p>
    <w:p w14:paraId="44816004" w14:textId="667AE5FF" w:rsidR="00D82B42" w:rsidRDefault="00D82B42" w:rsidP="00D82B42">
      <w:pPr>
        <w:pStyle w:val="NoSpacing"/>
        <w:rPr>
          <w:rFonts w:ascii="Arial" w:hAnsi="Arial" w:cs="Arial"/>
          <w:sz w:val="24"/>
          <w:szCs w:val="24"/>
        </w:rPr>
      </w:pPr>
      <w:r w:rsidRPr="00E1401A">
        <w:rPr>
          <w:rFonts w:ascii="Arial" w:hAnsi="Arial" w:cs="Arial"/>
          <w:sz w:val="24"/>
          <w:szCs w:val="24"/>
        </w:rPr>
        <w:t xml:space="preserve">Outro aspecto importante do processo de criação de conteúdo é lembrar que você não pode agradar a todos e não deve tentar. Não tenha medo de deixar as pessoas de fora ao criar seu conteúdo. Em vez disso, concentre-se no seu cliente ideal, porque esses são os que seguirão sua liderança e comprarão seus produtos.</w:t>
      </w:r>
    </w:p>
    <w:p w14:paraId="7CC12ECC" w14:textId="1A2D3EA6" w:rsidR="00D82B42" w:rsidRDefault="00D82B42" w:rsidP="00D82B42">
      <w:pPr>
        <w:pStyle w:val="NoSpacing"/>
        <w:rPr>
          <w:rFonts w:ascii="Arial" w:hAnsi="Arial" w:cs="Arial"/>
          <w:sz w:val="24"/>
          <w:szCs w:val="24"/>
        </w:rPr>
      </w:pPr>
    </w:p>
    <w:p w14:paraId="72ED1F8B" w14:textId="77777777" w:rsidR="005839C4" w:rsidRDefault="00D82B42" w:rsidP="00D82B42">
      <w:pPr>
        <w:pStyle w:val="NoSpacing"/>
        <w:rPr>
          <w:rFonts w:ascii="Arial" w:hAnsi="Arial" w:cs="Arial"/>
          <w:sz w:val="24"/>
          <w:szCs w:val="24"/>
        </w:rPr>
      </w:pPr>
      <w:r w:rsidRPr="00E1401A">
        <w:rPr>
          <w:rFonts w:ascii="Arial" w:hAnsi="Arial" w:cs="Arial"/>
          <w:sz w:val="24"/>
          <w:szCs w:val="24"/>
        </w:rPr>
        <w:lastRenderedPageBreak/>
        <w:t>Vejo isso com bastante frequência com conteúdo online. A editora se esforça demais para agradar um público de massa, em vez das pessoas mais interessadas no que elas têm a oferecer.</w:t>
      </w:r>
    </w:p>
    <w:p w14:paraId="6972BA57" w14:textId="77777777" w:rsidR="005839C4" w:rsidRDefault="005839C4" w:rsidP="00D82B42">
      <w:pPr>
        <w:pStyle w:val="NoSpacing"/>
        <w:rPr>
          <w:rFonts w:ascii="Arial" w:hAnsi="Arial" w:cs="Arial"/>
          <w:sz w:val="24"/>
          <w:szCs w:val="24"/>
        </w:rPr>
      </w:pPr>
    </w:p>
    <w:p w14:paraId="43FFC788" w14:textId="0DE01AD9" w:rsidR="00D82B42" w:rsidRDefault="00D82B42" w:rsidP="00D82B42">
      <w:pPr>
        <w:pStyle w:val="NoSpacing"/>
        <w:rPr>
          <w:rFonts w:ascii="Arial" w:hAnsi="Arial" w:cs="Arial"/>
          <w:sz w:val="24"/>
          <w:szCs w:val="24"/>
        </w:rPr>
      </w:pPr>
      <w:r>
        <w:rPr>
          <w:rFonts w:ascii="Arial" w:hAnsi="Arial" w:cs="Arial"/>
          <w:sz w:val="24"/>
          <w:szCs w:val="24"/>
        </w:rPr>
        <w:t xml:space="preserve">Essa talvez seja a maneira mais rápida de afastar as pessoas, porque o que você acaba obtendo é uma informação branda que não interessa a ninguém. É também uma maneira infalível de matar sua credibilidade e impedir que você construa qualquer tipo de confiança ou autoridade com seus consumidores.</w:t>
      </w:r>
    </w:p>
    <w:p w14:paraId="0781AE21" w14:textId="1501CFEE" w:rsidR="00C94E5E" w:rsidRDefault="00C94E5E" w:rsidP="00D82B42">
      <w:pPr>
        <w:pStyle w:val="NoSpacing"/>
        <w:rPr>
          <w:rFonts w:ascii="Arial" w:hAnsi="Arial" w:cs="Arial"/>
          <w:sz w:val="24"/>
          <w:szCs w:val="24"/>
        </w:rPr>
      </w:pPr>
    </w:p>
    <w:p w14:paraId="019289D3" w14:textId="2D495523" w:rsidR="00C94E5E" w:rsidRPr="00535959" w:rsidRDefault="00C94E5E" w:rsidP="00D82B42">
      <w:pPr>
        <w:pStyle w:val="NoSpacing"/>
        <w:rPr>
          <w:rFonts w:ascii="Arial" w:hAnsi="Arial" w:cs="Arial"/>
          <w:sz w:val="24"/>
          <w:szCs w:val="24"/>
        </w:rPr>
      </w:pPr>
      <w:r>
        <w:rPr>
          <w:rFonts w:ascii="Arial" w:hAnsi="Arial" w:cs="Arial"/>
          <w:sz w:val="24"/>
          <w:szCs w:val="24"/>
        </w:rPr>
        <w:t>Atrair novos leads</w:t>
      </w:r>
    </w:p>
    <w:p w14:paraId="0A539309" w14:textId="433C7EE9" w:rsidR="002B7045" w:rsidRDefault="002B7045" w:rsidP="00535959">
      <w:pPr>
        <w:pStyle w:val="NoSpacing"/>
        <w:rPr>
          <w:rFonts w:ascii="Arial" w:hAnsi="Arial" w:cs="Arial"/>
          <w:sz w:val="24"/>
          <w:szCs w:val="24"/>
        </w:rPr>
      </w:pPr>
    </w:p>
    <w:p w14:paraId="77F99139" w14:textId="38BC15DF" w:rsidR="00535959" w:rsidRDefault="00C33058" w:rsidP="00535959">
      <w:pPr>
        <w:pStyle w:val="NoSpacing"/>
        <w:rPr>
          <w:rFonts w:ascii="Arial" w:hAnsi="Arial" w:cs="Arial"/>
          <w:sz w:val="24"/>
          <w:szCs w:val="24"/>
        </w:rPr>
      </w:pPr>
      <w:r>
        <w:rPr>
          <w:rFonts w:ascii="Arial" w:hAnsi="Arial" w:cs="Arial"/>
          <w:sz w:val="24"/>
          <w:szCs w:val="24"/>
        </w:rPr>
        <w:t>Ao criar conteúdo para gerar leads para o seu negócio, é muito importante garantir que ele atraia as pessoas certas. Essencialmente, isso significa que você deve direcioná-lo ao seu cliente ideal, como falamos na última lição.</w:t>
      </w:r>
    </w:p>
    <w:p w14:paraId="0133498C" w14:textId="279934D6" w:rsidR="00311820" w:rsidRDefault="00311820" w:rsidP="00535959">
      <w:pPr>
        <w:pStyle w:val="NoSpacing"/>
        <w:rPr>
          <w:rFonts w:ascii="Arial" w:hAnsi="Arial" w:cs="Arial"/>
          <w:sz w:val="24"/>
          <w:szCs w:val="24"/>
        </w:rPr>
      </w:pPr>
    </w:p>
    <w:p w14:paraId="15C46A9C" w14:textId="77777777" w:rsidR="008B0CA0" w:rsidRDefault="00311820" w:rsidP="00535959">
      <w:pPr>
        <w:pStyle w:val="NoSpacing"/>
        <w:rPr>
          <w:rFonts w:ascii="Arial" w:hAnsi="Arial" w:cs="Arial"/>
          <w:sz w:val="24"/>
          <w:szCs w:val="24"/>
        </w:rPr>
      </w:pPr>
      <w:r>
        <w:rPr>
          <w:rFonts w:ascii="Arial" w:hAnsi="Arial" w:cs="Arial"/>
          <w:sz w:val="24"/>
          <w:szCs w:val="24"/>
        </w:rPr>
        <w:t xml:space="preserve">Mantenha-os sempre em mente durante o processo de criação. </w:t>
      </w:r>
    </w:p>
    <w:p w14:paraId="05705582" w14:textId="77777777" w:rsidR="008B0CA0" w:rsidRDefault="008B0CA0" w:rsidP="00535959">
      <w:pPr>
        <w:pStyle w:val="NoSpacing"/>
        <w:rPr>
          <w:rFonts w:ascii="Arial" w:hAnsi="Arial" w:cs="Arial"/>
          <w:sz w:val="24"/>
          <w:szCs w:val="24"/>
        </w:rPr>
      </w:pPr>
    </w:p>
    <w:p w14:paraId="4481BA60" w14:textId="575E8651" w:rsidR="008B0CA0" w:rsidRDefault="008B0CA0" w:rsidP="00535959">
      <w:pPr>
        <w:pStyle w:val="NoSpacing"/>
        <w:rPr>
          <w:rFonts w:ascii="Arial" w:hAnsi="Arial" w:cs="Arial"/>
          <w:sz w:val="24"/>
          <w:szCs w:val="24"/>
        </w:rPr>
      </w:pPr>
      <w:r>
        <w:rPr>
          <w:rFonts w:ascii="Arial" w:hAnsi="Arial" w:cs="Arial"/>
          <w:sz w:val="24"/>
          <w:szCs w:val="24"/>
        </w:rPr>
        <w:t xml:space="preserve">- Pense no que você quer que eles saibam sobre sua empresa, produto ou serviço. O que você está vendendo?</w:t>
      </w:r>
    </w:p>
    <w:p w14:paraId="4F65F8B7" w14:textId="77777777" w:rsidR="008B0CA0" w:rsidRDefault="008B0CA0" w:rsidP="00535959">
      <w:pPr>
        <w:pStyle w:val="NoSpacing"/>
        <w:rPr>
          <w:rFonts w:ascii="Arial" w:hAnsi="Arial" w:cs="Arial"/>
          <w:sz w:val="24"/>
          <w:szCs w:val="24"/>
        </w:rPr>
      </w:pPr>
    </w:p>
    <w:p w14:paraId="56BEFAB9" w14:textId="743D11D4" w:rsidR="002B7045" w:rsidRDefault="008B0CA0" w:rsidP="00535959">
      <w:pPr>
        <w:pStyle w:val="NoSpacing"/>
        <w:rPr>
          <w:rFonts w:ascii="Arial" w:hAnsi="Arial" w:cs="Arial"/>
          <w:sz w:val="24"/>
          <w:szCs w:val="24"/>
        </w:rPr>
      </w:pPr>
      <w:r>
        <w:rPr>
          <w:rFonts w:ascii="Arial" w:hAnsi="Arial" w:cs="Arial"/>
          <w:sz w:val="24"/>
          <w:szCs w:val="24"/>
        </w:rPr>
        <w:t xml:space="preserve">- Pense no que você quer que eles façam depois que terminarem de consumir seu conteúdo. Deseja que eles cliquem em um link, preencham um formulário ou façam uma ligação?</w:t>
      </w:r>
    </w:p>
    <w:p w14:paraId="65E1DC69" w14:textId="24D1A5A7" w:rsidR="00C94E5E" w:rsidRDefault="00C94E5E" w:rsidP="00535959">
      <w:pPr>
        <w:pStyle w:val="NoSpacing"/>
        <w:rPr>
          <w:rFonts w:ascii="Arial" w:hAnsi="Arial" w:cs="Arial"/>
          <w:sz w:val="24"/>
          <w:szCs w:val="24"/>
        </w:rPr>
      </w:pPr>
    </w:p>
    <w:p w14:paraId="19CCB4AA" w14:textId="7B259376" w:rsidR="00C94E5E" w:rsidRDefault="00C94E5E" w:rsidP="00535959">
      <w:pPr>
        <w:pStyle w:val="NoSpacing"/>
        <w:rPr>
          <w:rFonts w:ascii="Arial" w:hAnsi="Arial" w:cs="Arial"/>
          <w:sz w:val="24"/>
          <w:szCs w:val="24"/>
        </w:rPr>
      </w:pPr>
      <w:r>
        <w:rPr>
          <w:rFonts w:ascii="Arial" w:hAnsi="Arial" w:cs="Arial"/>
          <w:sz w:val="24"/>
          <w:szCs w:val="24"/>
        </w:rPr>
        <w:t xml:space="preserve">- Pense em seus desejos, medos e necessidades. Que perguntas e preocupações eles têm?</w:t>
      </w:r>
    </w:p>
    <w:p w14:paraId="23389FF5" w14:textId="77777777" w:rsidR="002B7045" w:rsidRDefault="002B7045" w:rsidP="00535959">
      <w:pPr>
        <w:pStyle w:val="NoSpacing"/>
        <w:rPr>
          <w:rFonts w:ascii="Arial" w:hAnsi="Arial" w:cs="Arial"/>
          <w:sz w:val="24"/>
          <w:szCs w:val="24"/>
        </w:rPr>
      </w:pPr>
    </w:p>
    <w:p w14:paraId="3EE60FBD" w14:textId="2208EDEB" w:rsidR="008B0CA0" w:rsidRDefault="002B7045" w:rsidP="00535959">
      <w:pPr>
        <w:pStyle w:val="NoSpacing"/>
        <w:rPr>
          <w:rFonts w:ascii="Arial" w:hAnsi="Arial" w:cs="Arial"/>
          <w:sz w:val="24"/>
          <w:szCs w:val="24"/>
        </w:rPr>
      </w:pPr>
      <w:r>
        <w:rPr>
          <w:rFonts w:ascii="Arial" w:hAnsi="Arial" w:cs="Arial"/>
          <w:sz w:val="24"/>
          <w:szCs w:val="24"/>
        </w:rPr>
        <w:t xml:space="preserve">Quando você fizer isso, facilitará o processo de criação e naturalmente fornecerá as informações que você publica com o objetivo de servir. Ao levar em consideração as necessidades deles, você também terá um conteúdo mais focado, que o ajudará a formar uma conexão mais forte com seu público.</w:t>
      </w:r>
    </w:p>
    <w:p w14:paraId="3AE994B2" w14:textId="2DFA48B5" w:rsidR="005839C4" w:rsidRDefault="005839C4" w:rsidP="00535959">
      <w:pPr>
        <w:pStyle w:val="NoSpacing"/>
        <w:rPr>
          <w:rFonts w:ascii="Arial" w:hAnsi="Arial" w:cs="Arial"/>
          <w:sz w:val="24"/>
          <w:szCs w:val="24"/>
        </w:rPr>
      </w:pPr>
    </w:p>
    <w:p w14:paraId="49BA3EC0" w14:textId="77777777" w:rsidR="005839C4" w:rsidRPr="005839C4" w:rsidRDefault="005839C4" w:rsidP="005839C4">
      <w:pPr>
        <w:pStyle w:val="NoSpacing"/>
        <w:rPr>
          <w:rFonts w:ascii="Arial" w:hAnsi="Arial" w:cs="Arial"/>
          <w:sz w:val="24"/>
          <w:szCs w:val="24"/>
        </w:rPr>
      </w:pPr>
      <w:r w:rsidRPr="005839C4">
        <w:rPr>
          <w:rFonts w:ascii="Arial" w:hAnsi="Arial" w:cs="Arial"/>
          <w:sz w:val="24"/>
          <w:szCs w:val="24"/>
        </w:rPr>
        <w:t>A chamada à ação</w:t>
      </w:r>
    </w:p>
    <w:p w14:paraId="090626CB" w14:textId="77777777" w:rsidR="005839C4" w:rsidRPr="005839C4" w:rsidRDefault="005839C4" w:rsidP="005839C4">
      <w:pPr>
        <w:pStyle w:val="NoSpacing"/>
        <w:rPr>
          <w:rFonts w:ascii="Arial" w:hAnsi="Arial" w:cs="Arial"/>
          <w:sz w:val="24"/>
          <w:szCs w:val="24"/>
        </w:rPr>
      </w:pPr>
    </w:p>
    <w:p w14:paraId="40584DBD" w14:textId="2043F858" w:rsidR="001B2E81" w:rsidRDefault="001B2E81" w:rsidP="005839C4">
      <w:pPr>
        <w:pStyle w:val="NoSpacing"/>
        <w:rPr>
          <w:rFonts w:ascii="Arial" w:hAnsi="Arial" w:cs="Arial"/>
          <w:sz w:val="24"/>
          <w:szCs w:val="24"/>
        </w:rPr>
      </w:pPr>
      <w:r w:rsidRPr="001B2E81">
        <w:rPr>
          <w:rFonts w:ascii="Arial" w:hAnsi="Arial" w:cs="Arial"/>
          <w:sz w:val="24"/>
          <w:szCs w:val="24"/>
        </w:rPr>
        <w:t>O objetivo final de qualquer campanha de marketing é conquistar mais clientes; portanto, use seu conteúdo para aquecer as pessoas. Ajude-os a conhecer você e o que é sua empresa e depois peça que eles façam alguma coisa.</w:t>
      </w:r>
    </w:p>
    <w:p w14:paraId="3BD0B372" w14:textId="77777777" w:rsidR="001B2E81" w:rsidRDefault="001B2E81" w:rsidP="005839C4">
      <w:pPr>
        <w:pStyle w:val="NoSpacing"/>
        <w:rPr>
          <w:rFonts w:ascii="Arial" w:hAnsi="Arial" w:cs="Arial"/>
          <w:sz w:val="24"/>
          <w:szCs w:val="24"/>
        </w:rPr>
      </w:pPr>
    </w:p>
    <w:p w14:paraId="3D3AD743" w14:textId="385A7B94" w:rsidR="00365FE7" w:rsidRDefault="005F3D4D" w:rsidP="005839C4">
      <w:pPr>
        <w:pStyle w:val="NoSpacing"/>
        <w:rPr>
          <w:rFonts w:ascii="Arial" w:hAnsi="Arial" w:cs="Arial"/>
          <w:sz w:val="24"/>
          <w:szCs w:val="24"/>
        </w:rPr>
      </w:pPr>
      <w:r>
        <w:rPr>
          <w:rFonts w:ascii="Arial" w:hAnsi="Arial" w:cs="Arial"/>
          <w:sz w:val="24"/>
          <w:szCs w:val="24"/>
        </w:rPr>
        <w:t xml:space="preserve">Você nunca deseja publicar o que eu gosto de chamar de "conteúdo sem saída" que não dá ao consumidor nada para fazer. Você deve incluir algum tipo de chamada à ação (CTA) em tudo o que publicar. Mesmo que seja tão simples quanto pedir a eles para clicar em "curtir" ou direcioná-los para outra página do seu site.</w:t>
      </w:r>
    </w:p>
    <w:p w14:paraId="425BB9B7" w14:textId="77777777" w:rsidR="00365FE7" w:rsidRDefault="00365FE7" w:rsidP="005839C4">
      <w:pPr>
        <w:pStyle w:val="NoSpacing"/>
        <w:rPr>
          <w:rFonts w:ascii="Arial" w:hAnsi="Arial" w:cs="Arial"/>
          <w:sz w:val="24"/>
          <w:szCs w:val="24"/>
        </w:rPr>
      </w:pPr>
    </w:p>
    <w:p w14:paraId="3C0DB56B" w14:textId="7B52CF7C" w:rsidR="00B8197E" w:rsidRDefault="00365FE7" w:rsidP="00535959">
      <w:pPr>
        <w:pStyle w:val="NoSpacing"/>
        <w:rPr>
          <w:rFonts w:ascii="Arial" w:hAnsi="Arial" w:cs="Arial"/>
          <w:sz w:val="24"/>
          <w:szCs w:val="24"/>
        </w:rPr>
      </w:pPr>
      <w:r>
        <w:rPr>
          <w:rFonts w:ascii="Arial" w:hAnsi="Arial" w:cs="Arial"/>
          <w:sz w:val="24"/>
          <w:szCs w:val="24"/>
        </w:rPr>
        <w:t>Isso é especialmente importante quando você tem algo para vender, que discutiremos mais em outra lição. Quando você trabalhou duro para criar uma excelente parte do conteúdo do seu produto ou serviço, não se acanhe quando se trata de pedir a venda.</w:t>
      </w:r>
    </w:p>
    <w:p w14:paraId="59B8130A" w14:textId="77777777" w:rsidR="00AE396B" w:rsidRDefault="00AE396B" w:rsidP="00535959">
      <w:pPr>
        <w:pStyle w:val="NoSpacing"/>
        <w:rPr>
          <w:rFonts w:ascii="Arial" w:hAnsi="Arial" w:cs="Arial"/>
          <w:sz w:val="24"/>
          <w:szCs w:val="24"/>
        </w:rPr>
      </w:pPr>
    </w:p>
    <w:p w14:paraId="221F4413" w14:textId="08B9C1AE" w:rsidR="00535959" w:rsidRDefault="005F3D4D" w:rsidP="00535959">
      <w:pPr>
        <w:pStyle w:val="NoSpacing"/>
        <w:rPr>
          <w:rFonts w:ascii="Arial" w:hAnsi="Arial" w:cs="Arial"/>
          <w:sz w:val="24"/>
          <w:szCs w:val="24"/>
        </w:rPr>
      </w:pPr>
      <w:r w:rsidRPr="005839C4">
        <w:rPr>
          <w:rFonts w:ascii="Arial" w:hAnsi="Arial" w:cs="Arial"/>
          <w:sz w:val="24"/>
          <w:szCs w:val="24"/>
        </w:rPr>
        <w:lastRenderedPageBreak/>
        <w:t>O melhor momento absoluto para fazer isso é depois de fornecer a eles informações que os ajudarão a tomar uma decisão informada, porque todos estão aquecidos e receptivos às suas recomendações. Lembre-se de que muitas vezes são necessárias várias exposições às suas ofertas antes que os consumidores comprem. Portanto, não perca a oportunidade de solicitar a venda, porque você está preocupado que eles possam dizer não. Mesmo se o fizerem, eles ainda saberão que você tem algo de valor a oferecer.</w:t>
      </w:r>
    </w:p>
    <w:p w14:paraId="1F8BA7DF" w14:textId="4BB3E1FE" w:rsidR="00AE396B" w:rsidRDefault="00AE396B" w:rsidP="00535959">
      <w:pPr>
        <w:pStyle w:val="NoSpacing"/>
        <w:rPr>
          <w:rFonts w:ascii="Arial" w:hAnsi="Arial" w:cs="Arial"/>
          <w:sz w:val="24"/>
          <w:szCs w:val="24"/>
        </w:rPr>
      </w:pPr>
    </w:p>
    <w:p w14:paraId="1FB87EEB" w14:textId="60D4581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É isso para a lição de hoje. Na sua próxima lição, falaremos sobre a utilização de diferentes tipos de conteúdo para atingir seus objetivos.</w:t>
      </w:r>
    </w:p>
    <w:p w14:paraId="03E9B1E6" w14:textId="77777777" w:rsidR="00166DAD" w:rsidRPr="00166DAD" w:rsidRDefault="00166DAD" w:rsidP="00166DAD">
      <w:pPr>
        <w:pStyle w:val="NoSpacing"/>
        <w:rPr>
          <w:rFonts w:ascii="Arial" w:hAnsi="Arial" w:cs="Arial"/>
          <w:sz w:val="24"/>
          <w:szCs w:val="24"/>
        </w:rPr>
      </w:pPr>
    </w:p>
    <w:p w14:paraId="375A84B2"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té então,</w:t>
      </w:r>
    </w:p>
    <w:p w14:paraId="26A166B9"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dicione seu nome aqui"</w:t>
      </w:r>
    </w:p>
    <w:p w14:paraId="18EE9AAE" w14:textId="77777777" w:rsidR="00166DAD" w:rsidRPr="00166DAD" w:rsidRDefault="00166DAD" w:rsidP="00166DAD">
      <w:pPr>
        <w:pStyle w:val="NoSpacing"/>
        <w:rPr>
          <w:rFonts w:ascii="Arial" w:hAnsi="Arial" w:cs="Arial"/>
          <w:sz w:val="24"/>
          <w:szCs w:val="24"/>
        </w:rPr>
      </w:pPr>
    </w:p>
    <w:p w14:paraId="14B0C607"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Seu endereço de email"</w:t>
      </w:r>
    </w:p>
    <w:p w14:paraId="5CA9B297" w14:textId="77777777" w:rsidR="00166DAD" w:rsidRPr="00166DAD" w:rsidRDefault="00166DAD" w:rsidP="00166DAD">
      <w:pPr>
        <w:pStyle w:val="NoSpacing"/>
        <w:rPr>
          <w:rFonts w:ascii="Arial" w:hAnsi="Arial" w:cs="Arial"/>
          <w:sz w:val="24"/>
          <w:szCs w:val="24"/>
        </w:rPr>
      </w:pPr>
    </w:p>
    <w:p w14:paraId="75351F99"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seu URL aqui"</w:t>
      </w:r>
    </w:p>
    <w:p w14:paraId="120A1B22" w14:textId="77777777" w:rsidR="00166DAD" w:rsidRPr="00166DAD" w:rsidRDefault="00166DAD" w:rsidP="00166DAD">
      <w:pPr>
        <w:pStyle w:val="NoSpacing"/>
        <w:rPr>
          <w:rFonts w:ascii="Arial" w:hAnsi="Arial" w:cs="Arial"/>
          <w:sz w:val="24"/>
          <w:szCs w:val="24"/>
        </w:rPr>
      </w:pPr>
    </w:p>
    <w:p w14:paraId="28BFA638" w14:textId="2BF05BBA" w:rsidR="00964F65" w:rsidRPr="00166DAD" w:rsidRDefault="00964F65" w:rsidP="00964F65">
      <w:pPr>
        <w:pStyle w:val="NoSpacing"/>
        <w:rPr>
          <w:rFonts w:ascii="Arial" w:hAnsi="Arial" w:cs="Arial"/>
          <w:sz w:val="24"/>
          <w:szCs w:val="24"/>
        </w:rPr>
      </w:pPr>
      <w:r>
        <w:rPr>
          <w:rFonts w:ascii="Arial" w:hAnsi="Arial" w:cs="Arial"/>
          <w:sz w:val="24"/>
          <w:szCs w:val="24"/>
        </w:rPr>
        <w:t xml:space="preserve">PS Mais uma vez, agradeço a sua participação neste curso de curta duração. Lembre-se, se você tiver</w:t>
      </w:r>
    </w:p>
    <w:p w14:paraId="5B587507" w14:textId="77777777" w:rsidR="00166DAD" w:rsidRPr="00166DAD" w:rsidRDefault="00964F65" w:rsidP="00166DAD">
      <w:pPr>
        <w:pStyle w:val="NoSpacing"/>
        <w:rPr>
          <w:rFonts w:ascii="Arial" w:hAnsi="Arial" w:cs="Arial"/>
          <w:sz w:val="24"/>
          <w:szCs w:val="24"/>
        </w:rPr>
      </w:pPr>
      <w:r w:rsidRPr="00166DAD">
        <w:rPr>
          <w:rFonts w:ascii="Arial" w:hAnsi="Arial" w:cs="Arial"/>
          <w:sz w:val="24"/>
          <w:szCs w:val="24"/>
        </w:rPr>
        <w:t>Qualquer dúvida, por favor sinta se à vontade para perguntar. Estou aqui para ajudar!</w:t>
      </w:r>
    </w:p>
    <w:p w14:paraId="6B8E80B5" w14:textId="77777777" w:rsidR="00964F65" w:rsidRPr="00166DAD" w:rsidRDefault="00964F65" w:rsidP="00964F65">
      <w:pPr>
        <w:pStyle w:val="NoSpacing"/>
        <w:rPr>
          <w:rFonts w:ascii="Arial" w:hAnsi="Arial" w:cs="Arial"/>
          <w:sz w:val="24"/>
          <w:szCs w:val="24"/>
        </w:rPr>
      </w:pPr>
      <w:r w:rsidRPr="00166DAD">
        <w:rPr>
          <w:rFonts w:ascii="Arial" w:hAnsi="Arial" w:cs="Arial"/>
          <w:sz w:val="24"/>
          <w:szCs w:val="24"/>
        </w:rPr>
        <w:t>"seu URL aqui"</w:t>
      </w:r>
    </w:p>
    <w:p w14:paraId="54EC808F" w14:textId="77777777" w:rsidR="00166DAD" w:rsidRDefault="00166DAD" w:rsidP="00166DAD">
      <w:pPr>
        <w:pStyle w:val="NoSpacing"/>
        <w:rPr>
          <w:rFonts w:ascii="Arial" w:hAnsi="Arial" w:cs="Arial"/>
          <w:sz w:val="24"/>
          <w:szCs w:val="24"/>
        </w:rPr>
      </w:pPr>
    </w:p>
    <w:p w14:paraId="100CE1DE" w14:textId="77777777" w:rsidR="00964F65" w:rsidRPr="00166DAD" w:rsidRDefault="00964F65" w:rsidP="00166DAD">
      <w:pPr>
        <w:pStyle w:val="NoSpacing"/>
        <w:rPr>
          <w:rFonts w:ascii="Arial" w:hAnsi="Arial" w:cs="Arial"/>
          <w:sz w:val="24"/>
          <w:szCs w:val="24"/>
        </w:rPr>
      </w:pPr>
    </w:p>
    <w:p w14:paraId="5941B50C"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w:t>
      </w:r>
    </w:p>
    <w:p w14:paraId="48CB7E6D" w14:textId="77777777" w:rsidR="00166DAD" w:rsidRPr="00166DAD" w:rsidRDefault="00166DAD" w:rsidP="00166DAD">
      <w:pPr>
        <w:pStyle w:val="NoSpacing"/>
        <w:rPr>
          <w:rFonts w:ascii="Arial" w:hAnsi="Arial" w:cs="Arial"/>
          <w:sz w:val="24"/>
          <w:szCs w:val="24"/>
        </w:rPr>
      </w:pPr>
    </w:p>
    <w:p w14:paraId="41BDF91C" w14:textId="77777777" w:rsidR="00166DAD" w:rsidRPr="00166DAD" w:rsidRDefault="00166DAD" w:rsidP="00166DAD">
      <w:pPr>
        <w:pStyle w:val="NoSpacing"/>
        <w:rPr>
          <w:rFonts w:ascii="Arial" w:hAnsi="Arial" w:cs="Arial"/>
          <w:sz w:val="24"/>
          <w:szCs w:val="24"/>
        </w:rPr>
      </w:pPr>
    </w:p>
    <w:p w14:paraId="300A7506" w14:textId="77777777" w:rsidR="00166DAD" w:rsidRPr="00AC689E" w:rsidRDefault="00AC689E" w:rsidP="00166DAD">
      <w:pPr>
        <w:pStyle w:val="NoSpacing"/>
        <w:rPr>
          <w:rFonts w:ascii="Arial" w:hAnsi="Arial" w:cs="Arial"/>
          <w:b/>
          <w:sz w:val="24"/>
          <w:szCs w:val="24"/>
        </w:rPr>
      </w:pPr>
      <w:r w:rsidRPr="00AC689E">
        <w:rPr>
          <w:rFonts w:ascii="Arial" w:hAnsi="Arial" w:cs="Arial"/>
          <w:b/>
          <w:sz w:val="24"/>
          <w:szCs w:val="24"/>
        </w:rPr>
        <w:t xml:space="preserve">Lição 3:</w:t>
      </w:r>
    </w:p>
    <w:p w14:paraId="1C383675" w14:textId="77777777" w:rsidR="00166DAD" w:rsidRPr="00166DAD" w:rsidRDefault="00166DAD" w:rsidP="00166DAD">
      <w:pPr>
        <w:pStyle w:val="NoSpacing"/>
        <w:rPr>
          <w:rFonts w:ascii="Arial" w:hAnsi="Arial" w:cs="Arial"/>
          <w:sz w:val="24"/>
          <w:szCs w:val="24"/>
        </w:rPr>
      </w:pPr>
    </w:p>
    <w:p w14:paraId="338DE0B9" w14:textId="0FC63637" w:rsidR="00166DAD" w:rsidRPr="00166DAD" w:rsidRDefault="00AC689E" w:rsidP="00166DAD">
      <w:pPr>
        <w:pStyle w:val="NoSpacing"/>
        <w:rPr>
          <w:rFonts w:ascii="Arial" w:hAnsi="Arial" w:cs="Arial"/>
          <w:sz w:val="24"/>
          <w:szCs w:val="24"/>
        </w:rPr>
      </w:pPr>
      <w:r w:rsidRPr="00AC689E">
        <w:rPr>
          <w:rFonts w:ascii="Arial" w:hAnsi="Arial" w:cs="Arial"/>
          <w:b/>
          <w:sz w:val="24"/>
          <w:szCs w:val="24"/>
        </w:rPr>
        <w:t>Linha de assunto:</w:t>
      </w:r>
      <w:r w:rsidR="00166DAD" w:rsidRPr="00166DAD">
        <w:rPr>
          <w:rFonts w:ascii="Arial" w:hAnsi="Arial" w:cs="Arial"/>
          <w:sz w:val="24"/>
          <w:szCs w:val="24"/>
        </w:rPr>
        <w:t xml:space="preserve"> Terceira lição - lucros na publicação de conteúdo</w:t>
      </w:r>
    </w:p>
    <w:p w14:paraId="64F2F837" w14:textId="77777777" w:rsidR="00166DAD" w:rsidRPr="00166DAD" w:rsidRDefault="00166DAD" w:rsidP="00166DAD">
      <w:pPr>
        <w:pStyle w:val="NoSpacing"/>
        <w:rPr>
          <w:rFonts w:ascii="Arial" w:hAnsi="Arial" w:cs="Arial"/>
          <w:sz w:val="24"/>
          <w:szCs w:val="24"/>
        </w:rPr>
      </w:pPr>
    </w:p>
    <w:p w14:paraId="58293C1B" w14:textId="77777777" w:rsidR="00AC689E" w:rsidRDefault="00AC689E" w:rsidP="00166DAD">
      <w:pPr>
        <w:pStyle w:val="NoSpacing"/>
        <w:rPr>
          <w:rFonts w:ascii="Arial" w:hAnsi="Arial" w:cs="Arial"/>
          <w:sz w:val="24"/>
          <w:szCs w:val="24"/>
        </w:rPr>
      </w:pPr>
    </w:p>
    <w:p w14:paraId="40F3C7C0"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lá "tag de mesclagem de personalização",</w:t>
      </w:r>
    </w:p>
    <w:p w14:paraId="6342F8D3" w14:textId="77777777" w:rsidR="00166DAD" w:rsidRPr="00166DAD" w:rsidRDefault="00166DAD" w:rsidP="00166DAD">
      <w:pPr>
        <w:pStyle w:val="NoSpacing"/>
        <w:rPr>
          <w:rFonts w:ascii="Arial" w:hAnsi="Arial" w:cs="Arial"/>
          <w:sz w:val="24"/>
          <w:szCs w:val="24"/>
        </w:rPr>
      </w:pPr>
    </w:p>
    <w:p w14:paraId="1B509BF5" w14:textId="38B5A062" w:rsidR="00166DAD" w:rsidRDefault="00AC689E" w:rsidP="00166DAD">
      <w:pPr>
        <w:pStyle w:val="NoSpacing"/>
        <w:rPr>
          <w:rFonts w:ascii="Arial" w:hAnsi="Arial" w:cs="Arial"/>
          <w:sz w:val="24"/>
          <w:szCs w:val="24"/>
        </w:rPr>
      </w:pPr>
      <w:r>
        <w:rPr>
          <w:rFonts w:ascii="Arial" w:hAnsi="Arial" w:cs="Arial"/>
          <w:sz w:val="24"/>
          <w:szCs w:val="24"/>
        </w:rPr>
        <w:t>Chegou a hora da sua terceira lição no curso de colisão de lucros da publicação de conteúdo. A lição de hoje é sobre como utilizar diferentes tipos de conteúdo para atingir seus objetivos.</w:t>
      </w:r>
    </w:p>
    <w:p w14:paraId="16990527" w14:textId="07676CFB" w:rsidR="00C3135B" w:rsidRDefault="00C3135B" w:rsidP="00166DAD">
      <w:pPr>
        <w:pStyle w:val="NoSpacing"/>
        <w:rPr>
          <w:rFonts w:ascii="Arial" w:hAnsi="Arial" w:cs="Arial"/>
          <w:sz w:val="24"/>
          <w:szCs w:val="24"/>
        </w:rPr>
      </w:pPr>
    </w:p>
    <w:p w14:paraId="1C7077B5" w14:textId="74F26A9E" w:rsidR="00F86F36" w:rsidRDefault="00C3135B" w:rsidP="00F86F36">
      <w:pPr>
        <w:pStyle w:val="NoSpacing"/>
        <w:rPr>
          <w:rFonts w:ascii="Arial" w:hAnsi="Arial" w:cs="Arial"/>
          <w:sz w:val="24"/>
          <w:szCs w:val="24"/>
        </w:rPr>
      </w:pPr>
      <w:r w:rsidRPr="00C3135B">
        <w:rPr>
          <w:rFonts w:ascii="Arial" w:hAnsi="Arial" w:cs="Arial"/>
          <w:sz w:val="24"/>
          <w:szCs w:val="24"/>
        </w:rPr>
        <w:t xml:space="preserve">A primeira e mais importante parte da criação de conteúdo para aumentar os lucros é escolher o tipo certo a ser criado, para que ele atenda aos interesses do seu público. Tudo o que você publica online deve ter um objetivo claro, se você quiser que seja rentável. Você deve pensar no que deseja fazer antes de começar a criá-lo, ou ele não fará seu trabalho com eficiência.</w:t>
      </w:r>
    </w:p>
    <w:p w14:paraId="07105EB9" w14:textId="77777777" w:rsidR="00F86F36" w:rsidRPr="00F86F36" w:rsidRDefault="00F86F36" w:rsidP="00F86F36">
      <w:pPr>
        <w:pStyle w:val="NoSpacing"/>
        <w:rPr>
          <w:rFonts w:ascii="Arial" w:hAnsi="Arial" w:cs="Arial"/>
          <w:sz w:val="24"/>
          <w:szCs w:val="24"/>
        </w:rPr>
      </w:pPr>
    </w:p>
    <w:p w14:paraId="73C522CD" w14:textId="6E43D1C0" w:rsidR="005923EB" w:rsidRDefault="00F86F36" w:rsidP="00F86F36">
      <w:pPr>
        <w:pStyle w:val="NoSpacing"/>
        <w:rPr>
          <w:rFonts w:ascii="Arial" w:hAnsi="Arial" w:cs="Arial"/>
          <w:sz w:val="24"/>
          <w:szCs w:val="24"/>
        </w:rPr>
      </w:pPr>
      <w:r w:rsidRPr="00F86F36">
        <w:rPr>
          <w:rFonts w:ascii="Arial" w:hAnsi="Arial" w:cs="Arial"/>
          <w:sz w:val="24"/>
          <w:szCs w:val="24"/>
        </w:rPr>
        <w:t xml:space="preserve">Você quer que seja divertido?</w:t>
      </w:r>
    </w:p>
    <w:p w14:paraId="431B011D" w14:textId="77777777" w:rsidR="005923EB" w:rsidRDefault="005923EB" w:rsidP="00F86F36">
      <w:pPr>
        <w:pStyle w:val="NoSpacing"/>
        <w:rPr>
          <w:rFonts w:ascii="Arial" w:hAnsi="Arial" w:cs="Arial"/>
          <w:sz w:val="24"/>
          <w:szCs w:val="24"/>
        </w:rPr>
      </w:pPr>
    </w:p>
    <w:p w14:paraId="1A0E85DF" w14:textId="5E25A97E" w:rsidR="00F86F36" w:rsidRDefault="00F86F36" w:rsidP="00F86F36">
      <w:pPr>
        <w:pStyle w:val="NoSpacing"/>
        <w:rPr>
          <w:rFonts w:ascii="Arial" w:hAnsi="Arial" w:cs="Arial"/>
          <w:sz w:val="24"/>
          <w:szCs w:val="24"/>
        </w:rPr>
      </w:pPr>
      <w:r w:rsidRPr="00F86F36">
        <w:rPr>
          <w:rFonts w:ascii="Arial" w:hAnsi="Arial" w:cs="Arial"/>
          <w:sz w:val="24"/>
          <w:szCs w:val="24"/>
        </w:rPr>
        <w:t>Esse é o tipo de conteúdo que você cria para ser compartilhado nas mídias sociais. Como o que é considerado divertido pode ser subjetivo, você precisará pensar se deseja que seja engraçado ou informativo. Concentre-se em criar algo atraente e compartilhar digno. Para fazer isso, você precisa saber exatamente o que deseja alcançar e se comprometer com o conceito para garantir que sua mensagem principal seja transmitida com eficiência.</w:t>
      </w:r>
    </w:p>
    <w:p w14:paraId="66068550" w14:textId="77777777" w:rsidR="00D10ADC" w:rsidRPr="00F86F36" w:rsidRDefault="00D10ADC" w:rsidP="00F86F36">
      <w:pPr>
        <w:pStyle w:val="NoSpacing"/>
        <w:rPr>
          <w:rFonts w:ascii="Arial" w:hAnsi="Arial" w:cs="Arial"/>
          <w:sz w:val="24"/>
          <w:szCs w:val="24"/>
        </w:rPr>
      </w:pPr>
    </w:p>
    <w:p w14:paraId="3A328B5D" w14:textId="63AE71AE" w:rsidR="00F86F36" w:rsidRPr="00F86F36" w:rsidRDefault="00096A56" w:rsidP="00F86F36">
      <w:pPr>
        <w:pStyle w:val="NoSpacing"/>
        <w:rPr>
          <w:rFonts w:ascii="Arial" w:hAnsi="Arial" w:cs="Arial"/>
          <w:sz w:val="24"/>
          <w:szCs w:val="24"/>
        </w:rPr>
      </w:pPr>
      <w:r>
        <w:rPr>
          <w:rFonts w:ascii="Arial" w:hAnsi="Arial" w:cs="Arial"/>
          <w:sz w:val="24"/>
          <w:szCs w:val="24"/>
        </w:rPr>
        <w:t>Você quer que seja persuasivo?</w:t>
      </w:r>
    </w:p>
    <w:p w14:paraId="40192FF9" w14:textId="77777777" w:rsidR="00F86F36" w:rsidRPr="00F86F36" w:rsidRDefault="00F86F36" w:rsidP="00F86F36">
      <w:pPr>
        <w:pStyle w:val="NoSpacing"/>
        <w:rPr>
          <w:rFonts w:ascii="Arial" w:hAnsi="Arial" w:cs="Arial"/>
          <w:sz w:val="24"/>
          <w:szCs w:val="24"/>
        </w:rPr>
      </w:pPr>
    </w:p>
    <w:p w14:paraId="386859A2" w14:textId="4A879DD7" w:rsidR="002C6824" w:rsidRPr="002C6824" w:rsidRDefault="00096A56" w:rsidP="002C6824">
      <w:pPr>
        <w:pStyle w:val="NoSpacing"/>
        <w:rPr>
          <w:rFonts w:ascii="Arial" w:hAnsi="Arial" w:cs="Arial"/>
          <w:sz w:val="24"/>
          <w:szCs w:val="24"/>
        </w:rPr>
      </w:pPr>
      <w:r>
        <w:rPr>
          <w:rFonts w:ascii="Arial" w:hAnsi="Arial" w:cs="Arial"/>
          <w:sz w:val="24"/>
          <w:szCs w:val="24"/>
        </w:rPr>
        <w:t xml:space="preserve">Se você quiser convencer seu público de algo usando conteúdo persuasivo, é uma ótima maneira de fazer isso. Pense por que você está criando isso. Deseja que as pessoas se inscrevam na sua newsletter, acreditem ou comprem alguma coisa? Concentre-se no seu objetivo e inclua incentivos em todo o seu conteúdo para manter as pessoas interessadas e engajadas. Eu gosto de pensar nisso como deixar um rastro de migalhas de pão que eles estão animados para seguir até o fim, na esperança de uma grande recompensa. Dica: ofereça essa recompensa em seu CTA.</w:t>
      </w:r>
    </w:p>
    <w:p w14:paraId="1F9BAA2B" w14:textId="77777777" w:rsidR="00096A56" w:rsidRPr="00F86F36" w:rsidRDefault="00096A56" w:rsidP="00F86F36">
      <w:pPr>
        <w:pStyle w:val="NoSpacing"/>
        <w:rPr>
          <w:rFonts w:ascii="Arial" w:hAnsi="Arial" w:cs="Arial"/>
          <w:sz w:val="24"/>
          <w:szCs w:val="24"/>
        </w:rPr>
      </w:pPr>
    </w:p>
    <w:p w14:paraId="6B2E9C78" w14:textId="797656E9" w:rsidR="00F86F36" w:rsidRPr="00F86F36" w:rsidRDefault="002C6824" w:rsidP="00F86F36">
      <w:pPr>
        <w:pStyle w:val="NoSpacing"/>
        <w:rPr>
          <w:rFonts w:ascii="Arial" w:hAnsi="Arial" w:cs="Arial"/>
          <w:sz w:val="24"/>
          <w:szCs w:val="24"/>
        </w:rPr>
      </w:pPr>
      <w:r>
        <w:rPr>
          <w:rFonts w:ascii="Arial" w:hAnsi="Arial" w:cs="Arial"/>
          <w:sz w:val="24"/>
          <w:szCs w:val="24"/>
        </w:rPr>
        <w:t>Você quer educar?</w:t>
      </w:r>
    </w:p>
    <w:p w14:paraId="76359403" w14:textId="77777777" w:rsidR="00F86F36" w:rsidRPr="00F86F36" w:rsidRDefault="00F86F36" w:rsidP="00F86F36">
      <w:pPr>
        <w:pStyle w:val="NoSpacing"/>
        <w:rPr>
          <w:rFonts w:ascii="Arial" w:hAnsi="Arial" w:cs="Arial"/>
          <w:sz w:val="24"/>
          <w:szCs w:val="24"/>
        </w:rPr>
      </w:pPr>
    </w:p>
    <w:p w14:paraId="007C3101" w14:textId="76DE5E45" w:rsidR="00F86F36" w:rsidRDefault="00B570DA" w:rsidP="00F86F36">
      <w:pPr>
        <w:pStyle w:val="NoSpacing"/>
        <w:rPr>
          <w:rFonts w:ascii="Arial" w:hAnsi="Arial" w:cs="Arial"/>
          <w:sz w:val="24"/>
          <w:szCs w:val="24"/>
        </w:rPr>
      </w:pPr>
      <w:r>
        <w:rPr>
          <w:rFonts w:ascii="Arial" w:hAnsi="Arial" w:cs="Arial"/>
          <w:sz w:val="24"/>
          <w:szCs w:val="24"/>
        </w:rPr>
        <w:t>Uma das melhores maneiras de agregar valor ao seu público é educá-lo. Quantas vezes você pesquisou online para aprender como fazer, consertar ou criar algo novo? Há uma razão para esse tipo de conteúdo ser tão popular. As pessoas adoram aprender coisas que as ajudarão a melhorar suas vidas de alguma maneira. Quando você pode fazer isso por eles, eles não terão problemas em seguir sua liderança.</w:t>
      </w:r>
    </w:p>
    <w:p w14:paraId="561D7B76" w14:textId="4416414C" w:rsidR="00FB13EC" w:rsidRDefault="00FB13EC" w:rsidP="00F86F36">
      <w:pPr>
        <w:pStyle w:val="NoSpacing"/>
        <w:rPr>
          <w:rFonts w:ascii="Arial" w:hAnsi="Arial" w:cs="Arial"/>
          <w:sz w:val="24"/>
          <w:szCs w:val="24"/>
        </w:rPr>
      </w:pPr>
    </w:p>
    <w:p w14:paraId="24D3DBE0" w14:textId="668AB561" w:rsidR="00FB13EC" w:rsidRPr="00F86F36" w:rsidRDefault="00FB13EC" w:rsidP="00F86F36">
      <w:pPr>
        <w:pStyle w:val="NoSpacing"/>
        <w:rPr>
          <w:rFonts w:ascii="Arial" w:hAnsi="Arial" w:cs="Arial"/>
          <w:sz w:val="24"/>
          <w:szCs w:val="24"/>
        </w:rPr>
      </w:pPr>
      <w:r>
        <w:rPr>
          <w:rFonts w:ascii="Arial" w:hAnsi="Arial" w:cs="Arial"/>
          <w:sz w:val="24"/>
          <w:szCs w:val="24"/>
        </w:rPr>
        <w:t>O conteúdo educacional é uma ótima maneira de criar autoridade no seu mercado. Ele pode atrair rapidamente pessoas bem qualificadas (interessadas) para o seu negócio. Tornando a ferramenta perfeita para convertê-los em leads sólidos.</w:t>
      </w:r>
    </w:p>
    <w:p w14:paraId="5DAD6B33" w14:textId="77777777" w:rsidR="00096A56" w:rsidRPr="00F86F36" w:rsidRDefault="00096A56" w:rsidP="00F86F36">
      <w:pPr>
        <w:pStyle w:val="NoSpacing"/>
        <w:rPr>
          <w:rFonts w:ascii="Arial" w:hAnsi="Arial" w:cs="Arial"/>
          <w:sz w:val="24"/>
          <w:szCs w:val="24"/>
        </w:rPr>
      </w:pPr>
    </w:p>
    <w:p w14:paraId="53DA0C63" w14:textId="42C13017" w:rsidR="00F86F36" w:rsidRPr="00F86F36" w:rsidRDefault="002C6824" w:rsidP="00F86F36">
      <w:pPr>
        <w:pStyle w:val="NoSpacing"/>
        <w:rPr>
          <w:rFonts w:ascii="Arial" w:hAnsi="Arial" w:cs="Arial"/>
          <w:sz w:val="24"/>
          <w:szCs w:val="24"/>
        </w:rPr>
      </w:pPr>
      <w:r>
        <w:rPr>
          <w:rFonts w:ascii="Arial" w:hAnsi="Arial" w:cs="Arial"/>
          <w:sz w:val="24"/>
          <w:szCs w:val="24"/>
        </w:rPr>
        <w:t>Você quer vender?</w:t>
      </w:r>
    </w:p>
    <w:p w14:paraId="6F1A117F" w14:textId="77777777" w:rsidR="00F86F36" w:rsidRPr="00F86F36" w:rsidRDefault="00F86F36" w:rsidP="00F86F36">
      <w:pPr>
        <w:pStyle w:val="NoSpacing"/>
        <w:rPr>
          <w:rFonts w:ascii="Arial" w:hAnsi="Arial" w:cs="Arial"/>
          <w:sz w:val="24"/>
          <w:szCs w:val="24"/>
        </w:rPr>
      </w:pPr>
    </w:p>
    <w:p w14:paraId="6F46333F" w14:textId="259B9291" w:rsidR="00D800A1" w:rsidRDefault="00412209" w:rsidP="00F86F36">
      <w:pPr>
        <w:pStyle w:val="NoSpacing"/>
        <w:rPr>
          <w:rFonts w:ascii="Arial" w:hAnsi="Arial" w:cs="Arial"/>
          <w:sz w:val="24"/>
          <w:szCs w:val="24"/>
        </w:rPr>
      </w:pPr>
      <w:r>
        <w:rPr>
          <w:rFonts w:ascii="Arial" w:hAnsi="Arial" w:cs="Arial"/>
          <w:sz w:val="24"/>
          <w:szCs w:val="24"/>
        </w:rPr>
        <w:t>Quando você está no negócio, a maioria do seu conteúdo deve ser criada apenas com o objetivo de transformar potenciais clientes potenciais em clientes. Se você estiver tentando vender um produto ou serviço, pense no que seu potencial cliente deseja e precisa. Inclua respostas para as perguntas e preocupações mais urgentes.</w:t>
      </w:r>
    </w:p>
    <w:p w14:paraId="016FADF9" w14:textId="77777777" w:rsidR="00D800A1" w:rsidRDefault="00D800A1" w:rsidP="00F86F36">
      <w:pPr>
        <w:pStyle w:val="NoSpacing"/>
        <w:rPr>
          <w:rFonts w:ascii="Arial" w:hAnsi="Arial" w:cs="Arial"/>
          <w:sz w:val="24"/>
          <w:szCs w:val="24"/>
        </w:rPr>
      </w:pPr>
    </w:p>
    <w:p w14:paraId="561E25AE" w14:textId="0AD5B943" w:rsidR="00F86F36" w:rsidRDefault="00D800A1" w:rsidP="00F86F36">
      <w:pPr>
        <w:pStyle w:val="NoSpacing"/>
        <w:rPr>
          <w:rFonts w:ascii="Arial" w:hAnsi="Arial" w:cs="Arial"/>
          <w:sz w:val="24"/>
          <w:szCs w:val="24"/>
        </w:rPr>
      </w:pPr>
      <w:r>
        <w:rPr>
          <w:rFonts w:ascii="Arial" w:hAnsi="Arial" w:cs="Arial"/>
          <w:sz w:val="24"/>
          <w:szCs w:val="24"/>
        </w:rPr>
        <w:t>Esse tipo de conteúdo pode ser o seu pão com manteiga quando associado a um ótimo CTA, porque você pode usá-lo para criar confiança e aliviar quaisquer medos ou dúvidas que possam ter sobre negociar com você. </w:t>
      </w:r>
    </w:p>
    <w:p w14:paraId="546497B4" w14:textId="77777777" w:rsidR="00F86F36" w:rsidRPr="00F86F36" w:rsidRDefault="00F86F36" w:rsidP="00F86F36">
      <w:pPr>
        <w:pStyle w:val="NoSpacing"/>
        <w:rPr>
          <w:rFonts w:ascii="Arial" w:hAnsi="Arial" w:cs="Arial"/>
          <w:sz w:val="24"/>
          <w:szCs w:val="24"/>
        </w:rPr>
      </w:pPr>
    </w:p>
    <w:p w14:paraId="6E3EE920" w14:textId="65B5CCD0" w:rsidR="00712996" w:rsidRDefault="00D800A1" w:rsidP="00F86F36">
      <w:pPr>
        <w:pStyle w:val="NoSpacing"/>
        <w:rPr>
          <w:rFonts w:ascii="Arial" w:hAnsi="Arial" w:cs="Arial"/>
          <w:sz w:val="24"/>
          <w:szCs w:val="24"/>
        </w:rPr>
      </w:pPr>
      <w:r>
        <w:rPr>
          <w:rFonts w:ascii="Arial" w:hAnsi="Arial" w:cs="Arial"/>
          <w:sz w:val="24"/>
          <w:szCs w:val="24"/>
        </w:rPr>
        <w:t xml:space="preserve">Lembre-se de que você não precisa se ater a apenas um tipo de conteúdo. É perfeitamente possível combiná-los para transmitir seu ponto de vista. Como mencionei antes, lembre-se sempre do seu cliente ideal sempre que estiver planejando e criando conteúdo. Você deve manter seus objetivos claros ou vai acabar com uma mensagem confusa que deixa as pessoas imaginando o que devem fazer a seguir.</w:t>
      </w:r>
    </w:p>
    <w:p w14:paraId="7E7BCFA8" w14:textId="7E9D8F90" w:rsidR="00166DAD" w:rsidRDefault="00166DAD" w:rsidP="00166DAD">
      <w:pPr>
        <w:pStyle w:val="NoSpacing"/>
        <w:rPr>
          <w:rFonts w:ascii="Arial" w:hAnsi="Arial" w:cs="Arial"/>
          <w:sz w:val="24"/>
          <w:szCs w:val="24"/>
        </w:rPr>
      </w:pPr>
    </w:p>
    <w:p w14:paraId="6C236ED6" w14:textId="06AB94C0"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É isso para a lição de hoje. Na sua próxima lição, falaremos sobre a incorporação de imagens e vídeos em seu conteúdo para obter resultados ainda melhores.</w:t>
      </w:r>
    </w:p>
    <w:p w14:paraId="265FF1FE" w14:textId="77777777" w:rsidR="00166DAD" w:rsidRPr="00166DAD" w:rsidRDefault="00166DAD" w:rsidP="00166DAD">
      <w:pPr>
        <w:pStyle w:val="NoSpacing"/>
        <w:rPr>
          <w:rFonts w:ascii="Arial" w:hAnsi="Arial" w:cs="Arial"/>
          <w:sz w:val="24"/>
          <w:szCs w:val="24"/>
        </w:rPr>
      </w:pPr>
    </w:p>
    <w:p w14:paraId="49D366A1"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té então,</w:t>
      </w:r>
    </w:p>
    <w:p w14:paraId="4E1501A8" w14:textId="77777777" w:rsidR="00166DAD" w:rsidRPr="00166DAD" w:rsidRDefault="000D47D2" w:rsidP="00166DAD">
      <w:pPr>
        <w:pStyle w:val="NoSpacing"/>
        <w:rPr>
          <w:rFonts w:ascii="Arial" w:hAnsi="Arial" w:cs="Arial"/>
          <w:sz w:val="24"/>
          <w:szCs w:val="24"/>
        </w:rPr>
      </w:pPr>
      <w:r>
        <w:rPr>
          <w:rFonts w:ascii="Arial" w:hAnsi="Arial" w:cs="Arial"/>
          <w:sz w:val="24"/>
          <w:szCs w:val="24"/>
        </w:rPr>
        <w:t>"adicione seu nome aqui"</w:t>
      </w:r>
    </w:p>
    <w:p w14:paraId="16ED7BB3" w14:textId="77777777" w:rsidR="00166DAD" w:rsidRDefault="00166DAD" w:rsidP="00166DAD">
      <w:pPr>
        <w:pStyle w:val="NoSpacing"/>
        <w:rPr>
          <w:rFonts w:ascii="Arial" w:hAnsi="Arial" w:cs="Arial"/>
          <w:sz w:val="24"/>
          <w:szCs w:val="24"/>
        </w:rPr>
      </w:pPr>
      <w:r w:rsidRPr="00166DAD">
        <w:rPr>
          <w:rFonts w:ascii="Arial" w:hAnsi="Arial" w:cs="Arial"/>
          <w:sz w:val="24"/>
          <w:szCs w:val="24"/>
        </w:rPr>
        <w:lastRenderedPageBreak/>
        <w:t>"Seu endereço de email"</w:t>
      </w:r>
    </w:p>
    <w:p w14:paraId="2FAF4A8F" w14:textId="77777777" w:rsidR="000D47D2" w:rsidRDefault="000D47D2" w:rsidP="00166DAD">
      <w:pPr>
        <w:pStyle w:val="NoSpacing"/>
        <w:rPr>
          <w:rFonts w:ascii="Arial" w:hAnsi="Arial" w:cs="Arial"/>
          <w:sz w:val="24"/>
          <w:szCs w:val="24"/>
        </w:rPr>
      </w:pPr>
    </w:p>
    <w:p w14:paraId="72CC2331" w14:textId="77777777" w:rsidR="000D47D2" w:rsidRPr="00166DAD" w:rsidRDefault="000D47D2" w:rsidP="00166DAD">
      <w:pPr>
        <w:pStyle w:val="NoSpacing"/>
        <w:rPr>
          <w:rFonts w:ascii="Arial" w:hAnsi="Arial" w:cs="Arial"/>
          <w:sz w:val="24"/>
          <w:szCs w:val="24"/>
        </w:rPr>
      </w:pPr>
      <w:r>
        <w:rPr>
          <w:rFonts w:ascii="Arial" w:hAnsi="Arial" w:cs="Arial"/>
          <w:sz w:val="24"/>
          <w:szCs w:val="24"/>
        </w:rPr>
        <w:t>PS Não se esqueça, estou aqui para ajudar, por isso, se você tiver alguma dúvida, basta perguntar!</w:t>
      </w:r>
    </w:p>
    <w:p w14:paraId="1C6F0770" w14:textId="77777777" w:rsidR="00166DAD" w:rsidRPr="00166DAD" w:rsidRDefault="000D47D2" w:rsidP="00166DAD">
      <w:pPr>
        <w:pStyle w:val="NoSpacing"/>
        <w:rPr>
          <w:rFonts w:ascii="Arial" w:hAnsi="Arial" w:cs="Arial"/>
          <w:sz w:val="24"/>
          <w:szCs w:val="24"/>
        </w:rPr>
      </w:pPr>
      <w:r>
        <w:rPr>
          <w:rFonts w:ascii="Arial" w:hAnsi="Arial" w:cs="Arial"/>
          <w:sz w:val="24"/>
          <w:szCs w:val="24"/>
        </w:rPr>
        <w:t xml:space="preserve">A maneira mais rápida de entrar em contato comigo é aqui: "seu URL aqui"</w:t>
      </w:r>
    </w:p>
    <w:p w14:paraId="6A7D183F" w14:textId="77777777" w:rsidR="00166DAD" w:rsidRPr="00166DAD" w:rsidRDefault="00166DAD" w:rsidP="00166DAD">
      <w:pPr>
        <w:pStyle w:val="NoSpacing"/>
        <w:rPr>
          <w:rFonts w:ascii="Arial" w:hAnsi="Arial" w:cs="Arial"/>
          <w:sz w:val="24"/>
          <w:szCs w:val="24"/>
        </w:rPr>
      </w:pPr>
    </w:p>
    <w:p w14:paraId="5C180A71" w14:textId="77777777" w:rsidR="00166DAD" w:rsidRPr="00166DAD" w:rsidRDefault="00166DAD" w:rsidP="00166DAD">
      <w:pPr>
        <w:pStyle w:val="NoSpacing"/>
        <w:rPr>
          <w:rFonts w:ascii="Arial" w:hAnsi="Arial" w:cs="Arial"/>
          <w:sz w:val="24"/>
          <w:szCs w:val="24"/>
        </w:rPr>
      </w:pPr>
    </w:p>
    <w:p w14:paraId="21557DEC"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w:t>
      </w:r>
    </w:p>
    <w:p w14:paraId="67CC9DA6" w14:textId="77777777" w:rsidR="00166DAD" w:rsidRPr="00166DAD" w:rsidRDefault="00166DAD" w:rsidP="00166DAD">
      <w:pPr>
        <w:pStyle w:val="NoSpacing"/>
        <w:rPr>
          <w:rFonts w:ascii="Arial" w:hAnsi="Arial" w:cs="Arial"/>
          <w:sz w:val="24"/>
          <w:szCs w:val="24"/>
        </w:rPr>
      </w:pPr>
    </w:p>
    <w:p w14:paraId="2FC8DE1F" w14:textId="77777777" w:rsidR="000D47D2" w:rsidRDefault="000D47D2" w:rsidP="00166DAD">
      <w:pPr>
        <w:pStyle w:val="NoSpacing"/>
        <w:rPr>
          <w:rFonts w:ascii="Arial" w:hAnsi="Arial" w:cs="Arial"/>
          <w:b/>
          <w:sz w:val="24"/>
          <w:szCs w:val="24"/>
        </w:rPr>
      </w:pPr>
    </w:p>
    <w:p w14:paraId="47FE058E" w14:textId="77777777" w:rsidR="00166DAD" w:rsidRPr="007C0221" w:rsidRDefault="007C0221" w:rsidP="00166DAD">
      <w:pPr>
        <w:pStyle w:val="NoSpacing"/>
        <w:rPr>
          <w:rFonts w:ascii="Arial" w:hAnsi="Arial" w:cs="Arial"/>
          <w:b/>
          <w:sz w:val="24"/>
          <w:szCs w:val="24"/>
        </w:rPr>
      </w:pPr>
      <w:r w:rsidRPr="007C0221">
        <w:rPr>
          <w:rFonts w:ascii="Arial" w:hAnsi="Arial" w:cs="Arial"/>
          <w:b/>
          <w:sz w:val="24"/>
          <w:szCs w:val="24"/>
        </w:rPr>
        <w:t xml:space="preserve">Lição 4:</w:t>
      </w:r>
    </w:p>
    <w:p w14:paraId="7727FE8F" w14:textId="77777777" w:rsidR="00166DAD" w:rsidRPr="00166DAD" w:rsidRDefault="00166DAD" w:rsidP="00166DAD">
      <w:pPr>
        <w:pStyle w:val="NoSpacing"/>
        <w:rPr>
          <w:rFonts w:ascii="Arial" w:hAnsi="Arial" w:cs="Arial"/>
          <w:sz w:val="24"/>
          <w:szCs w:val="24"/>
        </w:rPr>
      </w:pPr>
    </w:p>
    <w:p w14:paraId="545DBC51" w14:textId="73B5E59A" w:rsidR="00166DAD" w:rsidRPr="00166DAD" w:rsidRDefault="007C0221" w:rsidP="00166DAD">
      <w:pPr>
        <w:pStyle w:val="NoSpacing"/>
        <w:rPr>
          <w:rFonts w:ascii="Arial" w:hAnsi="Arial" w:cs="Arial"/>
          <w:sz w:val="24"/>
          <w:szCs w:val="24"/>
        </w:rPr>
      </w:pPr>
      <w:r w:rsidRPr="007C0221">
        <w:rPr>
          <w:rFonts w:ascii="Arial" w:hAnsi="Arial" w:cs="Arial"/>
          <w:b/>
          <w:sz w:val="24"/>
          <w:szCs w:val="24"/>
        </w:rPr>
        <w:t>Linha de assunto:</w:t>
      </w:r>
      <w:r w:rsidR="00166DAD" w:rsidRPr="00166DAD">
        <w:rPr>
          <w:rFonts w:ascii="Arial" w:hAnsi="Arial" w:cs="Arial"/>
          <w:sz w:val="24"/>
          <w:szCs w:val="24"/>
        </w:rPr>
        <w:t xml:space="preserve"> Quarta lição - lucros na publicação de conteúdo</w:t>
      </w:r>
    </w:p>
    <w:p w14:paraId="2B0E5FBF" w14:textId="77777777" w:rsidR="00166DAD" w:rsidRPr="00166DAD" w:rsidRDefault="00166DAD" w:rsidP="00166DAD">
      <w:pPr>
        <w:pStyle w:val="NoSpacing"/>
        <w:rPr>
          <w:rFonts w:ascii="Arial" w:hAnsi="Arial" w:cs="Arial"/>
          <w:sz w:val="24"/>
          <w:szCs w:val="24"/>
        </w:rPr>
      </w:pPr>
    </w:p>
    <w:p w14:paraId="617BE093" w14:textId="77777777" w:rsidR="00166DAD" w:rsidRPr="00166DAD" w:rsidRDefault="00166DAD" w:rsidP="00166DAD">
      <w:pPr>
        <w:pStyle w:val="NoSpacing"/>
        <w:rPr>
          <w:rFonts w:ascii="Arial" w:hAnsi="Arial" w:cs="Arial"/>
          <w:sz w:val="24"/>
          <w:szCs w:val="24"/>
        </w:rPr>
      </w:pPr>
    </w:p>
    <w:p w14:paraId="68635E76"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lá "tag de mesclagem de personalização",</w:t>
      </w:r>
    </w:p>
    <w:p w14:paraId="472BC6C2" w14:textId="77777777" w:rsidR="00166DAD" w:rsidRPr="00166DAD" w:rsidRDefault="00166DAD" w:rsidP="00166DAD">
      <w:pPr>
        <w:pStyle w:val="NoSpacing"/>
        <w:rPr>
          <w:rFonts w:ascii="Arial" w:hAnsi="Arial" w:cs="Arial"/>
          <w:sz w:val="24"/>
          <w:szCs w:val="24"/>
        </w:rPr>
      </w:pPr>
    </w:p>
    <w:p w14:paraId="7B0DEBAE" w14:textId="752DC744" w:rsidR="00E13069" w:rsidRPr="00166DAD" w:rsidRDefault="00166DAD" w:rsidP="00E13069">
      <w:pPr>
        <w:pStyle w:val="NoSpacing"/>
        <w:rPr>
          <w:rFonts w:ascii="Arial" w:hAnsi="Arial" w:cs="Arial"/>
          <w:sz w:val="24"/>
          <w:szCs w:val="24"/>
        </w:rPr>
      </w:pPr>
      <w:r w:rsidRPr="00166DAD">
        <w:rPr>
          <w:rFonts w:ascii="Arial" w:hAnsi="Arial" w:cs="Arial"/>
          <w:sz w:val="24"/>
          <w:szCs w:val="24"/>
        </w:rPr>
        <w:t xml:space="preserve">Como você está? Bem, estamos encerrando o final deste pequeno curso. Mas ainda precisamos rever algumas coisas. Hoje vamos falar sobre a incorporação de imagens e vídeos em seu conteúdo para obter resultados ainda melhores.</w:t>
      </w:r>
    </w:p>
    <w:p w14:paraId="60177C4D" w14:textId="77777777" w:rsidR="00E13069" w:rsidRDefault="00E13069" w:rsidP="00E13069">
      <w:pPr>
        <w:pStyle w:val="NoSpacing"/>
        <w:rPr>
          <w:rFonts w:ascii="Arial" w:hAnsi="Arial" w:cs="Arial"/>
          <w:sz w:val="24"/>
          <w:szCs w:val="24"/>
        </w:rPr>
      </w:pPr>
    </w:p>
    <w:p w14:paraId="00088D30" w14:textId="77777777" w:rsidR="00E13069" w:rsidRPr="00166DAD" w:rsidRDefault="00E13069" w:rsidP="00E13069">
      <w:pPr>
        <w:pStyle w:val="NoSpacing"/>
        <w:rPr>
          <w:rFonts w:ascii="Arial" w:hAnsi="Arial" w:cs="Arial"/>
          <w:sz w:val="24"/>
          <w:szCs w:val="24"/>
        </w:rPr>
      </w:pPr>
      <w:r>
        <w:rPr>
          <w:rFonts w:ascii="Arial" w:hAnsi="Arial" w:cs="Arial"/>
          <w:sz w:val="24"/>
          <w:szCs w:val="24"/>
        </w:rPr>
        <w:t xml:space="preserve">Com o tempo de atenção diminuindo e a popularidade do compartilhamento de mídia social, em sites como o Facebook, Instagram e Pinterest, o uso de imagens se tornou mais importante do que nunca. Longe vão os dias de apenas páginas da web e postagens em texto. Se você quer ser notado, precisa chamar a atenção. As imagens são uma ótima maneira de fazer isso!</w:t>
      </w:r>
    </w:p>
    <w:p w14:paraId="631D1D89" w14:textId="77777777" w:rsidR="00E13069" w:rsidRDefault="00E13069" w:rsidP="00E13069">
      <w:pPr>
        <w:pStyle w:val="NoSpacing"/>
        <w:rPr>
          <w:rFonts w:ascii="Arial" w:hAnsi="Arial" w:cs="Arial"/>
          <w:sz w:val="24"/>
          <w:szCs w:val="24"/>
        </w:rPr>
      </w:pPr>
    </w:p>
    <w:p w14:paraId="6F030C53" w14:textId="77777777" w:rsidR="00E13069" w:rsidRDefault="00E13069" w:rsidP="00E13069">
      <w:pPr>
        <w:pStyle w:val="NoSpacing"/>
        <w:rPr>
          <w:rFonts w:ascii="Arial" w:hAnsi="Arial" w:cs="Arial"/>
          <w:sz w:val="24"/>
          <w:szCs w:val="24"/>
        </w:rPr>
      </w:pPr>
      <w:r>
        <w:rPr>
          <w:rFonts w:ascii="Arial" w:hAnsi="Arial" w:cs="Arial"/>
          <w:sz w:val="24"/>
          <w:szCs w:val="24"/>
        </w:rPr>
        <w:t xml:space="preserve">Seu conteúdo não só precisa ser bom, mas também deve ter uma boa aparência! Como mencionei em sua primeira lição, recomendo incluir uma imagem em cada conteúdo que você publica, porque os mecanismos de pesquisa as indexam. Outra razão é que eles chamam a atenção.</w:t>
      </w:r>
    </w:p>
    <w:p w14:paraId="62FCC7C8" w14:textId="77777777" w:rsidR="00E13069" w:rsidRDefault="00E13069" w:rsidP="00E13069">
      <w:pPr>
        <w:pStyle w:val="NoSpacing"/>
        <w:rPr>
          <w:rFonts w:ascii="Arial" w:hAnsi="Arial" w:cs="Arial"/>
          <w:sz w:val="24"/>
          <w:szCs w:val="24"/>
        </w:rPr>
      </w:pPr>
    </w:p>
    <w:p w14:paraId="168938C6" w14:textId="77777777" w:rsidR="00E13069" w:rsidRPr="00166DAD" w:rsidRDefault="00E13069" w:rsidP="00E13069">
      <w:pPr>
        <w:pStyle w:val="NoSpacing"/>
        <w:rPr>
          <w:rFonts w:ascii="Arial" w:hAnsi="Arial" w:cs="Arial"/>
          <w:sz w:val="24"/>
          <w:szCs w:val="24"/>
        </w:rPr>
      </w:pPr>
      <w:r>
        <w:rPr>
          <w:rFonts w:ascii="Arial" w:hAnsi="Arial" w:cs="Arial"/>
          <w:sz w:val="24"/>
          <w:szCs w:val="24"/>
        </w:rPr>
        <w:t xml:space="preserve">Pense nisso por um minuto. Quando você está procurando informações on-line, qual é a primeira coisa que chama sua atenção? São longos blocos de texto ou marcadores sofisticados? Não, na maioria das vezes é uma imagem que o atrai e faz você querer descobrir mais.</w:t>
      </w:r>
    </w:p>
    <w:p w14:paraId="2953B3BC" w14:textId="77777777" w:rsidR="00E13069" w:rsidRPr="00F221B8" w:rsidRDefault="00E13069" w:rsidP="00E13069">
      <w:pPr>
        <w:pStyle w:val="NoSpacing"/>
        <w:rPr>
          <w:rFonts w:ascii="Arial" w:hAnsi="Arial" w:cs="Arial"/>
          <w:sz w:val="24"/>
          <w:szCs w:val="24"/>
        </w:rPr>
      </w:pPr>
    </w:p>
    <w:p w14:paraId="0B2308CB" w14:textId="77777777" w:rsidR="00E13069" w:rsidRPr="00F221B8" w:rsidRDefault="00E13069" w:rsidP="00E13069">
      <w:pPr>
        <w:pStyle w:val="NoSpacing"/>
        <w:rPr>
          <w:rFonts w:ascii="Arial" w:hAnsi="Arial" w:cs="Arial"/>
          <w:sz w:val="24"/>
          <w:szCs w:val="24"/>
        </w:rPr>
      </w:pPr>
      <w:r>
        <w:rPr>
          <w:rFonts w:ascii="Arial" w:hAnsi="Arial" w:cs="Arial"/>
          <w:sz w:val="24"/>
          <w:szCs w:val="24"/>
        </w:rPr>
        <w:t xml:space="preserve">Combinar as imagens certas no seu conteúdo em um layout visualmente atraente pode fazer uma enorme diferença no impacto que isso causa nos consumidores, portanto, reserve um tempo para fazê-lo corretamente.</w:t>
      </w:r>
    </w:p>
    <w:p w14:paraId="5A1510E3" w14:textId="77777777" w:rsidR="00E13069" w:rsidRDefault="00E13069" w:rsidP="00E13069">
      <w:pPr>
        <w:pStyle w:val="NoSpacing"/>
        <w:rPr>
          <w:rFonts w:ascii="Arial" w:hAnsi="Arial" w:cs="Arial"/>
          <w:sz w:val="24"/>
          <w:szCs w:val="24"/>
        </w:rPr>
      </w:pPr>
    </w:p>
    <w:p w14:paraId="7535B6B1" w14:textId="77777777" w:rsidR="00E13069" w:rsidRDefault="00E13069" w:rsidP="00E13069">
      <w:pPr>
        <w:pStyle w:val="NoSpacing"/>
        <w:rPr>
          <w:rFonts w:ascii="Arial" w:hAnsi="Arial" w:cs="Arial"/>
          <w:sz w:val="24"/>
          <w:szCs w:val="24"/>
        </w:rPr>
      </w:pPr>
      <w:r>
        <w:rPr>
          <w:rFonts w:ascii="Arial" w:hAnsi="Arial" w:cs="Arial"/>
          <w:sz w:val="24"/>
          <w:szCs w:val="24"/>
        </w:rPr>
        <w:t>Escolhendo imagens</w:t>
      </w:r>
    </w:p>
    <w:p w14:paraId="28AEA986" w14:textId="77777777" w:rsidR="00E13069" w:rsidRDefault="00E13069" w:rsidP="00E13069">
      <w:pPr>
        <w:pStyle w:val="NoSpacing"/>
        <w:rPr>
          <w:rFonts w:ascii="Arial" w:hAnsi="Arial" w:cs="Arial"/>
          <w:sz w:val="24"/>
          <w:szCs w:val="24"/>
        </w:rPr>
      </w:pPr>
    </w:p>
    <w:p w14:paraId="4FAA5205" w14:textId="77777777" w:rsidR="00E13069" w:rsidRDefault="00E13069" w:rsidP="00E13069">
      <w:pPr>
        <w:pStyle w:val="NoSpacing"/>
        <w:rPr>
          <w:rFonts w:ascii="Arial" w:hAnsi="Arial" w:cs="Arial"/>
          <w:sz w:val="24"/>
          <w:szCs w:val="24"/>
        </w:rPr>
      </w:pPr>
      <w:r>
        <w:rPr>
          <w:rFonts w:ascii="Arial" w:hAnsi="Arial" w:cs="Arial"/>
          <w:sz w:val="24"/>
          <w:szCs w:val="24"/>
        </w:rPr>
        <w:t xml:space="preserve">Encontrar a imagem certa pode ser um pouco desafiador. Uma palavra de aviso; você nunca deseja usar uma imagem sem a permissão adequada. Portanto, não vá ao Google e comece a pegá-los para seu próprio uso, ou você pode acabar enfrentando problemas de direitos autorais.</w:t>
      </w:r>
    </w:p>
    <w:p w14:paraId="54196993" w14:textId="77777777" w:rsidR="00E13069" w:rsidRDefault="00E13069" w:rsidP="00E13069">
      <w:pPr>
        <w:pStyle w:val="NoSpacing"/>
        <w:rPr>
          <w:rFonts w:ascii="Arial" w:hAnsi="Arial" w:cs="Arial"/>
          <w:sz w:val="24"/>
          <w:szCs w:val="24"/>
        </w:rPr>
      </w:pPr>
    </w:p>
    <w:p w14:paraId="6DF40B7C" w14:textId="77777777" w:rsidR="00E13069" w:rsidRDefault="00E13069" w:rsidP="00E13069">
      <w:pPr>
        <w:pStyle w:val="NoSpacing"/>
        <w:rPr>
          <w:rFonts w:ascii="Arial" w:hAnsi="Arial" w:cs="Arial"/>
          <w:sz w:val="24"/>
          <w:szCs w:val="24"/>
        </w:rPr>
      </w:pPr>
      <w:r>
        <w:rPr>
          <w:rFonts w:ascii="Arial" w:hAnsi="Arial" w:cs="Arial"/>
          <w:sz w:val="24"/>
          <w:szCs w:val="24"/>
        </w:rPr>
        <w:t>Não se preocupe, existem muitos sites de imagens em que você pode encontrar praticamente qualquer tipo de imagem que desejar. Apenas verifique as regras de uso comercial antes de usá-las nos negócios. Você pode literalmente encontrar centenas de sites de fotos on-line.</w:t>
      </w:r>
    </w:p>
    <w:p w14:paraId="46698124" w14:textId="77777777" w:rsidR="00E13069" w:rsidRDefault="00E13069" w:rsidP="00E13069">
      <w:pPr>
        <w:pStyle w:val="NoSpacing"/>
        <w:rPr>
          <w:rFonts w:ascii="Arial" w:hAnsi="Arial" w:cs="Arial"/>
          <w:sz w:val="24"/>
          <w:szCs w:val="24"/>
        </w:rPr>
      </w:pPr>
    </w:p>
    <w:p w14:paraId="588C2DE6" w14:textId="77777777" w:rsidR="00E13069" w:rsidRDefault="00E13069" w:rsidP="00E13069">
      <w:pPr>
        <w:pStyle w:val="NoSpacing"/>
        <w:rPr>
          <w:rFonts w:ascii="Arial" w:hAnsi="Arial" w:cs="Arial"/>
          <w:sz w:val="24"/>
          <w:szCs w:val="24"/>
        </w:rPr>
      </w:pPr>
      <w:r>
        <w:rPr>
          <w:rFonts w:ascii="Arial" w:hAnsi="Arial" w:cs="Arial"/>
          <w:sz w:val="24"/>
          <w:szCs w:val="24"/>
        </w:rPr>
        <w:t xml:space="preserve">Aqui estão alguns lugares que eu uso: </w:t>
      </w:r>
    </w:p>
    <w:p w14:paraId="14C9B902" w14:textId="77777777" w:rsidR="00E13069" w:rsidRDefault="00E13069" w:rsidP="00E13069">
      <w:pPr>
        <w:pStyle w:val="NoSpacing"/>
        <w:rPr>
          <w:rFonts w:ascii="Arial" w:hAnsi="Arial" w:cs="Arial"/>
          <w:sz w:val="24"/>
          <w:szCs w:val="24"/>
        </w:rPr>
      </w:pPr>
    </w:p>
    <w:p w14:paraId="4C730418" w14:textId="7370F5C4" w:rsidR="00E712A2" w:rsidRDefault="00E13069" w:rsidP="00E13069">
      <w:pPr>
        <w:pStyle w:val="NoSpacing"/>
        <w:rPr>
          <w:rFonts w:ascii="Arial" w:hAnsi="Arial" w:cs="Arial"/>
          <w:sz w:val="24"/>
          <w:szCs w:val="24"/>
        </w:rPr>
      </w:pPr>
      <w:r>
        <w:rPr>
          <w:rFonts w:ascii="Arial" w:hAnsi="Arial" w:cs="Arial"/>
          <w:sz w:val="24"/>
          <w:szCs w:val="24"/>
        </w:rPr>
        <w:t xml:space="preserve">- Unsplash</w:t>
      </w:r>
      <w:proofErr w:type="spellStart"/>
      <w:proofErr w:type="spellEnd"/>
    </w:p>
    <w:p w14:paraId="24F58FDB" w14:textId="77777777" w:rsidR="00E13069" w:rsidRDefault="00E13069" w:rsidP="00E13069">
      <w:pPr>
        <w:pStyle w:val="NoSpacing"/>
        <w:rPr>
          <w:rFonts w:ascii="Arial" w:hAnsi="Arial" w:cs="Arial"/>
          <w:sz w:val="24"/>
          <w:szCs w:val="24"/>
        </w:rPr>
      </w:pPr>
      <w:r>
        <w:rPr>
          <w:rFonts w:ascii="Arial" w:hAnsi="Arial" w:cs="Arial"/>
          <w:sz w:val="24"/>
          <w:szCs w:val="24"/>
        </w:rPr>
        <w:t xml:space="preserve">Eles têm uma grande variedade de imagens gratuitas que podem ser usadas para fins comerciais e não comerciais: </w:t>
      </w:r>
      <w:hyperlink r:id="rId4" w:history="1">
        <w:r w:rsidRPr="00983B7A">
          <w:rPr>
            <w:rStyle w:val="Hyperlink"/>
            <w:rFonts w:ascii="Arial" w:hAnsi="Arial" w:cs="Arial"/>
            <w:sz w:val="24"/>
            <w:szCs w:val="24"/>
          </w:rPr>
          <w:t>https://unsplash.com</w:t>
        </w:r>
      </w:hyperlink>
      <w:r>
        <w:rPr>
          <w:rFonts w:ascii="Arial" w:hAnsi="Arial" w:cs="Arial"/>
          <w:sz w:val="24"/>
          <w:szCs w:val="24"/>
        </w:rPr>
        <w:t xml:space="preserve"> </w:t>
      </w:r>
    </w:p>
    <w:p w14:paraId="7B9C8F1C" w14:textId="77777777" w:rsidR="00E13069" w:rsidRDefault="00E13069" w:rsidP="00E13069">
      <w:pPr>
        <w:pStyle w:val="NoSpacing"/>
        <w:rPr>
          <w:rFonts w:ascii="Arial" w:hAnsi="Arial" w:cs="Arial"/>
          <w:sz w:val="24"/>
          <w:szCs w:val="24"/>
        </w:rPr>
      </w:pPr>
    </w:p>
    <w:p w14:paraId="402B1B1C" w14:textId="77777777" w:rsidR="00E13069" w:rsidRDefault="00E13069" w:rsidP="00E13069">
      <w:pPr>
        <w:pStyle w:val="NoSpacing"/>
        <w:rPr>
          <w:rFonts w:ascii="Arial" w:hAnsi="Arial" w:cs="Arial"/>
          <w:sz w:val="24"/>
          <w:szCs w:val="24"/>
        </w:rPr>
      </w:pPr>
      <w:r>
        <w:rPr>
          <w:rFonts w:ascii="Arial" w:hAnsi="Arial" w:cs="Arial"/>
          <w:sz w:val="24"/>
          <w:szCs w:val="24"/>
        </w:rPr>
        <w:t xml:space="preserve">- Pexels </w:t>
      </w:r>
      <w:proofErr w:type="spellStart"/>
      <w:proofErr w:type="spellEnd"/>
    </w:p>
    <w:p w14:paraId="50BBD76A" w14:textId="77777777" w:rsidR="00E13069" w:rsidRDefault="00E13069" w:rsidP="00E13069">
      <w:pPr>
        <w:pStyle w:val="NoSpacing"/>
        <w:rPr>
          <w:rFonts w:ascii="Arial" w:hAnsi="Arial" w:cs="Arial"/>
          <w:sz w:val="24"/>
          <w:szCs w:val="24"/>
        </w:rPr>
      </w:pPr>
      <w:r>
        <w:rPr>
          <w:rFonts w:ascii="Arial" w:hAnsi="Arial" w:cs="Arial"/>
          <w:sz w:val="24"/>
          <w:szCs w:val="24"/>
        </w:rPr>
        <w:t xml:space="preserve">Eles também têm uma ótima seleção de imagens gratuitas para uso pessoal e comercial sob a licença Creative Commons Zero (CC0): </w:t>
      </w:r>
      <w:hyperlink r:id="rId5" w:history="1">
        <w:r w:rsidRPr="00983B7A">
          <w:rPr>
            <w:rStyle w:val="Hyperlink"/>
            <w:rFonts w:ascii="Arial" w:hAnsi="Arial" w:cs="Arial"/>
            <w:sz w:val="24"/>
            <w:szCs w:val="24"/>
          </w:rPr>
          <w:t>https://www.pexels.com</w:t>
        </w:r>
      </w:hyperlink>
      <w:r>
        <w:rPr>
          <w:rFonts w:ascii="Arial" w:hAnsi="Arial" w:cs="Arial"/>
          <w:sz w:val="24"/>
          <w:szCs w:val="24"/>
        </w:rPr>
        <w:t xml:space="preserve"> </w:t>
      </w:r>
    </w:p>
    <w:p w14:paraId="5143D9F8" w14:textId="77777777" w:rsidR="00E13069" w:rsidRDefault="00E13069" w:rsidP="00E13069">
      <w:pPr>
        <w:pStyle w:val="NoSpacing"/>
        <w:rPr>
          <w:rFonts w:ascii="Arial" w:hAnsi="Arial" w:cs="Arial"/>
          <w:sz w:val="24"/>
          <w:szCs w:val="24"/>
        </w:rPr>
      </w:pPr>
    </w:p>
    <w:p w14:paraId="330DDE7B" w14:textId="2AEE55B7" w:rsidR="00E13069" w:rsidRDefault="00E13069" w:rsidP="00E13069">
      <w:pPr>
        <w:pStyle w:val="NoSpacing"/>
        <w:rPr>
          <w:rFonts w:ascii="Arial" w:hAnsi="Arial" w:cs="Arial"/>
          <w:sz w:val="24"/>
          <w:szCs w:val="24"/>
        </w:rPr>
      </w:pPr>
      <w:r>
        <w:rPr>
          <w:rFonts w:ascii="Arial" w:hAnsi="Arial" w:cs="Arial"/>
          <w:sz w:val="24"/>
          <w:szCs w:val="24"/>
        </w:rPr>
        <w:t xml:space="preserve">- istockphoto Este é um site pago por uso. Eles são um pouco caros. Cobrar cerca de US $ 11 por imagem. Só os uso quando procuro algo realmente específico.</w:t>
      </w:r>
      <w:proofErr w:type="spellStart"/>
      <w:proofErr w:type="spellEnd"/>
    </w:p>
    <w:p w14:paraId="361CD0ED" w14:textId="77777777" w:rsidR="00E13069" w:rsidRDefault="00F564DA" w:rsidP="00E13069">
      <w:pPr>
        <w:pStyle w:val="NoSpacing"/>
        <w:rPr>
          <w:rFonts w:ascii="Arial" w:hAnsi="Arial" w:cs="Arial"/>
          <w:sz w:val="24"/>
          <w:szCs w:val="24"/>
        </w:rPr>
      </w:pPr>
      <w:hyperlink r:id="rId6" w:history="1">
        <w:r w:rsidR="00E13069" w:rsidRPr="00983B7A">
          <w:rPr>
            <w:rStyle w:val="Hyperlink"/>
            <w:rFonts w:ascii="Arial" w:hAnsi="Arial" w:cs="Arial"/>
            <w:sz w:val="24"/>
            <w:szCs w:val="24"/>
          </w:rPr>
          <w:t>https://www.istockphoto.com</w:t>
        </w:r>
      </w:hyperlink>
      <w:r w:rsidR="00E13069">
        <w:rPr>
          <w:rFonts w:ascii="Arial" w:hAnsi="Arial" w:cs="Arial"/>
          <w:sz w:val="24"/>
          <w:szCs w:val="24"/>
        </w:rPr>
        <w:t xml:space="preserve"> </w:t>
      </w:r>
    </w:p>
    <w:p w14:paraId="0A87EF70" w14:textId="77777777" w:rsidR="00E13069" w:rsidRDefault="00E13069" w:rsidP="00E13069">
      <w:pPr>
        <w:pStyle w:val="NoSpacing"/>
        <w:rPr>
          <w:rFonts w:ascii="Arial" w:hAnsi="Arial" w:cs="Arial"/>
          <w:sz w:val="24"/>
          <w:szCs w:val="24"/>
        </w:rPr>
      </w:pPr>
    </w:p>
    <w:p w14:paraId="1BF95F46" w14:textId="77777777" w:rsidR="00E13069" w:rsidRDefault="00E13069" w:rsidP="00E13069">
      <w:pPr>
        <w:pStyle w:val="NoSpacing"/>
        <w:rPr>
          <w:rFonts w:ascii="Arial" w:hAnsi="Arial" w:cs="Arial"/>
          <w:sz w:val="24"/>
          <w:szCs w:val="24"/>
        </w:rPr>
      </w:pPr>
      <w:r>
        <w:rPr>
          <w:rFonts w:ascii="Arial" w:hAnsi="Arial" w:cs="Arial"/>
          <w:sz w:val="24"/>
          <w:szCs w:val="24"/>
        </w:rPr>
        <w:t>Você também pode querer conferir Shutterstock.com e Stock.adobe.com. </w:t>
      </w:r>
    </w:p>
    <w:p w14:paraId="48C8D420" w14:textId="77777777" w:rsidR="00E13069" w:rsidRDefault="00E13069" w:rsidP="00E13069">
      <w:pPr>
        <w:pStyle w:val="NoSpacing"/>
        <w:rPr>
          <w:rFonts w:ascii="Arial" w:hAnsi="Arial" w:cs="Arial"/>
          <w:sz w:val="24"/>
          <w:szCs w:val="24"/>
        </w:rPr>
      </w:pPr>
    </w:p>
    <w:p w14:paraId="5B7EA557" w14:textId="77777777" w:rsidR="00E13069" w:rsidRDefault="00E13069" w:rsidP="00E13069">
      <w:pPr>
        <w:pStyle w:val="NoSpacing"/>
        <w:rPr>
          <w:rFonts w:ascii="Arial" w:hAnsi="Arial" w:cs="Arial"/>
          <w:sz w:val="24"/>
          <w:szCs w:val="24"/>
        </w:rPr>
      </w:pPr>
      <w:r>
        <w:rPr>
          <w:rFonts w:ascii="Arial" w:hAnsi="Arial" w:cs="Arial"/>
          <w:sz w:val="24"/>
          <w:szCs w:val="24"/>
        </w:rPr>
        <w:t>Tirando suas próprias fotos</w:t>
      </w:r>
    </w:p>
    <w:p w14:paraId="2499F304" w14:textId="77777777" w:rsidR="00E13069" w:rsidRDefault="00E13069" w:rsidP="00E13069">
      <w:pPr>
        <w:pStyle w:val="NoSpacing"/>
        <w:rPr>
          <w:rFonts w:ascii="Arial" w:hAnsi="Arial" w:cs="Arial"/>
          <w:sz w:val="24"/>
          <w:szCs w:val="24"/>
        </w:rPr>
      </w:pPr>
    </w:p>
    <w:p w14:paraId="410CB652" w14:textId="77777777" w:rsidR="00E13069" w:rsidRPr="00F221B8" w:rsidRDefault="00E13069" w:rsidP="00E13069">
      <w:pPr>
        <w:pStyle w:val="NoSpacing"/>
        <w:rPr>
          <w:rFonts w:ascii="Arial" w:hAnsi="Arial" w:cs="Arial"/>
          <w:sz w:val="24"/>
          <w:szCs w:val="24"/>
        </w:rPr>
      </w:pPr>
      <w:r>
        <w:rPr>
          <w:rFonts w:ascii="Arial" w:hAnsi="Arial" w:cs="Arial"/>
          <w:sz w:val="24"/>
          <w:szCs w:val="24"/>
        </w:rPr>
        <w:t xml:space="preserve">Essa é uma ótima alternativa ao uso de imagens, especialmente se você gosta de tirar fotos. Uma imagem criada por você pode se adequar perfeitamente ao tópico do seu conteúdo e injetar um pouco de sua própria personalidade ao mesmo tempo.</w:t>
      </w:r>
    </w:p>
    <w:p w14:paraId="1FBB47C6" w14:textId="77777777" w:rsidR="00E13069" w:rsidRPr="00F221B8" w:rsidRDefault="00E13069" w:rsidP="00E13069">
      <w:pPr>
        <w:pStyle w:val="NoSpacing"/>
        <w:rPr>
          <w:rFonts w:ascii="Arial" w:hAnsi="Arial" w:cs="Arial"/>
          <w:sz w:val="24"/>
          <w:szCs w:val="24"/>
        </w:rPr>
      </w:pPr>
    </w:p>
    <w:p w14:paraId="6EBD448E" w14:textId="77777777" w:rsidR="00E13069" w:rsidRPr="00F221B8" w:rsidRDefault="00E13069" w:rsidP="00E13069">
      <w:pPr>
        <w:pStyle w:val="NoSpacing"/>
        <w:rPr>
          <w:rFonts w:ascii="Arial" w:hAnsi="Arial" w:cs="Arial"/>
          <w:sz w:val="24"/>
          <w:szCs w:val="24"/>
        </w:rPr>
      </w:pPr>
      <w:r>
        <w:rPr>
          <w:rFonts w:ascii="Arial" w:hAnsi="Arial" w:cs="Arial"/>
          <w:sz w:val="24"/>
          <w:szCs w:val="24"/>
        </w:rPr>
        <w:t xml:space="preserve">Felizmente, você nem precisa investir em uma boa câmera para obter uma ótima foto, porque uma câmera decente por telefone geralmente pode fazer o trabalho. Você só precisa praticar e aprender alguns truques para obter imagens com aparência profissional.</w:t>
      </w:r>
    </w:p>
    <w:p w14:paraId="6DFBDC51" w14:textId="77777777" w:rsidR="00E13069" w:rsidRPr="00F221B8" w:rsidRDefault="00E13069" w:rsidP="00E13069">
      <w:pPr>
        <w:pStyle w:val="NoSpacing"/>
        <w:rPr>
          <w:rFonts w:ascii="Arial" w:hAnsi="Arial" w:cs="Arial"/>
          <w:sz w:val="24"/>
          <w:szCs w:val="24"/>
        </w:rPr>
      </w:pPr>
    </w:p>
    <w:p w14:paraId="723FFC72" w14:textId="77777777" w:rsidR="00E13069" w:rsidRPr="00F221B8" w:rsidRDefault="00E13069" w:rsidP="00E13069">
      <w:pPr>
        <w:pStyle w:val="NoSpacing"/>
        <w:rPr>
          <w:rFonts w:ascii="Arial" w:hAnsi="Arial" w:cs="Arial"/>
          <w:sz w:val="24"/>
          <w:szCs w:val="24"/>
        </w:rPr>
      </w:pPr>
      <w:r w:rsidRPr="00F221B8">
        <w:rPr>
          <w:rFonts w:ascii="Arial" w:hAnsi="Arial" w:cs="Arial"/>
          <w:sz w:val="24"/>
          <w:szCs w:val="24"/>
        </w:rPr>
        <w:t>Narrativa</w:t>
      </w:r>
    </w:p>
    <w:p w14:paraId="1BC48658" w14:textId="77777777" w:rsidR="00E13069" w:rsidRPr="00F221B8" w:rsidRDefault="00E13069" w:rsidP="00E13069">
      <w:pPr>
        <w:pStyle w:val="NoSpacing"/>
        <w:rPr>
          <w:rFonts w:ascii="Arial" w:hAnsi="Arial" w:cs="Arial"/>
          <w:sz w:val="24"/>
          <w:szCs w:val="24"/>
        </w:rPr>
      </w:pPr>
    </w:p>
    <w:p w14:paraId="5D62AB38" w14:textId="77777777" w:rsidR="00E13069" w:rsidRDefault="00E13069" w:rsidP="00E13069">
      <w:pPr>
        <w:pStyle w:val="NoSpacing"/>
        <w:rPr>
          <w:rFonts w:ascii="Arial" w:hAnsi="Arial" w:cs="Arial"/>
          <w:sz w:val="24"/>
          <w:szCs w:val="24"/>
        </w:rPr>
      </w:pPr>
      <w:r>
        <w:rPr>
          <w:rFonts w:ascii="Arial" w:hAnsi="Arial" w:cs="Arial"/>
          <w:sz w:val="24"/>
          <w:szCs w:val="24"/>
        </w:rPr>
        <w:t xml:space="preserve">As imagens usadas não devem ser incluídas apenas para decorar a página, elas devem agregar valor. O objetivo da sua foto é chamar a atenção e transmitir uma história. Você quer que ele atraia o visitante a ficar por aqui e descobrir mais.</w:t>
      </w:r>
    </w:p>
    <w:p w14:paraId="2D4F6799" w14:textId="77777777" w:rsidR="00E13069" w:rsidRDefault="00E13069" w:rsidP="00E13069">
      <w:pPr>
        <w:pStyle w:val="NoSpacing"/>
        <w:rPr>
          <w:rFonts w:ascii="Arial" w:hAnsi="Arial" w:cs="Arial"/>
          <w:sz w:val="24"/>
          <w:szCs w:val="24"/>
        </w:rPr>
      </w:pPr>
    </w:p>
    <w:p w14:paraId="5A4633C5" w14:textId="17CFCD7F" w:rsidR="00E13069" w:rsidRPr="00F221B8" w:rsidRDefault="00E13069" w:rsidP="00E13069">
      <w:pPr>
        <w:pStyle w:val="NoSpacing"/>
        <w:rPr>
          <w:rFonts w:ascii="Arial" w:hAnsi="Arial" w:cs="Arial"/>
          <w:sz w:val="24"/>
          <w:szCs w:val="24"/>
        </w:rPr>
      </w:pPr>
      <w:r>
        <w:rPr>
          <w:rFonts w:ascii="Arial" w:hAnsi="Arial" w:cs="Arial"/>
          <w:sz w:val="24"/>
          <w:szCs w:val="24"/>
        </w:rPr>
        <w:t>O uso de várias imagens em todo o corpo do seu conteúdo pode agir quase como uma trilha de migalhas de pão que eles podem seguir até o fim, onde você pode atingi-las com um forte apelo à ação (CTA), como falamos na lição dois. </w:t>
      </w:r>
    </w:p>
    <w:p w14:paraId="7B976BC2" w14:textId="77777777" w:rsidR="00E13069" w:rsidRDefault="00E13069" w:rsidP="00166DAD">
      <w:pPr>
        <w:pStyle w:val="NoSpacing"/>
        <w:rPr>
          <w:rFonts w:ascii="Arial" w:hAnsi="Arial" w:cs="Arial"/>
          <w:sz w:val="24"/>
          <w:szCs w:val="24"/>
        </w:rPr>
      </w:pPr>
    </w:p>
    <w:p w14:paraId="5D27FCB9" w14:textId="1E87C423" w:rsidR="00F00781" w:rsidRDefault="00423A3C" w:rsidP="00166DAD">
      <w:pPr>
        <w:pStyle w:val="NoSpacing"/>
        <w:rPr>
          <w:rFonts w:ascii="Arial" w:hAnsi="Arial" w:cs="Arial"/>
          <w:sz w:val="24"/>
          <w:szCs w:val="24"/>
        </w:rPr>
      </w:pPr>
      <w:r>
        <w:rPr>
          <w:rFonts w:ascii="Arial" w:hAnsi="Arial" w:cs="Arial"/>
          <w:sz w:val="24"/>
          <w:szCs w:val="24"/>
        </w:rPr>
        <w:t>Vídeo</w:t>
      </w:r>
    </w:p>
    <w:p w14:paraId="597C4117" w14:textId="0ED9E90C" w:rsidR="00423A3C" w:rsidRDefault="00423A3C" w:rsidP="00166DAD">
      <w:pPr>
        <w:pStyle w:val="NoSpacing"/>
        <w:rPr>
          <w:rFonts w:ascii="Arial" w:hAnsi="Arial" w:cs="Arial"/>
          <w:sz w:val="24"/>
          <w:szCs w:val="24"/>
        </w:rPr>
      </w:pPr>
    </w:p>
    <w:p w14:paraId="56460FEA" w14:textId="77777777" w:rsidR="00F277F5" w:rsidRDefault="00423A3C" w:rsidP="00815B12">
      <w:pPr>
        <w:pStyle w:val="NoSpacing"/>
        <w:rPr>
          <w:rFonts w:ascii="Arial" w:hAnsi="Arial" w:cs="Arial"/>
          <w:sz w:val="24"/>
          <w:szCs w:val="24"/>
        </w:rPr>
      </w:pPr>
      <w:r>
        <w:rPr>
          <w:rFonts w:ascii="Arial" w:hAnsi="Arial" w:cs="Arial"/>
          <w:sz w:val="24"/>
          <w:szCs w:val="24"/>
        </w:rPr>
        <w:t xml:space="preserve">Sem dúvida, o vídeo é quente! Está em toda parte! Ele pode capturar e prender a atenção melhor do que qualquer outro tipo de conteúdo, quando usado corretamente. Ele tem várias vantagens sobre o conteúdo escrito, porque requer um maior comprometimento do visualizador. Isso significa que eles geralmente ficam mais tempo para ver o que você tem a dizer.</w:t>
      </w:r>
    </w:p>
    <w:p w14:paraId="405A7483" w14:textId="77777777" w:rsidR="00F277F5" w:rsidRDefault="00F277F5" w:rsidP="00815B12">
      <w:pPr>
        <w:pStyle w:val="NoSpacing"/>
        <w:rPr>
          <w:rFonts w:ascii="Arial" w:hAnsi="Arial" w:cs="Arial"/>
          <w:sz w:val="24"/>
          <w:szCs w:val="24"/>
        </w:rPr>
      </w:pPr>
    </w:p>
    <w:p w14:paraId="5877D567" w14:textId="3531BB3F" w:rsidR="00815B12" w:rsidRDefault="00F277F5" w:rsidP="00815B12">
      <w:pPr>
        <w:pStyle w:val="NoSpacing"/>
        <w:rPr>
          <w:rFonts w:ascii="Arial" w:hAnsi="Arial" w:cs="Arial"/>
          <w:sz w:val="24"/>
          <w:szCs w:val="24"/>
        </w:rPr>
      </w:pPr>
      <w:r>
        <w:rPr>
          <w:rFonts w:ascii="Arial" w:hAnsi="Arial" w:cs="Arial"/>
          <w:sz w:val="24"/>
          <w:szCs w:val="24"/>
        </w:rPr>
        <w:lastRenderedPageBreak/>
        <w:t xml:space="preserve">Permite mostrar sua personalidade, princípios e experiência com muito mais eficiência e rapidez. Também é mais atraente e uma ótima maneira de transmitir sua mensagem de marketing.</w:t>
      </w:r>
    </w:p>
    <w:p w14:paraId="4FE93947" w14:textId="41472705" w:rsidR="00F277F5" w:rsidRDefault="00F277F5" w:rsidP="00815B12">
      <w:pPr>
        <w:pStyle w:val="NoSpacing"/>
        <w:rPr>
          <w:rFonts w:ascii="Arial" w:hAnsi="Arial" w:cs="Arial"/>
          <w:sz w:val="24"/>
          <w:szCs w:val="24"/>
        </w:rPr>
      </w:pPr>
    </w:p>
    <w:p w14:paraId="255F8BC5" w14:textId="5DAE2397" w:rsidR="009D3A82" w:rsidRDefault="009D3A82" w:rsidP="009D3A82">
      <w:pPr>
        <w:pStyle w:val="NoSpacing"/>
        <w:rPr>
          <w:rFonts w:ascii="Arial" w:hAnsi="Arial" w:cs="Arial"/>
          <w:sz w:val="24"/>
          <w:szCs w:val="24"/>
        </w:rPr>
      </w:pPr>
      <w:r>
        <w:rPr>
          <w:rFonts w:ascii="Arial" w:hAnsi="Arial" w:cs="Arial"/>
          <w:sz w:val="24"/>
          <w:szCs w:val="24"/>
        </w:rPr>
        <w:t>Com a popularidade do vídeo ao vivo, tudo o que você precisa para começar a gravar é uma webcam ou seu telefone. Para editar seus vídeos, você pode usar um software como o Windows Movie Maker ou o iMovie, que você já pode ter no seu computador.</w:t>
      </w:r>
    </w:p>
    <w:p w14:paraId="581EC5E5" w14:textId="77777777" w:rsidR="009D3A82" w:rsidRPr="00815B12" w:rsidRDefault="009D3A82" w:rsidP="009D3A82">
      <w:pPr>
        <w:pStyle w:val="NoSpacing"/>
        <w:rPr>
          <w:rFonts w:ascii="Arial" w:hAnsi="Arial" w:cs="Arial"/>
          <w:sz w:val="24"/>
          <w:szCs w:val="24"/>
        </w:rPr>
      </w:pPr>
    </w:p>
    <w:p w14:paraId="61B0B691" w14:textId="27973346" w:rsidR="00F277F5" w:rsidRDefault="009D3A82" w:rsidP="00815B12">
      <w:pPr>
        <w:pStyle w:val="NoSpacing"/>
        <w:rPr>
          <w:rFonts w:ascii="Arial" w:hAnsi="Arial" w:cs="Arial"/>
          <w:sz w:val="24"/>
          <w:szCs w:val="24"/>
        </w:rPr>
      </w:pPr>
      <w:r>
        <w:rPr>
          <w:rFonts w:ascii="Arial" w:hAnsi="Arial" w:cs="Arial"/>
          <w:sz w:val="24"/>
          <w:szCs w:val="24"/>
        </w:rPr>
        <w:t>Se você não está interessado em estar na câmera, não se preocupe, há todos os tipos de conteúdo de vídeo que você pode criar, incluindo apresentações de slides do PowerPoint, para desenhos animados em vídeos explicativos em plataformas como PowToon e Animaker. Recentemente, comecei a testar o Lumen5, que realmente extrai conteúdo do seu site e o transforma em vídeos curtos.</w:t>
      </w:r>
      <w:proofErr w:type="spellStart"/>
      <w:proofErr w:type="spellEnd"/>
    </w:p>
    <w:p w14:paraId="636FF7B3" w14:textId="597E841D" w:rsidR="00196A8A" w:rsidRDefault="00196A8A" w:rsidP="00815B12">
      <w:pPr>
        <w:pStyle w:val="NoSpacing"/>
        <w:rPr>
          <w:rFonts w:ascii="Arial" w:hAnsi="Arial" w:cs="Arial"/>
          <w:sz w:val="24"/>
          <w:szCs w:val="24"/>
        </w:rPr>
      </w:pPr>
    </w:p>
    <w:p w14:paraId="52665013" w14:textId="754597D3" w:rsidR="00815B12" w:rsidRDefault="0072452C" w:rsidP="00815B12">
      <w:pPr>
        <w:pStyle w:val="NoSpacing"/>
        <w:rPr>
          <w:rFonts w:ascii="Arial" w:hAnsi="Arial" w:cs="Arial"/>
          <w:sz w:val="24"/>
          <w:szCs w:val="24"/>
        </w:rPr>
      </w:pPr>
      <w:r>
        <w:rPr>
          <w:rFonts w:ascii="Arial" w:hAnsi="Arial" w:cs="Arial"/>
          <w:sz w:val="24"/>
          <w:szCs w:val="24"/>
        </w:rPr>
        <w:t xml:space="preserve">Como em qualquer outro conteúdo que você publica, inclua uma frase de chamariz no final de seus vídeos. </w:t>
      </w:r>
    </w:p>
    <w:p w14:paraId="09DE6CE5" w14:textId="77777777" w:rsidR="00870D57" w:rsidRPr="00166DAD" w:rsidRDefault="00870D57" w:rsidP="00815B12">
      <w:pPr>
        <w:pStyle w:val="NoSpacing"/>
        <w:rPr>
          <w:rFonts w:ascii="Arial" w:hAnsi="Arial" w:cs="Arial"/>
          <w:sz w:val="24"/>
          <w:szCs w:val="24"/>
        </w:rPr>
      </w:pPr>
    </w:p>
    <w:p w14:paraId="78B679A5"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Espero que a lição de hoje tenha sido útil para você. Não se esqueça de ficar de olho no meu próximo e-mail. Haverá ótimas coisas em sua última lição.</w:t>
      </w:r>
    </w:p>
    <w:p w14:paraId="0B65B418" w14:textId="77777777" w:rsidR="00166DAD" w:rsidRPr="00166DAD" w:rsidRDefault="00166DAD" w:rsidP="00166DAD">
      <w:pPr>
        <w:pStyle w:val="NoSpacing"/>
        <w:rPr>
          <w:rFonts w:ascii="Arial" w:hAnsi="Arial" w:cs="Arial"/>
          <w:sz w:val="24"/>
          <w:szCs w:val="24"/>
        </w:rPr>
      </w:pPr>
    </w:p>
    <w:p w14:paraId="57BAA7A7"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té então,</w:t>
      </w:r>
    </w:p>
    <w:p w14:paraId="2EBE8E95" w14:textId="77777777" w:rsidR="00166DAD" w:rsidRPr="00166DAD" w:rsidRDefault="000D47D2" w:rsidP="00166DAD">
      <w:pPr>
        <w:pStyle w:val="NoSpacing"/>
        <w:rPr>
          <w:rFonts w:ascii="Arial" w:hAnsi="Arial" w:cs="Arial"/>
          <w:sz w:val="24"/>
          <w:szCs w:val="24"/>
        </w:rPr>
      </w:pPr>
      <w:r>
        <w:rPr>
          <w:rFonts w:ascii="Arial" w:hAnsi="Arial" w:cs="Arial"/>
          <w:sz w:val="24"/>
          <w:szCs w:val="24"/>
        </w:rPr>
        <w:t>"adicione seu nome aqui"</w:t>
      </w:r>
    </w:p>
    <w:p w14:paraId="5F70A698"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Seu endereço de email"</w:t>
      </w:r>
    </w:p>
    <w:p w14:paraId="7FB40575" w14:textId="77777777" w:rsidR="00166DAD" w:rsidRPr="00166DAD" w:rsidRDefault="00166DAD" w:rsidP="00166DAD">
      <w:pPr>
        <w:pStyle w:val="NoSpacing"/>
        <w:rPr>
          <w:rFonts w:ascii="Arial" w:hAnsi="Arial" w:cs="Arial"/>
          <w:sz w:val="24"/>
          <w:szCs w:val="24"/>
        </w:rPr>
      </w:pPr>
    </w:p>
    <w:p w14:paraId="38425D74" w14:textId="77777777" w:rsidR="00B7313B" w:rsidRDefault="00B7313B" w:rsidP="00166DAD">
      <w:pPr>
        <w:pStyle w:val="NoSpacing"/>
        <w:rPr>
          <w:rFonts w:ascii="Arial" w:hAnsi="Arial" w:cs="Arial"/>
          <w:sz w:val="24"/>
          <w:szCs w:val="24"/>
        </w:rPr>
      </w:pPr>
      <w:r>
        <w:rPr>
          <w:rFonts w:ascii="Arial" w:hAnsi="Arial" w:cs="Arial"/>
          <w:sz w:val="24"/>
          <w:szCs w:val="24"/>
        </w:rPr>
        <w:t xml:space="preserve">PS Você tem perguntas? Por favor, sinta-se à vontade para perguntar:</w:t>
      </w:r>
    </w:p>
    <w:p w14:paraId="65080008" w14:textId="77777777" w:rsidR="000D47D2" w:rsidRPr="00166DAD" w:rsidRDefault="000D47D2" w:rsidP="000D47D2">
      <w:pPr>
        <w:pStyle w:val="NoSpacing"/>
        <w:rPr>
          <w:rFonts w:ascii="Arial" w:hAnsi="Arial" w:cs="Arial"/>
          <w:sz w:val="24"/>
          <w:szCs w:val="24"/>
        </w:rPr>
      </w:pPr>
      <w:r w:rsidRPr="00166DAD">
        <w:rPr>
          <w:rFonts w:ascii="Arial" w:hAnsi="Arial" w:cs="Arial"/>
          <w:sz w:val="24"/>
          <w:szCs w:val="24"/>
        </w:rPr>
        <w:t>"seu URL aqui"</w:t>
      </w:r>
    </w:p>
    <w:p w14:paraId="7EF62B63" w14:textId="77777777" w:rsidR="000D47D2" w:rsidRDefault="000D47D2" w:rsidP="00166DAD">
      <w:pPr>
        <w:pStyle w:val="NoSpacing"/>
        <w:rPr>
          <w:rFonts w:ascii="Arial" w:hAnsi="Arial" w:cs="Arial"/>
          <w:sz w:val="24"/>
          <w:szCs w:val="24"/>
        </w:rPr>
      </w:pPr>
    </w:p>
    <w:p w14:paraId="44EB782A" w14:textId="77777777" w:rsidR="000D47D2" w:rsidRDefault="000D47D2" w:rsidP="00166DAD">
      <w:pPr>
        <w:pStyle w:val="NoSpacing"/>
        <w:rPr>
          <w:rFonts w:ascii="Arial" w:hAnsi="Arial" w:cs="Arial"/>
          <w:sz w:val="24"/>
          <w:szCs w:val="24"/>
        </w:rPr>
      </w:pPr>
    </w:p>
    <w:p w14:paraId="186DBF33" w14:textId="77777777" w:rsidR="000D47D2" w:rsidRPr="00166DAD" w:rsidRDefault="000D47D2" w:rsidP="00166DAD">
      <w:pPr>
        <w:pStyle w:val="NoSpacing"/>
        <w:rPr>
          <w:rFonts w:ascii="Arial" w:hAnsi="Arial" w:cs="Arial"/>
          <w:sz w:val="24"/>
          <w:szCs w:val="24"/>
        </w:rPr>
      </w:pPr>
    </w:p>
    <w:p w14:paraId="454CB622"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w:t>
      </w:r>
    </w:p>
    <w:p w14:paraId="2AF40F71" w14:textId="77777777" w:rsidR="00166DAD" w:rsidRPr="00166DAD" w:rsidRDefault="00166DAD" w:rsidP="00166DAD">
      <w:pPr>
        <w:pStyle w:val="NoSpacing"/>
        <w:rPr>
          <w:rFonts w:ascii="Arial" w:hAnsi="Arial" w:cs="Arial"/>
          <w:sz w:val="24"/>
          <w:szCs w:val="24"/>
        </w:rPr>
      </w:pPr>
    </w:p>
    <w:p w14:paraId="70013AC3" w14:textId="77777777" w:rsidR="00166DAD" w:rsidRPr="00166DAD" w:rsidRDefault="00166DAD" w:rsidP="00166DAD">
      <w:pPr>
        <w:pStyle w:val="NoSpacing"/>
        <w:rPr>
          <w:rFonts w:ascii="Arial" w:hAnsi="Arial" w:cs="Arial"/>
          <w:sz w:val="24"/>
          <w:szCs w:val="24"/>
        </w:rPr>
      </w:pPr>
    </w:p>
    <w:p w14:paraId="7A384D70" w14:textId="77777777" w:rsidR="00166DAD" w:rsidRPr="00BA29AC" w:rsidRDefault="00BA29AC" w:rsidP="00166DAD">
      <w:pPr>
        <w:pStyle w:val="NoSpacing"/>
        <w:rPr>
          <w:rFonts w:ascii="Arial" w:hAnsi="Arial" w:cs="Arial"/>
          <w:b/>
          <w:sz w:val="24"/>
          <w:szCs w:val="24"/>
        </w:rPr>
      </w:pPr>
      <w:r w:rsidRPr="00BA29AC">
        <w:rPr>
          <w:rFonts w:ascii="Arial" w:hAnsi="Arial" w:cs="Arial"/>
          <w:b/>
          <w:sz w:val="24"/>
          <w:szCs w:val="24"/>
        </w:rPr>
        <w:t xml:space="preserve">Lição 5:</w:t>
      </w:r>
    </w:p>
    <w:p w14:paraId="5CFFB29A" w14:textId="77777777" w:rsidR="00166DAD" w:rsidRPr="00166DAD" w:rsidRDefault="00166DAD" w:rsidP="00166DAD">
      <w:pPr>
        <w:pStyle w:val="NoSpacing"/>
        <w:rPr>
          <w:rFonts w:ascii="Arial" w:hAnsi="Arial" w:cs="Arial"/>
          <w:sz w:val="24"/>
          <w:szCs w:val="24"/>
        </w:rPr>
      </w:pPr>
    </w:p>
    <w:p w14:paraId="5873B3F5" w14:textId="4FAEA412" w:rsidR="00166DAD" w:rsidRDefault="00BA29AC" w:rsidP="00166DAD">
      <w:pPr>
        <w:pStyle w:val="NoSpacing"/>
        <w:rPr>
          <w:rFonts w:ascii="Arial" w:hAnsi="Arial" w:cs="Arial"/>
          <w:sz w:val="24"/>
          <w:szCs w:val="24"/>
        </w:rPr>
      </w:pPr>
      <w:r w:rsidRPr="00BA29AC">
        <w:rPr>
          <w:rFonts w:ascii="Arial" w:hAnsi="Arial" w:cs="Arial"/>
          <w:b/>
          <w:sz w:val="24"/>
          <w:szCs w:val="24"/>
        </w:rPr>
        <w:t>Linha de assunto:</w:t>
      </w:r>
      <w:r w:rsidR="00166DAD" w:rsidRPr="00166DAD">
        <w:rPr>
          <w:rFonts w:ascii="Arial" w:hAnsi="Arial" w:cs="Arial"/>
          <w:sz w:val="24"/>
          <w:szCs w:val="24"/>
        </w:rPr>
        <w:t xml:space="preserve"> Quinta lição - lucros na publicação de conteúdo.</w:t>
      </w:r>
    </w:p>
    <w:p w14:paraId="69CB9B10" w14:textId="77777777" w:rsidR="00BA29AC" w:rsidRPr="00166DAD" w:rsidRDefault="00BA29AC" w:rsidP="00166DAD">
      <w:pPr>
        <w:pStyle w:val="NoSpacing"/>
        <w:rPr>
          <w:rFonts w:ascii="Arial" w:hAnsi="Arial" w:cs="Arial"/>
          <w:sz w:val="24"/>
          <w:szCs w:val="24"/>
        </w:rPr>
      </w:pPr>
    </w:p>
    <w:p w14:paraId="4308A594" w14:textId="77777777" w:rsidR="00166DAD" w:rsidRPr="00166DAD" w:rsidRDefault="00166DAD" w:rsidP="00166DAD">
      <w:pPr>
        <w:pStyle w:val="NoSpacing"/>
        <w:rPr>
          <w:rFonts w:ascii="Arial" w:hAnsi="Arial" w:cs="Arial"/>
          <w:sz w:val="24"/>
          <w:szCs w:val="24"/>
        </w:rPr>
      </w:pPr>
    </w:p>
    <w:p w14:paraId="3DC506C4"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 xml:space="preserve">Olá "tag de mesclagem de personalização",</w:t>
      </w:r>
    </w:p>
    <w:p w14:paraId="4AA16B8A" w14:textId="77777777" w:rsidR="00166DAD" w:rsidRPr="00166DAD" w:rsidRDefault="00166DAD" w:rsidP="00166DAD">
      <w:pPr>
        <w:pStyle w:val="NoSpacing"/>
        <w:rPr>
          <w:rFonts w:ascii="Arial" w:hAnsi="Arial" w:cs="Arial"/>
          <w:sz w:val="24"/>
          <w:szCs w:val="24"/>
        </w:rPr>
      </w:pPr>
    </w:p>
    <w:p w14:paraId="2DA75AE9" w14:textId="34704718" w:rsidR="00166DAD" w:rsidRDefault="00166DAD" w:rsidP="00166DAD">
      <w:pPr>
        <w:pStyle w:val="NoSpacing"/>
        <w:rPr>
          <w:rFonts w:ascii="Arial" w:hAnsi="Arial" w:cs="Arial"/>
          <w:sz w:val="24"/>
          <w:szCs w:val="24"/>
        </w:rPr>
      </w:pPr>
      <w:r w:rsidRPr="00166DAD">
        <w:rPr>
          <w:rFonts w:ascii="Arial" w:hAnsi="Arial" w:cs="Arial"/>
          <w:sz w:val="24"/>
          <w:szCs w:val="24"/>
        </w:rPr>
        <w:t xml:space="preserve">Bem, chegamos à lição final no curso de colisão de lucros de publicação de conteúdo. Espero que você tenha gostado das lições e aprendido muito sobre a publicação de conteúdo on-line para aumentar os lucros do seu negócio. Nesta lição final, falaremos sobre a promoção de todo o conteúdo que você trabalhou tanto para criar.</w:t>
      </w:r>
    </w:p>
    <w:p w14:paraId="11089085" w14:textId="77777777" w:rsidR="00A74726" w:rsidRPr="00166DAD" w:rsidRDefault="00A74726" w:rsidP="00166DAD">
      <w:pPr>
        <w:pStyle w:val="NoSpacing"/>
        <w:rPr>
          <w:rFonts w:ascii="Arial" w:hAnsi="Arial" w:cs="Arial"/>
          <w:sz w:val="24"/>
          <w:szCs w:val="24"/>
        </w:rPr>
      </w:pPr>
    </w:p>
    <w:p w14:paraId="228955AA" w14:textId="564D662C" w:rsidR="00A74726" w:rsidRPr="009354DF" w:rsidRDefault="00A74726" w:rsidP="00A74726">
      <w:pPr>
        <w:pStyle w:val="NoSpacing"/>
        <w:rPr>
          <w:rFonts w:ascii="Arial" w:hAnsi="Arial" w:cs="Arial"/>
          <w:sz w:val="24"/>
          <w:szCs w:val="24"/>
        </w:rPr>
      </w:pPr>
      <w:r w:rsidRPr="009354DF">
        <w:rPr>
          <w:rFonts w:ascii="Arial" w:hAnsi="Arial" w:cs="Arial"/>
          <w:sz w:val="24"/>
          <w:szCs w:val="24"/>
        </w:rPr>
        <w:t xml:space="preserve">Criar e publicar é uma coisa, mas notá-la é outra!</w:t>
      </w:r>
    </w:p>
    <w:p w14:paraId="085764F4" w14:textId="77777777" w:rsidR="00166DAD" w:rsidRPr="00166DAD" w:rsidRDefault="00166DAD" w:rsidP="00166DAD">
      <w:pPr>
        <w:pStyle w:val="NoSpacing"/>
        <w:rPr>
          <w:rFonts w:ascii="Arial" w:hAnsi="Arial" w:cs="Arial"/>
          <w:sz w:val="24"/>
          <w:szCs w:val="24"/>
        </w:rPr>
      </w:pPr>
    </w:p>
    <w:p w14:paraId="05B351B5" w14:textId="23B8E2CD" w:rsidR="00E13069" w:rsidRDefault="00E13069" w:rsidP="00E13069">
      <w:pPr>
        <w:pStyle w:val="NoSpacing"/>
        <w:rPr>
          <w:rFonts w:ascii="Arial" w:hAnsi="Arial" w:cs="Arial"/>
          <w:sz w:val="24"/>
          <w:szCs w:val="24"/>
        </w:rPr>
      </w:pPr>
      <w:r w:rsidRPr="00F221B8">
        <w:rPr>
          <w:rFonts w:ascii="Arial" w:hAnsi="Arial" w:cs="Arial"/>
          <w:sz w:val="24"/>
          <w:szCs w:val="24"/>
        </w:rPr>
        <w:lastRenderedPageBreak/>
        <w:t xml:space="preserve">Se você deseja aumentar os lucros do seu conteúdo, precisa parar de pensar nele apenas como material usado para preencher seu site. Em vez disso, tente pensar nisso como se fosse algo que você vai vender. Afinal, você trabalhou duro para criá-lo, por isso não merece a mesma atenção e promoção de um de seus produtos?</w:t>
      </w:r>
    </w:p>
    <w:p w14:paraId="6D27CE18" w14:textId="2B1A6D20" w:rsidR="00B85EF2" w:rsidRDefault="00B85EF2" w:rsidP="00E13069">
      <w:pPr>
        <w:pStyle w:val="NoSpacing"/>
        <w:rPr>
          <w:rFonts w:ascii="Arial" w:hAnsi="Arial" w:cs="Arial"/>
          <w:sz w:val="24"/>
          <w:szCs w:val="24"/>
        </w:rPr>
      </w:pPr>
    </w:p>
    <w:p w14:paraId="1CA1DE03" w14:textId="60E74FEF" w:rsidR="009354DF" w:rsidRDefault="009354DF" w:rsidP="009354DF">
      <w:pPr>
        <w:pStyle w:val="NoSpacing"/>
        <w:rPr>
          <w:rFonts w:ascii="Arial" w:hAnsi="Arial" w:cs="Arial"/>
          <w:sz w:val="24"/>
          <w:szCs w:val="24"/>
        </w:rPr>
      </w:pPr>
      <w:r w:rsidRPr="009354DF">
        <w:rPr>
          <w:rFonts w:ascii="Arial" w:hAnsi="Arial" w:cs="Arial"/>
          <w:sz w:val="24"/>
          <w:szCs w:val="24"/>
        </w:rPr>
        <w:t xml:space="preserve">Não é tão fácil quanto "publicá-lo e eles virão", como alguns podem dizer. A menos que você seja um gênio do SEO, deve promover ativamente o conteúdo que publica, se quiser colocá-lo na frente das pessoas certas. Os que estão mais interessados ​​no que você tem a oferecer.</w:t>
      </w:r>
    </w:p>
    <w:p w14:paraId="631C6258" w14:textId="77777777" w:rsidR="00A74726" w:rsidRPr="009354DF" w:rsidRDefault="00A74726" w:rsidP="009354DF">
      <w:pPr>
        <w:pStyle w:val="NoSpacing"/>
        <w:rPr>
          <w:rFonts w:ascii="Arial" w:hAnsi="Arial" w:cs="Arial"/>
          <w:sz w:val="24"/>
          <w:szCs w:val="24"/>
        </w:rPr>
      </w:pPr>
    </w:p>
    <w:p w14:paraId="1044615E" w14:textId="77777777" w:rsidR="00855910" w:rsidRDefault="00471CC1" w:rsidP="009354DF">
      <w:pPr>
        <w:pStyle w:val="NoSpacing"/>
        <w:rPr>
          <w:rFonts w:ascii="Arial" w:hAnsi="Arial" w:cs="Arial"/>
          <w:sz w:val="24"/>
          <w:szCs w:val="24"/>
        </w:rPr>
      </w:pPr>
      <w:r>
        <w:rPr>
          <w:rFonts w:ascii="Arial" w:hAnsi="Arial" w:cs="Arial"/>
          <w:sz w:val="24"/>
          <w:szCs w:val="24"/>
        </w:rPr>
        <w:t>Como mencionei na sua primeira lição, você deve publicá-lo primeiro no site da empresa, pois ele deve ser o principal hub de todo o seu marketing de conteúdo, mas você não pode simplesmente publicá-lo lá e pensar que está pronto. </w:t>
      </w:r>
    </w:p>
    <w:p w14:paraId="0FC9255E" w14:textId="77777777" w:rsidR="00855910" w:rsidRDefault="00855910" w:rsidP="009354DF">
      <w:pPr>
        <w:pStyle w:val="NoSpacing"/>
        <w:rPr>
          <w:rFonts w:ascii="Arial" w:hAnsi="Arial" w:cs="Arial"/>
          <w:sz w:val="24"/>
          <w:szCs w:val="24"/>
        </w:rPr>
      </w:pPr>
    </w:p>
    <w:p w14:paraId="21C0FB1D" w14:textId="6E0BDCC2" w:rsidR="009A3523" w:rsidRDefault="009354DF" w:rsidP="00471CC1">
      <w:pPr>
        <w:pStyle w:val="NoSpacing"/>
        <w:rPr>
          <w:rFonts w:ascii="Arial" w:hAnsi="Arial" w:cs="Arial"/>
          <w:sz w:val="24"/>
          <w:szCs w:val="24"/>
        </w:rPr>
      </w:pPr>
      <w:r w:rsidRPr="009354DF">
        <w:rPr>
          <w:rFonts w:ascii="Arial" w:hAnsi="Arial" w:cs="Arial"/>
          <w:sz w:val="24"/>
          <w:szCs w:val="24"/>
        </w:rPr>
        <w:t>Basta postá-lo em seu site ou blog e esperar que alguém veja isso não é mais o suficiente. Você precisa compartilhá-lo em vários lugares, várias vezes, se quiser que seja notado. Portanto, depois que ele estiver no seu site, você precisará adaptá-lo para poder publicá-lo em outros lugares também. Isso inclui compartilhá-lo nas mídias sociais, em outros sites, blogs e até na mídia impressa.</w:t>
      </w:r>
    </w:p>
    <w:p w14:paraId="3B8F1D93" w14:textId="77777777" w:rsidR="009A3523" w:rsidRDefault="009A3523" w:rsidP="00471CC1">
      <w:pPr>
        <w:pStyle w:val="NoSpacing"/>
        <w:rPr>
          <w:rFonts w:ascii="Arial" w:hAnsi="Arial" w:cs="Arial"/>
          <w:sz w:val="24"/>
          <w:szCs w:val="24"/>
        </w:rPr>
      </w:pPr>
    </w:p>
    <w:p w14:paraId="6D8BB70F" w14:textId="77777777" w:rsidR="0046641F" w:rsidRDefault="0046641F" w:rsidP="0046641F">
      <w:pPr>
        <w:pStyle w:val="NoSpacing"/>
        <w:rPr>
          <w:rFonts w:ascii="Arial" w:hAnsi="Arial" w:cs="Arial"/>
          <w:sz w:val="24"/>
          <w:szCs w:val="24"/>
        </w:rPr>
      </w:pPr>
      <w:r>
        <w:rPr>
          <w:rFonts w:ascii="Arial" w:hAnsi="Arial" w:cs="Arial"/>
          <w:sz w:val="24"/>
          <w:szCs w:val="24"/>
        </w:rPr>
        <w:t>- Mídia social</w:t>
      </w:r>
    </w:p>
    <w:p w14:paraId="23FAA885" w14:textId="77777777" w:rsidR="0046641F" w:rsidRDefault="0046641F" w:rsidP="0046641F">
      <w:pPr>
        <w:pStyle w:val="NoSpacing"/>
        <w:rPr>
          <w:rFonts w:ascii="Arial" w:hAnsi="Arial" w:cs="Arial"/>
          <w:sz w:val="24"/>
          <w:szCs w:val="24"/>
        </w:rPr>
      </w:pPr>
    </w:p>
    <w:p w14:paraId="6D9901B7" w14:textId="08847204" w:rsidR="0046641F" w:rsidRDefault="0046641F" w:rsidP="0046641F">
      <w:pPr>
        <w:pStyle w:val="NoSpacing"/>
        <w:rPr>
          <w:rFonts w:ascii="Arial" w:hAnsi="Arial" w:cs="Arial"/>
          <w:sz w:val="24"/>
          <w:szCs w:val="24"/>
        </w:rPr>
      </w:pPr>
      <w:r>
        <w:rPr>
          <w:rFonts w:ascii="Arial" w:hAnsi="Arial" w:cs="Arial"/>
          <w:sz w:val="24"/>
          <w:szCs w:val="24"/>
        </w:rPr>
        <w:t xml:space="preserve">Sempre que você publicar conteúdo em seu site, você também deve compartilhá-lo nas mídias sociais. O processo para isso pode variar de acordo com as necessidades do seu público e do site em que você está postando, para atrair as pessoas certas.</w:t>
      </w:r>
    </w:p>
    <w:p w14:paraId="378CB50D" w14:textId="77777777" w:rsidR="0046641F" w:rsidRDefault="0046641F" w:rsidP="0046641F">
      <w:pPr>
        <w:pStyle w:val="NoSpacing"/>
        <w:rPr>
          <w:rFonts w:ascii="Arial" w:hAnsi="Arial" w:cs="Arial"/>
          <w:sz w:val="24"/>
          <w:szCs w:val="24"/>
        </w:rPr>
      </w:pPr>
    </w:p>
    <w:p w14:paraId="50C15028" w14:textId="5F4DE7C0" w:rsidR="0046641F" w:rsidRDefault="0046641F" w:rsidP="0046641F">
      <w:pPr>
        <w:pStyle w:val="NoSpacing"/>
        <w:rPr>
          <w:rFonts w:ascii="Arial" w:hAnsi="Arial" w:cs="Arial"/>
          <w:sz w:val="24"/>
          <w:szCs w:val="24"/>
        </w:rPr>
      </w:pPr>
      <w:r w:rsidRPr="004F6B3D">
        <w:rPr>
          <w:rFonts w:ascii="Arial" w:hAnsi="Arial" w:cs="Arial"/>
          <w:sz w:val="24"/>
          <w:szCs w:val="24"/>
        </w:rPr>
        <w:t>Por exemplo, se seu público estiver no Facebook, você desejará compartilhar um texto promocional, como o primeiro parágrafo da sua postagem ou uma citação, e depois criar um link para o seu site para que eles possam ver o resto. Isso permitirá que você utilize a enorme quantidade de tráfego que o Facebook recebe pelo seu negócio. Definitivamente, você deseja incluir uma imagem ou vídeo para maximizar o engajamento e incentivar o máximo de interação possível.</w:t>
      </w:r>
    </w:p>
    <w:p w14:paraId="62A3D9D8" w14:textId="42E9109B" w:rsidR="00AE3E7A" w:rsidRDefault="00AE3E7A" w:rsidP="0046641F">
      <w:pPr>
        <w:pStyle w:val="NoSpacing"/>
        <w:rPr>
          <w:rFonts w:ascii="Arial" w:hAnsi="Arial" w:cs="Arial"/>
          <w:sz w:val="24"/>
          <w:szCs w:val="24"/>
        </w:rPr>
      </w:pPr>
    </w:p>
    <w:p w14:paraId="5AAC6077" w14:textId="03B32AEB" w:rsidR="00AE3E7A" w:rsidRPr="00AE3E7A" w:rsidRDefault="00AE3E7A" w:rsidP="00AE3E7A">
      <w:pPr>
        <w:pStyle w:val="NoSpacing"/>
        <w:rPr>
          <w:rFonts w:ascii="Arial" w:hAnsi="Arial" w:cs="Arial"/>
          <w:sz w:val="24"/>
          <w:szCs w:val="24"/>
        </w:rPr>
      </w:pPr>
      <w:r>
        <w:rPr>
          <w:rFonts w:ascii="Arial" w:hAnsi="Arial" w:cs="Arial"/>
          <w:sz w:val="24"/>
          <w:szCs w:val="24"/>
        </w:rPr>
        <w:t xml:space="preserve">O mesmo pode ser dito para o Twitter. Sempre que você publicar um novo conteúdo, não seja tímido, Tweet sobre ele. Lembre-se de que os tweets são efêmeros; portanto, não envie apenas um, porque ele será visto apenas por uma pequena parte do seu público.</w:t>
      </w:r>
    </w:p>
    <w:p w14:paraId="21FD8FAC" w14:textId="77777777" w:rsidR="00AE3E7A" w:rsidRPr="00AE3E7A" w:rsidRDefault="00AE3E7A" w:rsidP="00AE3E7A">
      <w:pPr>
        <w:pStyle w:val="NoSpacing"/>
        <w:rPr>
          <w:rFonts w:ascii="Arial" w:hAnsi="Arial" w:cs="Arial"/>
          <w:sz w:val="24"/>
          <w:szCs w:val="24"/>
        </w:rPr>
      </w:pPr>
    </w:p>
    <w:p w14:paraId="022EDBAF" w14:textId="2EF88E1A" w:rsidR="00AE3E7A" w:rsidRDefault="00AE3E7A" w:rsidP="00AE3E7A">
      <w:pPr>
        <w:pStyle w:val="NoSpacing"/>
        <w:rPr>
          <w:rFonts w:ascii="Arial" w:hAnsi="Arial" w:cs="Arial"/>
          <w:sz w:val="24"/>
          <w:szCs w:val="24"/>
        </w:rPr>
      </w:pPr>
      <w:r>
        <w:rPr>
          <w:rFonts w:ascii="Arial" w:hAnsi="Arial" w:cs="Arial"/>
          <w:sz w:val="24"/>
          <w:szCs w:val="24"/>
        </w:rPr>
        <w:t>Você precisa enviar vários tweets se quiser ser notado. Gosto de programar de seis a oito Tweets para sair nos primeiros dias e depois um por dia nas próximas semanas. Cada Tweet deve se concentrar em um aspecto diferente do seu conteúdo. Certifique-se de incluir hashtags, imagens e vídeos variados, quando apropriado.</w:t>
      </w:r>
    </w:p>
    <w:p w14:paraId="10703C7C" w14:textId="3CCD2E00" w:rsidR="00AE3E7A" w:rsidRDefault="00AE3E7A" w:rsidP="00AE3E7A">
      <w:pPr>
        <w:pStyle w:val="NoSpacing"/>
        <w:rPr>
          <w:rFonts w:ascii="Arial" w:hAnsi="Arial" w:cs="Arial"/>
          <w:sz w:val="24"/>
          <w:szCs w:val="24"/>
        </w:rPr>
      </w:pPr>
    </w:p>
    <w:p w14:paraId="266A7E62" w14:textId="4AC09395" w:rsidR="00AE3E7A" w:rsidRDefault="00AE3E7A" w:rsidP="00AE3E7A">
      <w:pPr>
        <w:pStyle w:val="NoSpacing"/>
        <w:rPr>
          <w:rFonts w:ascii="Arial" w:hAnsi="Arial" w:cs="Arial"/>
          <w:sz w:val="24"/>
          <w:szCs w:val="24"/>
        </w:rPr>
      </w:pPr>
      <w:r>
        <w:rPr>
          <w:rFonts w:ascii="Arial" w:hAnsi="Arial" w:cs="Arial"/>
          <w:sz w:val="24"/>
          <w:szCs w:val="24"/>
        </w:rPr>
        <w:t>Repita esse processo para cada site social que você incluiu na sua estratégia de marketing e obterá muito mais tração de tudo o que publicar.</w:t>
      </w:r>
    </w:p>
    <w:p w14:paraId="0E4E2581" w14:textId="77777777" w:rsidR="0046641F" w:rsidRDefault="0046641F" w:rsidP="0046641F">
      <w:pPr>
        <w:pStyle w:val="NoSpacing"/>
        <w:rPr>
          <w:rFonts w:ascii="Arial" w:hAnsi="Arial" w:cs="Arial"/>
          <w:sz w:val="24"/>
          <w:szCs w:val="24"/>
        </w:rPr>
      </w:pPr>
    </w:p>
    <w:p w14:paraId="36371545" w14:textId="5A583EC1" w:rsidR="009A3523" w:rsidRDefault="009A3523" w:rsidP="00471CC1">
      <w:pPr>
        <w:pStyle w:val="NoSpacing"/>
        <w:rPr>
          <w:rFonts w:ascii="Arial" w:hAnsi="Arial" w:cs="Arial"/>
          <w:sz w:val="24"/>
          <w:szCs w:val="24"/>
        </w:rPr>
      </w:pPr>
      <w:r>
        <w:rPr>
          <w:rFonts w:ascii="Arial" w:hAnsi="Arial" w:cs="Arial"/>
          <w:sz w:val="24"/>
          <w:szCs w:val="24"/>
        </w:rPr>
        <w:t xml:space="preserve">- Postagem de convidado </w:t>
      </w:r>
    </w:p>
    <w:p w14:paraId="4BE99287" w14:textId="77777777" w:rsidR="009A3523" w:rsidRDefault="009A3523" w:rsidP="00471CC1">
      <w:pPr>
        <w:pStyle w:val="NoSpacing"/>
        <w:rPr>
          <w:rFonts w:ascii="Arial" w:hAnsi="Arial" w:cs="Arial"/>
          <w:sz w:val="24"/>
          <w:szCs w:val="24"/>
        </w:rPr>
      </w:pPr>
    </w:p>
    <w:p w14:paraId="0EE427D2" w14:textId="4AD99928" w:rsidR="00471CC1" w:rsidRDefault="00F433AC" w:rsidP="00471CC1">
      <w:pPr>
        <w:pStyle w:val="NoSpacing"/>
        <w:rPr>
          <w:rFonts w:ascii="Arial" w:hAnsi="Arial" w:cs="Arial"/>
          <w:sz w:val="24"/>
          <w:szCs w:val="24"/>
        </w:rPr>
      </w:pPr>
      <w:r>
        <w:rPr>
          <w:rFonts w:ascii="Arial" w:hAnsi="Arial" w:cs="Arial"/>
          <w:sz w:val="24"/>
          <w:szCs w:val="24"/>
        </w:rPr>
        <w:lastRenderedPageBreak/>
        <w:t xml:space="preserve">Enviar seu conteúdo para outros sites é uma ótima maneira de ser notado. Para fazer isso, faça uma lista de sites populares em seu nicho e verifique as políticas de envio. Ao enviar, inclua alguns links para o conteúdo anterior que você escreveu, para que eles possam verificar sua capacidade de escrita e a qualidade do conteúdo. Se eles decidirem publicar seu conteúdo, isso poderá aumentar sua autoridade e expor seus negócios a um novo público muito rapidamente.</w:t>
      </w:r>
    </w:p>
    <w:p w14:paraId="61D8642D" w14:textId="77777777" w:rsidR="00471CC1" w:rsidRPr="00471CC1" w:rsidRDefault="00471CC1" w:rsidP="00471CC1">
      <w:pPr>
        <w:pStyle w:val="NoSpacing"/>
        <w:rPr>
          <w:rFonts w:ascii="Arial" w:hAnsi="Arial" w:cs="Arial"/>
          <w:sz w:val="24"/>
          <w:szCs w:val="24"/>
        </w:rPr>
      </w:pPr>
    </w:p>
    <w:p w14:paraId="4DE1E9E8" w14:textId="35732EEC" w:rsidR="00A74726" w:rsidRDefault="00A563C8" w:rsidP="009354DF">
      <w:pPr>
        <w:pStyle w:val="NoSpacing"/>
        <w:rPr>
          <w:rFonts w:ascii="Arial" w:hAnsi="Arial" w:cs="Arial"/>
          <w:sz w:val="24"/>
          <w:szCs w:val="24"/>
        </w:rPr>
      </w:pPr>
      <w:r>
        <w:rPr>
          <w:rFonts w:ascii="Arial" w:hAnsi="Arial" w:cs="Arial"/>
          <w:sz w:val="24"/>
          <w:szCs w:val="24"/>
        </w:rPr>
        <w:t>- Na impressão</w:t>
      </w:r>
    </w:p>
    <w:p w14:paraId="2282AE32" w14:textId="0A618684" w:rsidR="00A563C8" w:rsidRDefault="00A563C8" w:rsidP="009354DF">
      <w:pPr>
        <w:pStyle w:val="NoSpacing"/>
        <w:rPr>
          <w:rFonts w:ascii="Arial" w:hAnsi="Arial" w:cs="Arial"/>
          <w:sz w:val="24"/>
          <w:szCs w:val="24"/>
        </w:rPr>
      </w:pPr>
    </w:p>
    <w:p w14:paraId="5A721AF7" w14:textId="6875BCAF" w:rsidR="00A563C8" w:rsidRDefault="00A563C8" w:rsidP="009354DF">
      <w:pPr>
        <w:pStyle w:val="NoSpacing"/>
        <w:rPr>
          <w:rFonts w:ascii="Arial" w:hAnsi="Arial" w:cs="Arial"/>
          <w:sz w:val="24"/>
          <w:szCs w:val="24"/>
        </w:rPr>
      </w:pPr>
      <w:r>
        <w:rPr>
          <w:rFonts w:ascii="Arial" w:hAnsi="Arial" w:cs="Arial"/>
          <w:sz w:val="24"/>
          <w:szCs w:val="24"/>
        </w:rPr>
        <w:t xml:space="preserve">Esse canal geralmente é ignorado pelos editores on-line, mas as pessoas ainda leem material impresso, como revistas e jornais, portanto, se o seu conteúdo é digno de impressão, por que não enviá-lo? Muitas revistas populares aceitam envios e não há nada de errado em escrever um bom comunicado de imprensa antiquado. Não há muito que possa aumentar sua credibilidade mais rapidamente do que o nome impresso.</w:t>
      </w:r>
    </w:p>
    <w:p w14:paraId="07D46E1A" w14:textId="7B909DD4" w:rsidR="00A563C8" w:rsidRDefault="00A563C8" w:rsidP="009354DF">
      <w:pPr>
        <w:pStyle w:val="NoSpacing"/>
        <w:rPr>
          <w:rFonts w:ascii="Arial" w:hAnsi="Arial" w:cs="Arial"/>
          <w:sz w:val="24"/>
          <w:szCs w:val="24"/>
        </w:rPr>
      </w:pPr>
    </w:p>
    <w:p w14:paraId="7603CBAB" w14:textId="5FF7B9CA" w:rsidR="00A563C8" w:rsidRDefault="00836C05" w:rsidP="009354DF">
      <w:pPr>
        <w:pStyle w:val="NoSpacing"/>
        <w:rPr>
          <w:rFonts w:ascii="Arial" w:hAnsi="Arial" w:cs="Arial"/>
          <w:sz w:val="24"/>
          <w:szCs w:val="24"/>
        </w:rPr>
      </w:pPr>
      <w:r>
        <w:rPr>
          <w:rFonts w:ascii="Arial" w:hAnsi="Arial" w:cs="Arial"/>
          <w:sz w:val="24"/>
          <w:szCs w:val="24"/>
        </w:rPr>
        <w:t xml:space="preserve">- As ferramentas certas para o trabalho</w:t>
      </w:r>
    </w:p>
    <w:p w14:paraId="62FE79FE" w14:textId="579B03E7" w:rsidR="00A563C8" w:rsidRDefault="00A563C8" w:rsidP="009354DF">
      <w:pPr>
        <w:pStyle w:val="NoSpacing"/>
        <w:rPr>
          <w:rFonts w:ascii="Arial" w:hAnsi="Arial" w:cs="Arial"/>
          <w:sz w:val="24"/>
          <w:szCs w:val="24"/>
        </w:rPr>
      </w:pPr>
    </w:p>
    <w:p w14:paraId="70F18DB5" w14:textId="7B2CA9C8" w:rsidR="00A563C8" w:rsidRDefault="00A563C8" w:rsidP="009354DF">
      <w:pPr>
        <w:pStyle w:val="NoSpacing"/>
        <w:rPr>
          <w:rFonts w:ascii="Arial" w:hAnsi="Arial" w:cs="Arial"/>
          <w:sz w:val="24"/>
          <w:szCs w:val="24"/>
        </w:rPr>
      </w:pPr>
      <w:r>
        <w:rPr>
          <w:rFonts w:ascii="Arial" w:hAnsi="Arial" w:cs="Arial"/>
          <w:sz w:val="24"/>
          <w:szCs w:val="24"/>
        </w:rPr>
        <w:t>A tarefa de publicar em vários locais pode ser extremamente assustadora e demorada. Felizmente, existem ferramentas para ajudar a tornar o processo muito mais fácil. Acompanhado de</w:t>
      </w:r>
    </w:p>
    <w:p w14:paraId="5255829E" w14:textId="77777777" w:rsidR="00872F0D" w:rsidRDefault="009354DF" w:rsidP="009354DF">
      <w:pPr>
        <w:pStyle w:val="NoSpacing"/>
      </w:pPr>
      <w:r w:rsidRPr="009354DF">
        <w:rPr>
          <w:rFonts w:ascii="Arial" w:hAnsi="Arial" w:cs="Arial"/>
          <w:sz w:val="24"/>
          <w:szCs w:val="24"/>
        </w:rPr>
        <w:t>uma estratégia sólida de promoção de conteúdo, você pode literalmente estar em qualquer lugar que seu público possa encontrar. </w:t>
      </w:r>
    </w:p>
    <w:p w14:paraId="29D51810" w14:textId="77777777" w:rsidR="00872F0D" w:rsidRDefault="00872F0D" w:rsidP="009354DF">
      <w:pPr>
        <w:pStyle w:val="NoSpacing"/>
        <w:rPr>
          <w:rFonts w:ascii="Arial" w:hAnsi="Arial" w:cs="Arial"/>
          <w:sz w:val="24"/>
          <w:szCs w:val="24"/>
        </w:rPr>
      </w:pPr>
    </w:p>
    <w:p w14:paraId="3738BACA" w14:textId="6992CB04" w:rsidR="00B9235F" w:rsidRDefault="00872F0D" w:rsidP="009354DF">
      <w:pPr>
        <w:pStyle w:val="NoSpacing"/>
        <w:rPr>
          <w:rFonts w:ascii="Arial" w:hAnsi="Arial" w:cs="Arial"/>
          <w:sz w:val="24"/>
          <w:szCs w:val="24"/>
        </w:rPr>
      </w:pPr>
      <w:r w:rsidRPr="00872F0D">
        <w:rPr>
          <w:rFonts w:ascii="Arial" w:hAnsi="Arial" w:cs="Arial"/>
          <w:sz w:val="24"/>
          <w:szCs w:val="24"/>
        </w:rPr>
        <w:t>Uma dica: a automação é uma maneira maravilhosa de economizar tempo, mas a mídia social ainda funciona melhor quando você dedica um tempo para se envolver com pessoas que se conectam a você.</w:t>
      </w:r>
    </w:p>
    <w:p w14:paraId="5028C8CB" w14:textId="47ABEA96" w:rsidR="00872F0D" w:rsidRDefault="00872F0D" w:rsidP="009354DF">
      <w:pPr>
        <w:pStyle w:val="NoSpacing"/>
        <w:rPr>
          <w:rFonts w:ascii="Arial" w:hAnsi="Arial" w:cs="Arial"/>
          <w:sz w:val="24"/>
          <w:szCs w:val="24"/>
        </w:rPr>
      </w:pPr>
    </w:p>
    <w:p w14:paraId="29536A57" w14:textId="54E6F966" w:rsidR="00872F0D" w:rsidRDefault="00872F0D" w:rsidP="009354DF">
      <w:pPr>
        <w:pStyle w:val="NoSpacing"/>
        <w:rPr>
          <w:rFonts w:ascii="Arial" w:hAnsi="Arial" w:cs="Arial"/>
          <w:sz w:val="24"/>
          <w:szCs w:val="24"/>
        </w:rPr>
      </w:pPr>
      <w:r>
        <w:rPr>
          <w:rFonts w:ascii="Arial" w:hAnsi="Arial" w:cs="Arial"/>
          <w:sz w:val="24"/>
          <w:szCs w:val="24"/>
        </w:rPr>
        <w:t xml:space="preserve">- Missinglettr</w:t>
      </w:r>
    </w:p>
    <w:p w14:paraId="631EAA69" w14:textId="77777777" w:rsidR="00B9235F" w:rsidRDefault="00B9235F" w:rsidP="009354DF">
      <w:pPr>
        <w:pStyle w:val="NoSpacing"/>
        <w:rPr>
          <w:rFonts w:ascii="Arial" w:hAnsi="Arial" w:cs="Arial"/>
          <w:sz w:val="24"/>
          <w:szCs w:val="24"/>
        </w:rPr>
      </w:pPr>
    </w:p>
    <w:p w14:paraId="0333E9B4" w14:textId="4EFA7B64" w:rsidR="009354DF" w:rsidRDefault="009354DF" w:rsidP="009354DF">
      <w:pPr>
        <w:pStyle w:val="NoSpacing"/>
        <w:rPr>
          <w:rFonts w:ascii="Arial" w:hAnsi="Arial" w:cs="Arial"/>
          <w:sz w:val="24"/>
          <w:szCs w:val="24"/>
        </w:rPr>
      </w:pPr>
      <w:r w:rsidRPr="009354DF">
        <w:rPr>
          <w:rFonts w:ascii="Arial" w:hAnsi="Arial" w:cs="Arial"/>
          <w:sz w:val="24"/>
          <w:szCs w:val="24"/>
        </w:rPr>
        <w:t xml:space="preserve">Recentemente, comecei a usar o Missinglettr para ajudar a automatizar o processo de divulgação do meu conteúdo nos meus perfis sociais e é ótimo. Eu amo isso! Ele extrai o conteúdo das postagens em seu blog ou site e cria campanhas que são automaticamente compartilhadas em suas contas sociais por um período de 12 meses.</w:t>
      </w:r>
    </w:p>
    <w:p w14:paraId="52B57F37" w14:textId="77777777" w:rsidR="00A74726" w:rsidRPr="009354DF" w:rsidRDefault="00A74726" w:rsidP="009354DF">
      <w:pPr>
        <w:pStyle w:val="NoSpacing"/>
        <w:rPr>
          <w:rFonts w:ascii="Arial" w:hAnsi="Arial" w:cs="Arial"/>
          <w:sz w:val="24"/>
          <w:szCs w:val="24"/>
        </w:rPr>
      </w:pPr>
    </w:p>
    <w:p w14:paraId="79993FCE" w14:textId="17DE5280" w:rsidR="009354DF" w:rsidRDefault="009354DF" w:rsidP="009354DF">
      <w:pPr>
        <w:pStyle w:val="NoSpacing"/>
        <w:rPr>
          <w:rFonts w:ascii="Arial" w:hAnsi="Arial" w:cs="Arial"/>
          <w:sz w:val="24"/>
          <w:szCs w:val="24"/>
        </w:rPr>
      </w:pPr>
      <w:r w:rsidRPr="009354DF">
        <w:rPr>
          <w:rFonts w:ascii="Arial" w:hAnsi="Arial" w:cs="Arial"/>
          <w:sz w:val="24"/>
          <w:szCs w:val="24"/>
        </w:rPr>
        <w:t>O que eu mais gosto é que você pode entrar e ajustar as campanhas antes que elas comecem a publicar, para que você não precise se preocupar com o lixo regurgitado que aparece nos seus perfis sociais. Está tudo sob seu controle e é uma ótima maneira de divulgar seu conteúdo em vários lugares e manter o tráfego fluindo para o seu site.</w:t>
      </w:r>
    </w:p>
    <w:p w14:paraId="470FB318" w14:textId="3BFAAB00" w:rsidR="00A74726" w:rsidRDefault="00A74726" w:rsidP="009354DF">
      <w:pPr>
        <w:pStyle w:val="NoSpacing"/>
        <w:rPr>
          <w:rFonts w:ascii="Arial" w:hAnsi="Arial" w:cs="Arial"/>
          <w:sz w:val="24"/>
          <w:szCs w:val="24"/>
        </w:rPr>
      </w:pPr>
    </w:p>
    <w:p w14:paraId="1A7EFCE3" w14:textId="6CB3C3E8" w:rsidR="00872F0D" w:rsidRPr="009354DF" w:rsidRDefault="00872F0D" w:rsidP="009354DF">
      <w:pPr>
        <w:pStyle w:val="NoSpacing"/>
        <w:rPr>
          <w:rFonts w:ascii="Arial" w:hAnsi="Arial" w:cs="Arial"/>
          <w:sz w:val="24"/>
          <w:szCs w:val="24"/>
        </w:rPr>
      </w:pPr>
      <w:r>
        <w:rPr>
          <w:rFonts w:ascii="Arial" w:hAnsi="Arial" w:cs="Arial"/>
          <w:sz w:val="24"/>
          <w:szCs w:val="24"/>
        </w:rPr>
        <w:t xml:space="preserve">- Conheça Edgar</w:t>
      </w:r>
    </w:p>
    <w:p w14:paraId="1ABBEEB3" w14:textId="77777777" w:rsidR="00872F0D" w:rsidRDefault="00872F0D" w:rsidP="00872F0D">
      <w:pPr>
        <w:pStyle w:val="NoSpacing"/>
        <w:rPr>
          <w:rFonts w:ascii="Arial" w:hAnsi="Arial" w:cs="Arial"/>
          <w:sz w:val="24"/>
          <w:szCs w:val="24"/>
        </w:rPr>
      </w:pPr>
    </w:p>
    <w:p w14:paraId="72F93475" w14:textId="4F484D5C" w:rsidR="00872F0D" w:rsidRDefault="00872F0D" w:rsidP="00872F0D">
      <w:pPr>
        <w:pStyle w:val="NoSpacing"/>
        <w:rPr>
          <w:rFonts w:ascii="Arial" w:hAnsi="Arial" w:cs="Arial"/>
          <w:sz w:val="24"/>
          <w:szCs w:val="24"/>
        </w:rPr>
      </w:pPr>
      <w:r>
        <w:rPr>
          <w:rFonts w:ascii="Arial" w:hAnsi="Arial" w:cs="Arial"/>
          <w:sz w:val="24"/>
          <w:szCs w:val="24"/>
        </w:rPr>
        <w:t xml:space="preserve">Este é muito mais do que um planejador de mídia social! Com o Meet Edgar, você tem uma biblioteca de conteúdo ilimitada com categorias com códigos de cores ordenadamente. Nesta biblioteca, você agenda o conteúdo do Facebook e do LinkedIn uma vez e depois o Edgar corre com ele e continua a compartilhá-lo automaticamente em vários intervalos no futuro.</w:t>
      </w:r>
    </w:p>
    <w:p w14:paraId="23CC9153" w14:textId="77777777" w:rsidR="00872F0D" w:rsidRPr="00872F0D" w:rsidRDefault="00872F0D" w:rsidP="00872F0D">
      <w:pPr>
        <w:pStyle w:val="NoSpacing"/>
        <w:rPr>
          <w:rFonts w:ascii="Arial" w:hAnsi="Arial" w:cs="Arial"/>
          <w:sz w:val="24"/>
          <w:szCs w:val="24"/>
        </w:rPr>
      </w:pPr>
    </w:p>
    <w:p w14:paraId="32B591AC" w14:textId="1C3D414F" w:rsidR="00872F0D" w:rsidRDefault="00872F0D" w:rsidP="00166DAD">
      <w:pPr>
        <w:pStyle w:val="NoSpacing"/>
        <w:rPr>
          <w:rFonts w:ascii="Arial" w:hAnsi="Arial" w:cs="Arial"/>
          <w:sz w:val="24"/>
          <w:szCs w:val="24"/>
        </w:rPr>
      </w:pPr>
      <w:r>
        <w:rPr>
          <w:rFonts w:ascii="Arial" w:hAnsi="Arial" w:cs="Arial"/>
          <w:sz w:val="24"/>
          <w:szCs w:val="24"/>
        </w:rPr>
        <w:t xml:space="preserve">- Vento de cauda </w:t>
      </w:r>
    </w:p>
    <w:p w14:paraId="3BA06750" w14:textId="77777777" w:rsidR="00872F0D" w:rsidRDefault="00872F0D" w:rsidP="00166DAD">
      <w:pPr>
        <w:pStyle w:val="NoSpacing"/>
        <w:rPr>
          <w:rFonts w:ascii="Arial" w:hAnsi="Arial" w:cs="Arial"/>
          <w:sz w:val="24"/>
          <w:szCs w:val="24"/>
        </w:rPr>
      </w:pPr>
    </w:p>
    <w:p w14:paraId="7B2155D1" w14:textId="7DB3E3C7" w:rsidR="00166DAD" w:rsidRDefault="0058278D" w:rsidP="00166DAD">
      <w:pPr>
        <w:pStyle w:val="NoSpacing"/>
        <w:rPr>
          <w:rFonts w:ascii="Arial" w:hAnsi="Arial" w:cs="Arial"/>
          <w:sz w:val="24"/>
          <w:szCs w:val="24"/>
        </w:rPr>
      </w:pPr>
      <w:r>
        <w:rPr>
          <w:rFonts w:ascii="Arial" w:hAnsi="Arial" w:cs="Arial"/>
          <w:sz w:val="24"/>
          <w:szCs w:val="24"/>
        </w:rPr>
        <w:lastRenderedPageBreak/>
        <w:t>Este é um aplicativo que agenda postagens no Pinterest e Instagram. Você pode agendar em massa e até agendar repins que acontecem automaticamente. Eles têm informações que permitem que você selecione novos conteúdos de seus seguidores com base nas tendências atuais e acompanhe todas as conversas sobre seus negócios.</w:t>
      </w:r>
      <w:proofErr w:type="spellStart"/>
      <w:proofErr w:type="spellEnd"/>
    </w:p>
    <w:p w14:paraId="57A0123D" w14:textId="32E8A30D" w:rsidR="0058278D" w:rsidRDefault="0058278D" w:rsidP="00166DAD">
      <w:pPr>
        <w:pStyle w:val="NoSpacing"/>
        <w:rPr>
          <w:rFonts w:ascii="Arial" w:hAnsi="Arial" w:cs="Arial"/>
          <w:sz w:val="24"/>
          <w:szCs w:val="24"/>
        </w:rPr>
      </w:pPr>
    </w:p>
    <w:p w14:paraId="32BE2FEB" w14:textId="7E2EF9A5" w:rsidR="0058278D" w:rsidRDefault="0058278D" w:rsidP="00166DAD">
      <w:pPr>
        <w:pStyle w:val="NoSpacing"/>
        <w:rPr>
          <w:rFonts w:ascii="Arial" w:hAnsi="Arial" w:cs="Arial"/>
          <w:sz w:val="24"/>
          <w:szCs w:val="24"/>
        </w:rPr>
      </w:pPr>
      <w:r>
        <w:rPr>
          <w:rFonts w:ascii="Arial" w:hAnsi="Arial" w:cs="Arial"/>
          <w:sz w:val="24"/>
          <w:szCs w:val="24"/>
        </w:rPr>
        <w:t xml:space="preserve">- Hootsuite </w:t>
      </w:r>
    </w:p>
    <w:p w14:paraId="6FE8D3D8" w14:textId="77777777" w:rsidR="0058278D" w:rsidRDefault="0058278D" w:rsidP="00166DAD">
      <w:pPr>
        <w:pStyle w:val="NoSpacing"/>
        <w:rPr>
          <w:rFonts w:ascii="Arial" w:hAnsi="Arial" w:cs="Arial"/>
          <w:sz w:val="24"/>
          <w:szCs w:val="24"/>
        </w:rPr>
      </w:pPr>
    </w:p>
    <w:p w14:paraId="05614F85" w14:textId="58CD01AF" w:rsidR="0058278D" w:rsidRDefault="0058278D" w:rsidP="00166DAD">
      <w:pPr>
        <w:pStyle w:val="NoSpacing"/>
        <w:rPr>
          <w:rFonts w:ascii="Arial" w:hAnsi="Arial" w:cs="Arial"/>
          <w:sz w:val="24"/>
          <w:szCs w:val="24"/>
        </w:rPr>
      </w:pPr>
      <w:r>
        <w:rPr>
          <w:rFonts w:ascii="Arial" w:hAnsi="Arial" w:cs="Arial"/>
          <w:sz w:val="24"/>
          <w:szCs w:val="24"/>
        </w:rPr>
        <w:t xml:space="preserve">Esse é outro bom para postar em vários perfis sociais. Permite agendar postagens e acompanhar conversas, tornando a interação com seus seguidores muito mais fácil e muito menos demorada.</w:t>
      </w:r>
    </w:p>
    <w:p w14:paraId="51D36854" w14:textId="77777777" w:rsidR="0058278D" w:rsidRDefault="0058278D" w:rsidP="00166DAD">
      <w:pPr>
        <w:pStyle w:val="NoSpacing"/>
        <w:rPr>
          <w:rFonts w:ascii="Arial" w:hAnsi="Arial" w:cs="Arial"/>
          <w:sz w:val="24"/>
          <w:szCs w:val="24"/>
        </w:rPr>
      </w:pPr>
    </w:p>
    <w:p w14:paraId="21C3EAFD" w14:textId="1DA3DA1C" w:rsidR="0058278D" w:rsidRDefault="0058278D" w:rsidP="00166DAD">
      <w:pPr>
        <w:pStyle w:val="NoSpacing"/>
        <w:rPr>
          <w:rFonts w:ascii="Arial" w:hAnsi="Arial" w:cs="Arial"/>
          <w:sz w:val="24"/>
          <w:szCs w:val="24"/>
        </w:rPr>
      </w:pPr>
      <w:r>
        <w:rPr>
          <w:rFonts w:ascii="Arial" w:hAnsi="Arial" w:cs="Arial"/>
          <w:sz w:val="24"/>
          <w:szCs w:val="24"/>
        </w:rPr>
        <w:t xml:space="preserve">Claro, existem muitos mais como Buffer, Co-Schedule e Semrush que você pode conferir. O que você decidir usar dependerá principalmente do que você deseja realizar e em quais sites você deseja publicar.</w:t>
      </w:r>
      <w:proofErr w:type="spellStart"/>
      <w:proofErr w:type="spellEnd"/>
    </w:p>
    <w:p w14:paraId="31F316AD" w14:textId="55B9AEA8" w:rsidR="00634D3B" w:rsidRDefault="00634D3B" w:rsidP="00166DAD">
      <w:pPr>
        <w:pStyle w:val="NoSpacing"/>
        <w:rPr>
          <w:rFonts w:ascii="Arial" w:hAnsi="Arial" w:cs="Arial"/>
          <w:sz w:val="24"/>
          <w:szCs w:val="24"/>
        </w:rPr>
      </w:pPr>
    </w:p>
    <w:p w14:paraId="4F6E4BA1" w14:textId="19A185AB" w:rsidR="00634D3B" w:rsidRDefault="006960F6" w:rsidP="00166DAD">
      <w:pPr>
        <w:pStyle w:val="NoSpacing"/>
        <w:rPr>
          <w:rFonts w:ascii="Arial" w:hAnsi="Arial" w:cs="Arial"/>
          <w:sz w:val="24"/>
          <w:szCs w:val="24"/>
        </w:rPr>
      </w:pPr>
      <w:r>
        <w:rPr>
          <w:rFonts w:ascii="Arial" w:hAnsi="Arial" w:cs="Arial"/>
          <w:sz w:val="24"/>
          <w:szCs w:val="24"/>
        </w:rPr>
        <w:t xml:space="preserve">A principal coisa que você gostaria de fazer neste curso é que o conteúdo que você publica on-line pode ajudar a aumentar os lucros do seu negócio, quando dedicar um tempo para planejar, criar e promover com cuidado. </w:t>
      </w:r>
    </w:p>
    <w:p w14:paraId="051025C7" w14:textId="77777777" w:rsidR="0058278D" w:rsidRPr="00166DAD" w:rsidRDefault="0058278D" w:rsidP="00166DAD">
      <w:pPr>
        <w:pStyle w:val="NoSpacing"/>
        <w:rPr>
          <w:rFonts w:ascii="Arial" w:hAnsi="Arial" w:cs="Arial"/>
          <w:sz w:val="24"/>
          <w:szCs w:val="24"/>
        </w:rPr>
      </w:pPr>
    </w:p>
    <w:p w14:paraId="48E61C93" w14:textId="353E550D" w:rsidR="00166DAD" w:rsidRPr="00166DAD" w:rsidRDefault="00166DAD" w:rsidP="00BA29AC">
      <w:pPr>
        <w:pStyle w:val="NoSpacing"/>
        <w:rPr>
          <w:rFonts w:ascii="Arial" w:hAnsi="Arial" w:cs="Arial"/>
          <w:sz w:val="24"/>
          <w:szCs w:val="24"/>
        </w:rPr>
      </w:pPr>
      <w:r w:rsidRPr="00166DAD">
        <w:rPr>
          <w:rFonts w:ascii="Arial" w:hAnsi="Arial" w:cs="Arial"/>
          <w:sz w:val="24"/>
          <w:szCs w:val="24"/>
        </w:rPr>
        <w:t>Ao encerrarmos esta lição final, gostaria de agradecer novamente por se juntar a mim neste breve curso. Espero sinceramente que você tenha aprendido muito sobre a publicação com fins lucrativos. Mesmo que as lições tenham chegado ao fim, você ainda pode entrar em contato comigo se tiver alguma dúvida. Estou mais do que feliz em ajudar.</w:t>
      </w:r>
    </w:p>
    <w:p w14:paraId="3EE311BD" w14:textId="77777777" w:rsidR="00166DAD" w:rsidRPr="00166DAD" w:rsidRDefault="00166DAD" w:rsidP="00166DAD">
      <w:pPr>
        <w:pStyle w:val="NoSpacing"/>
        <w:rPr>
          <w:rFonts w:ascii="Arial" w:hAnsi="Arial" w:cs="Arial"/>
          <w:sz w:val="24"/>
          <w:szCs w:val="24"/>
        </w:rPr>
      </w:pPr>
    </w:p>
    <w:p w14:paraId="282C4D70"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té então,</w:t>
      </w:r>
    </w:p>
    <w:p w14:paraId="46A389FE" w14:textId="77777777" w:rsidR="00166DAD" w:rsidRPr="00166DAD" w:rsidRDefault="00BA29AC" w:rsidP="00166DAD">
      <w:pPr>
        <w:pStyle w:val="NoSpacing"/>
        <w:rPr>
          <w:rFonts w:ascii="Arial" w:hAnsi="Arial" w:cs="Arial"/>
          <w:sz w:val="24"/>
          <w:szCs w:val="24"/>
        </w:rPr>
      </w:pPr>
      <w:r>
        <w:rPr>
          <w:rFonts w:ascii="Arial" w:hAnsi="Arial" w:cs="Arial"/>
          <w:sz w:val="24"/>
          <w:szCs w:val="24"/>
        </w:rPr>
        <w:t>"adicione seu nome aqui"</w:t>
      </w:r>
    </w:p>
    <w:p w14:paraId="0AF1B9FB"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Seu endereço de email"</w:t>
      </w:r>
    </w:p>
    <w:p w14:paraId="76788A74" w14:textId="77777777" w:rsidR="00166DAD" w:rsidRPr="00166DAD" w:rsidRDefault="00166DAD" w:rsidP="00166DAD">
      <w:pPr>
        <w:pStyle w:val="NoSpacing"/>
        <w:rPr>
          <w:rFonts w:ascii="Arial" w:hAnsi="Arial" w:cs="Arial"/>
          <w:sz w:val="24"/>
          <w:szCs w:val="24"/>
        </w:rPr>
      </w:pPr>
    </w:p>
    <w:p w14:paraId="09646DCB"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seu URL aqui"</w:t>
      </w:r>
    </w:p>
    <w:p w14:paraId="6CD4BCB7" w14:textId="77777777" w:rsidR="00166DAD" w:rsidRPr="00166DAD" w:rsidRDefault="00166DAD" w:rsidP="00166DAD">
      <w:pPr>
        <w:pStyle w:val="NoSpacing"/>
        <w:rPr>
          <w:rFonts w:ascii="Arial" w:hAnsi="Arial" w:cs="Arial"/>
          <w:sz w:val="24"/>
          <w:szCs w:val="24"/>
        </w:rPr>
      </w:pPr>
    </w:p>
    <w:p w14:paraId="3858AC9F" w14:textId="77777777" w:rsidR="00166DAD" w:rsidRPr="00166DAD" w:rsidRDefault="00166DAD" w:rsidP="00166DAD">
      <w:pPr>
        <w:pStyle w:val="NoSpacing"/>
        <w:rPr>
          <w:rFonts w:ascii="Arial" w:hAnsi="Arial" w:cs="Arial"/>
          <w:sz w:val="24"/>
          <w:szCs w:val="24"/>
        </w:rPr>
      </w:pPr>
    </w:p>
    <w:p w14:paraId="3CE31838" w14:textId="77777777" w:rsidR="00166DAD" w:rsidRPr="00166DAD" w:rsidRDefault="00166DAD" w:rsidP="00166DAD">
      <w:pPr>
        <w:pStyle w:val="NoSpacing"/>
        <w:rPr>
          <w:rFonts w:ascii="Arial" w:hAnsi="Arial" w:cs="Arial"/>
          <w:sz w:val="24"/>
          <w:szCs w:val="24"/>
        </w:rPr>
      </w:pPr>
    </w:p>
    <w:p w14:paraId="6F24E89E"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w:t>
      </w:r>
    </w:p>
    <w:p w14:paraId="75FCF227"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Notícia legal</w:t>
      </w:r>
    </w:p>
    <w:p w14:paraId="03E2ACA5" w14:textId="77777777" w:rsidR="00166DAD" w:rsidRPr="00166DAD" w:rsidRDefault="00166DAD" w:rsidP="00166DAD">
      <w:pPr>
        <w:pStyle w:val="NoSpacing"/>
        <w:rPr>
          <w:rFonts w:ascii="Arial" w:hAnsi="Arial" w:cs="Arial"/>
          <w:sz w:val="24"/>
          <w:szCs w:val="24"/>
        </w:rPr>
      </w:pPr>
    </w:p>
    <w:p w14:paraId="2A05EDC4"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O Publicador se esforçou para ser o mais preciso e completo possível</w:t>
      </w:r>
    </w:p>
    <w:p w14:paraId="407F380B"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possível na criação deste curso, não obstante a</w:t>
      </w:r>
    </w:p>
    <w:p w14:paraId="6B95CE8B"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fato de que ele não garante ou representa a qualquer momento que</w:t>
      </w:r>
    </w:p>
    <w:p w14:paraId="6D218E73"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o conteúdo é preciso devido às mudanças rápidas</w:t>
      </w:r>
    </w:p>
    <w:p w14:paraId="3B62B79B"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natureza da Internet.</w:t>
      </w:r>
    </w:p>
    <w:p w14:paraId="552A8974" w14:textId="77777777" w:rsidR="00166DAD" w:rsidRPr="00166DAD" w:rsidRDefault="00166DAD" w:rsidP="00166DAD">
      <w:pPr>
        <w:pStyle w:val="NoSpacing"/>
        <w:rPr>
          <w:rFonts w:ascii="Arial" w:hAnsi="Arial" w:cs="Arial"/>
          <w:sz w:val="24"/>
          <w:szCs w:val="24"/>
        </w:rPr>
      </w:pPr>
    </w:p>
    <w:p w14:paraId="5BE8004E"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O Publicador não será responsável por quaisquer perdas ou</w:t>
      </w:r>
    </w:p>
    <w:p w14:paraId="6E609004"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danos de qualquer natureza incorridos pelo leitor, direta ou</w:t>
      </w:r>
    </w:p>
    <w:p w14:paraId="0981E7F0"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indiretamente decorrentes do uso das informações encontradas no</w:t>
      </w:r>
    </w:p>
    <w:p w14:paraId="57AB86AD"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este curso.</w:t>
      </w:r>
    </w:p>
    <w:p w14:paraId="6A5A864B" w14:textId="77777777" w:rsidR="00166DAD" w:rsidRPr="00166DAD" w:rsidRDefault="00166DAD" w:rsidP="00166DAD">
      <w:pPr>
        <w:pStyle w:val="NoSpacing"/>
        <w:rPr>
          <w:rFonts w:ascii="Arial" w:hAnsi="Arial" w:cs="Arial"/>
          <w:sz w:val="24"/>
          <w:szCs w:val="24"/>
        </w:rPr>
      </w:pPr>
    </w:p>
    <w:p w14:paraId="2DDED738"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lastRenderedPageBreak/>
        <w:t>Este curso não se destina a ser usado como fonte legal,</w:t>
      </w:r>
    </w:p>
    <w:p w14:paraId="58F34F5E"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ssessoria comercial, contábil ou financeira. Todos os leitores são</w:t>
      </w:r>
    </w:p>
    <w:p w14:paraId="0938A2B1"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aconselhados a procurar serviços de profissionais competentes em assuntos jurídicos,</w:t>
      </w:r>
    </w:p>
    <w:p w14:paraId="5CC61619"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negócios, contabilidade e finanças.</w:t>
      </w:r>
    </w:p>
    <w:p w14:paraId="364AA6F5" w14:textId="77777777" w:rsidR="00166DAD" w:rsidRPr="00166DAD" w:rsidRDefault="00166DAD" w:rsidP="00166DAD">
      <w:pPr>
        <w:pStyle w:val="NoSpacing"/>
        <w:rPr>
          <w:rFonts w:ascii="Arial" w:hAnsi="Arial" w:cs="Arial"/>
          <w:sz w:val="24"/>
          <w:szCs w:val="24"/>
        </w:rPr>
      </w:pPr>
    </w:p>
    <w:p w14:paraId="68F3D1BA"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Nenhuma garantia de renda é feita. O leitor assume</w:t>
      </w:r>
    </w:p>
    <w:p w14:paraId="6CC1CCC5"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responsabilidade pelo uso das informações aqui contidas. O autor</w:t>
      </w:r>
    </w:p>
    <w:p w14:paraId="61D9999A"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reserva-se o direito de fazer alterações sem aviso prévio. O editor</w:t>
      </w:r>
    </w:p>
    <w:p w14:paraId="73E6827B"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não assume nenhuma responsabilidade ou obrigação em nome do</w:t>
      </w:r>
    </w:p>
    <w:p w14:paraId="6D28AB35" w14:textId="77777777" w:rsidR="00166DAD" w:rsidRPr="00166DAD" w:rsidRDefault="00166DAD" w:rsidP="00166DAD">
      <w:pPr>
        <w:pStyle w:val="NoSpacing"/>
        <w:rPr>
          <w:rFonts w:ascii="Arial" w:hAnsi="Arial" w:cs="Arial"/>
          <w:sz w:val="24"/>
          <w:szCs w:val="24"/>
        </w:rPr>
      </w:pPr>
      <w:r w:rsidRPr="00166DAD">
        <w:rPr>
          <w:rFonts w:ascii="Arial" w:hAnsi="Arial" w:cs="Arial"/>
          <w:sz w:val="24"/>
          <w:szCs w:val="24"/>
        </w:rPr>
        <w:t>leitor deste curso.</w:t>
      </w:r>
    </w:p>
    <w:p w14:paraId="4C3CFA47" w14:textId="77777777" w:rsidR="00166DAD" w:rsidRPr="00166DAD" w:rsidRDefault="00166DAD" w:rsidP="00166DAD">
      <w:pPr>
        <w:pStyle w:val="NoSpacing"/>
        <w:rPr>
          <w:rFonts w:ascii="Arial" w:hAnsi="Arial" w:cs="Arial"/>
          <w:sz w:val="24"/>
          <w:szCs w:val="24"/>
        </w:rPr>
      </w:pPr>
    </w:p>
    <w:p w14:paraId="5A5A5088" w14:textId="5553F593" w:rsidR="00166DAD" w:rsidRPr="00166DAD" w:rsidRDefault="00F564DA" w:rsidP="00166DAD">
      <w:pPr>
        <w:pStyle w:val="NoSpacing"/>
        <w:rPr>
          <w:rFonts w:ascii="Arial" w:hAnsi="Arial" w:cs="Arial"/>
          <w:sz w:val="24"/>
          <w:szCs w:val="24"/>
        </w:rPr>
      </w:pPr>
      <w:r>
        <w:rPr>
          <w:rFonts w:ascii="Arial" w:hAnsi="Arial" w:cs="Arial"/>
          <w:sz w:val="24"/>
          <w:szCs w:val="24"/>
        </w:rPr>
        <w:t xml:space="preserve"> </w:t>
      </w:r>
      <w:bookmarkStart w:id="1" w:name="_GoBack"/>
      <w:bookmarkEnd w:id="1"/>
    </w:p>
    <w:p w14:paraId="55D049F8" w14:textId="77777777" w:rsidR="00166DAD" w:rsidRPr="00166DAD" w:rsidRDefault="00166DAD" w:rsidP="00166DAD">
      <w:pPr>
        <w:pStyle w:val="NoSpacing"/>
        <w:rPr>
          <w:rFonts w:ascii="Arial" w:hAnsi="Arial" w:cs="Arial"/>
          <w:sz w:val="24"/>
          <w:szCs w:val="24"/>
        </w:rPr>
      </w:pPr>
    </w:p>
    <w:p w14:paraId="32B2A3C2" w14:textId="77777777" w:rsidR="00166DAD" w:rsidRPr="00166DAD" w:rsidRDefault="00166DAD" w:rsidP="00166DAD">
      <w:pPr>
        <w:pStyle w:val="NoSpacing"/>
        <w:rPr>
          <w:rFonts w:ascii="Arial" w:hAnsi="Arial" w:cs="Arial"/>
          <w:sz w:val="24"/>
          <w:szCs w:val="24"/>
        </w:rPr>
      </w:pPr>
    </w:p>
    <w:p w14:paraId="0A411C33" w14:textId="77777777" w:rsidR="00166DAD" w:rsidRPr="00166DAD" w:rsidRDefault="00166DAD" w:rsidP="00166DAD">
      <w:pPr>
        <w:pStyle w:val="NoSpacing"/>
        <w:rPr>
          <w:rFonts w:ascii="Arial" w:hAnsi="Arial" w:cs="Arial"/>
          <w:sz w:val="24"/>
          <w:szCs w:val="24"/>
        </w:rPr>
      </w:pPr>
    </w:p>
    <w:p w14:paraId="7EE39861" w14:textId="77777777" w:rsidR="00166DAD" w:rsidRPr="00166DAD" w:rsidRDefault="00166DAD" w:rsidP="00166DAD">
      <w:pPr>
        <w:pStyle w:val="NoSpacing"/>
        <w:rPr>
          <w:rFonts w:ascii="Arial" w:hAnsi="Arial" w:cs="Arial"/>
          <w:sz w:val="24"/>
          <w:szCs w:val="24"/>
        </w:rPr>
      </w:pPr>
    </w:p>
    <w:p w14:paraId="7C59C8DB" w14:textId="77777777" w:rsidR="00166DAD" w:rsidRPr="00166DAD" w:rsidRDefault="00166DAD" w:rsidP="00166DAD">
      <w:pPr>
        <w:pStyle w:val="NoSpacing"/>
        <w:rPr>
          <w:rFonts w:ascii="Arial" w:hAnsi="Arial" w:cs="Arial"/>
          <w:sz w:val="24"/>
          <w:szCs w:val="24"/>
        </w:rPr>
      </w:pPr>
    </w:p>
    <w:p w14:paraId="1B7B7112" w14:textId="77777777" w:rsidR="00166DAD" w:rsidRPr="00166DAD" w:rsidRDefault="00166DAD" w:rsidP="00166DAD">
      <w:pPr>
        <w:pStyle w:val="NoSpacing"/>
        <w:rPr>
          <w:rFonts w:ascii="Arial" w:hAnsi="Arial" w:cs="Arial"/>
          <w:sz w:val="24"/>
          <w:szCs w:val="24"/>
        </w:rPr>
      </w:pPr>
    </w:p>
    <w:p w14:paraId="69AD8E96" w14:textId="77777777" w:rsidR="008D3C3B" w:rsidRPr="00166DAD" w:rsidRDefault="008D3C3B" w:rsidP="00166DAD">
      <w:pPr>
        <w:pStyle w:val="NoSpacing"/>
        <w:rPr>
          <w:rFonts w:ascii="Arial" w:hAnsi="Arial" w:cs="Arial"/>
          <w:sz w:val="24"/>
          <w:szCs w:val="24"/>
        </w:rPr>
      </w:pPr>
    </w:p>
    <w:sectPr w:rsidR="008D3C3B" w:rsidRPr="00166D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jextDQwMzMwMjdT0lEKTi0uzszPAykwrAUA0AdiEiwAAAA="/>
  </w:docVars>
  <w:rsids>
    <w:rsidRoot w:val="00166DAD"/>
    <w:rsid w:val="000066A8"/>
    <w:rsid w:val="00021FB6"/>
    <w:rsid w:val="0003127B"/>
    <w:rsid w:val="00075A81"/>
    <w:rsid w:val="0008773D"/>
    <w:rsid w:val="00096A56"/>
    <w:rsid w:val="000D47D2"/>
    <w:rsid w:val="00103486"/>
    <w:rsid w:val="001169C9"/>
    <w:rsid w:val="00120E9B"/>
    <w:rsid w:val="001415D4"/>
    <w:rsid w:val="00164215"/>
    <w:rsid w:val="00166DAD"/>
    <w:rsid w:val="00183AEF"/>
    <w:rsid w:val="00196A8A"/>
    <w:rsid w:val="00197923"/>
    <w:rsid w:val="001B2E81"/>
    <w:rsid w:val="001D461B"/>
    <w:rsid w:val="00236623"/>
    <w:rsid w:val="002458A6"/>
    <w:rsid w:val="00294309"/>
    <w:rsid w:val="002B7045"/>
    <w:rsid w:val="002C202F"/>
    <w:rsid w:val="002C4C2C"/>
    <w:rsid w:val="002C6824"/>
    <w:rsid w:val="002D679C"/>
    <w:rsid w:val="002E36F2"/>
    <w:rsid w:val="002E632C"/>
    <w:rsid w:val="00311820"/>
    <w:rsid w:val="00336EC3"/>
    <w:rsid w:val="00352637"/>
    <w:rsid w:val="00360776"/>
    <w:rsid w:val="00365FE7"/>
    <w:rsid w:val="00394E31"/>
    <w:rsid w:val="00412209"/>
    <w:rsid w:val="00421DF6"/>
    <w:rsid w:val="00423A3C"/>
    <w:rsid w:val="004634D4"/>
    <w:rsid w:val="0046641F"/>
    <w:rsid w:val="00471CC1"/>
    <w:rsid w:val="0047347C"/>
    <w:rsid w:val="00495015"/>
    <w:rsid w:val="00496F92"/>
    <w:rsid w:val="004F6B3D"/>
    <w:rsid w:val="005037C4"/>
    <w:rsid w:val="005345AE"/>
    <w:rsid w:val="00535959"/>
    <w:rsid w:val="005441E7"/>
    <w:rsid w:val="0058278D"/>
    <w:rsid w:val="005839C4"/>
    <w:rsid w:val="005923EB"/>
    <w:rsid w:val="005A15AE"/>
    <w:rsid w:val="005B3529"/>
    <w:rsid w:val="005D20CC"/>
    <w:rsid w:val="005F3D4D"/>
    <w:rsid w:val="005F759A"/>
    <w:rsid w:val="0063174E"/>
    <w:rsid w:val="00634D3B"/>
    <w:rsid w:val="00684035"/>
    <w:rsid w:val="00684A9A"/>
    <w:rsid w:val="006960F6"/>
    <w:rsid w:val="006A3CB0"/>
    <w:rsid w:val="006D19B6"/>
    <w:rsid w:val="00703342"/>
    <w:rsid w:val="00703CD1"/>
    <w:rsid w:val="00705419"/>
    <w:rsid w:val="00712996"/>
    <w:rsid w:val="00714963"/>
    <w:rsid w:val="00715D5D"/>
    <w:rsid w:val="0072452C"/>
    <w:rsid w:val="00732256"/>
    <w:rsid w:val="007403D4"/>
    <w:rsid w:val="00772ADF"/>
    <w:rsid w:val="0077399C"/>
    <w:rsid w:val="007A7EF0"/>
    <w:rsid w:val="007B0B48"/>
    <w:rsid w:val="007C0221"/>
    <w:rsid w:val="007D7EA1"/>
    <w:rsid w:val="00815B12"/>
    <w:rsid w:val="00816004"/>
    <w:rsid w:val="00830206"/>
    <w:rsid w:val="00834D68"/>
    <w:rsid w:val="00836C05"/>
    <w:rsid w:val="00855910"/>
    <w:rsid w:val="00857179"/>
    <w:rsid w:val="008625D8"/>
    <w:rsid w:val="00870D57"/>
    <w:rsid w:val="00872F0D"/>
    <w:rsid w:val="008B0CA0"/>
    <w:rsid w:val="008B7AFA"/>
    <w:rsid w:val="008C2CAE"/>
    <w:rsid w:val="008D3C3B"/>
    <w:rsid w:val="008D602B"/>
    <w:rsid w:val="0092256A"/>
    <w:rsid w:val="009243DA"/>
    <w:rsid w:val="00931410"/>
    <w:rsid w:val="009354DF"/>
    <w:rsid w:val="00954C4A"/>
    <w:rsid w:val="00956A33"/>
    <w:rsid w:val="00957E91"/>
    <w:rsid w:val="00964F65"/>
    <w:rsid w:val="009A3523"/>
    <w:rsid w:val="009D3A82"/>
    <w:rsid w:val="009D7A92"/>
    <w:rsid w:val="00A10C0A"/>
    <w:rsid w:val="00A13F91"/>
    <w:rsid w:val="00A16C42"/>
    <w:rsid w:val="00A563C8"/>
    <w:rsid w:val="00A74726"/>
    <w:rsid w:val="00A8129D"/>
    <w:rsid w:val="00A90161"/>
    <w:rsid w:val="00AC689E"/>
    <w:rsid w:val="00AE396B"/>
    <w:rsid w:val="00AE3E7A"/>
    <w:rsid w:val="00AF0020"/>
    <w:rsid w:val="00AF0DDF"/>
    <w:rsid w:val="00B20E23"/>
    <w:rsid w:val="00B27AB7"/>
    <w:rsid w:val="00B570DA"/>
    <w:rsid w:val="00B7313B"/>
    <w:rsid w:val="00B8197E"/>
    <w:rsid w:val="00B85EF2"/>
    <w:rsid w:val="00B9235F"/>
    <w:rsid w:val="00BA1118"/>
    <w:rsid w:val="00BA29AC"/>
    <w:rsid w:val="00BC72EF"/>
    <w:rsid w:val="00BD0B42"/>
    <w:rsid w:val="00C04EC8"/>
    <w:rsid w:val="00C3135B"/>
    <w:rsid w:val="00C33058"/>
    <w:rsid w:val="00C46C2B"/>
    <w:rsid w:val="00C646EA"/>
    <w:rsid w:val="00C86DD3"/>
    <w:rsid w:val="00C94E5E"/>
    <w:rsid w:val="00CC6846"/>
    <w:rsid w:val="00CD00E9"/>
    <w:rsid w:val="00CF1DD5"/>
    <w:rsid w:val="00D0444F"/>
    <w:rsid w:val="00D10ADC"/>
    <w:rsid w:val="00D300E5"/>
    <w:rsid w:val="00D36205"/>
    <w:rsid w:val="00D44DDE"/>
    <w:rsid w:val="00D800A1"/>
    <w:rsid w:val="00D82B42"/>
    <w:rsid w:val="00DE0955"/>
    <w:rsid w:val="00E015CB"/>
    <w:rsid w:val="00E13069"/>
    <w:rsid w:val="00E1401A"/>
    <w:rsid w:val="00E3681C"/>
    <w:rsid w:val="00E60E23"/>
    <w:rsid w:val="00E637C0"/>
    <w:rsid w:val="00E712A2"/>
    <w:rsid w:val="00E7143B"/>
    <w:rsid w:val="00E872A1"/>
    <w:rsid w:val="00EC3746"/>
    <w:rsid w:val="00F00781"/>
    <w:rsid w:val="00F10000"/>
    <w:rsid w:val="00F139AA"/>
    <w:rsid w:val="00F14C41"/>
    <w:rsid w:val="00F221B8"/>
    <w:rsid w:val="00F22D8C"/>
    <w:rsid w:val="00F277F5"/>
    <w:rsid w:val="00F31A7D"/>
    <w:rsid w:val="00F375B5"/>
    <w:rsid w:val="00F433AC"/>
    <w:rsid w:val="00F4365E"/>
    <w:rsid w:val="00F53094"/>
    <w:rsid w:val="00F564DA"/>
    <w:rsid w:val="00F63CAF"/>
    <w:rsid w:val="00F81B1E"/>
    <w:rsid w:val="00F86F36"/>
    <w:rsid w:val="00FA6C6D"/>
    <w:rsid w:val="00FB13EC"/>
    <w:rsid w:val="00FF6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206C7"/>
  <w15:chartTrackingRefBased/>
  <w15:docId w15:val="{84D614C4-C46F-4B24-A5C7-5BAD0372F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6DAD"/>
    <w:pPr>
      <w:spacing w:after="0" w:line="240" w:lineRule="auto"/>
    </w:pPr>
  </w:style>
  <w:style w:type="character" w:styleId="Hyperlink">
    <w:name w:val="Hyperlink"/>
    <w:basedOn w:val="DefaultParagraphFont"/>
    <w:uiPriority w:val="99"/>
    <w:unhideWhenUsed/>
    <w:rsid w:val="005B3529"/>
    <w:rPr>
      <w:color w:val="0563C1" w:themeColor="hyperlink"/>
      <w:u w:val="single"/>
    </w:rPr>
  </w:style>
  <w:style w:type="character" w:customStyle="1" w:styleId="Mention">
    <w:name w:val="Mention"/>
    <w:basedOn w:val="DefaultParagraphFont"/>
    <w:uiPriority w:val="99"/>
    <w:semiHidden/>
    <w:unhideWhenUsed/>
    <w:rsid w:val="005B3529"/>
    <w:rPr>
      <w:color w:val="2B579A"/>
      <w:shd w:val="clear" w:color="auto" w:fill="E6E6E6"/>
    </w:rPr>
  </w:style>
  <w:style w:type="character" w:customStyle="1" w:styleId="UnresolvedMention">
    <w:name w:val="Unresolved Mention"/>
    <w:basedOn w:val="DefaultParagraphFont"/>
    <w:uiPriority w:val="99"/>
    <w:semiHidden/>
    <w:unhideWhenUsed/>
    <w:rsid w:val="00D44D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348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stockphoto.com" TargetMode="External"/><Relationship Id="rId5" Type="http://schemas.openxmlformats.org/officeDocument/2006/relationships/hyperlink" Target="https://www.pexels.com" TargetMode="External"/><Relationship Id="rId4" Type="http://schemas.openxmlformats.org/officeDocument/2006/relationships/hyperlink" Target="https://unsplas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2</TotalTime>
  <Pages>14</Pages>
  <Words>4053</Words>
  <Characters>2310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Kay Bak - UnselfishMarketer.com</dc:creator>
  <cp:keywords/>
  <dc:description/>
  <cp:lastModifiedBy>User-PC</cp:lastModifiedBy>
  <cp:revision>75</cp:revision>
  <dcterms:created xsi:type="dcterms:W3CDTF">2017-04-27T18:49:00Z</dcterms:created>
  <dcterms:modified xsi:type="dcterms:W3CDTF">2018-05-15T06:00:00Z</dcterms:modified>
</cp:coreProperties>
</file>